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7355431"/>
        <w:docPartObj>
          <w:docPartGallery w:val="Cover Pages"/>
          <w:docPartUnique/>
        </w:docPartObj>
      </w:sdtPr>
      <w:sdtEndPr>
        <w:rPr>
          <w:b/>
          <w:bCs/>
        </w:rPr>
      </w:sdtEndPr>
      <w:sdtContent>
        <w:p w14:paraId="2F3B6286" w14:textId="292990F8" w:rsidR="00D4735C" w:rsidRDefault="00751586">
          <w:r>
            <w:rPr>
              <w:noProof/>
            </w:rPr>
            <w:drawing>
              <wp:anchor distT="0" distB="0" distL="114300" distR="114300" simplePos="0" relativeHeight="251662336" behindDoc="0" locked="0" layoutInCell="1" allowOverlap="1" wp14:anchorId="12F1AF04" wp14:editId="3BB0C9E7">
                <wp:simplePos x="0" y="0"/>
                <wp:positionH relativeFrom="column">
                  <wp:posOffset>-640080</wp:posOffset>
                </wp:positionH>
                <wp:positionV relativeFrom="paragraph">
                  <wp:posOffset>-444500</wp:posOffset>
                </wp:positionV>
                <wp:extent cx="4121459"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21459" cy="1981200"/>
                        </a:xfrm>
                        <a:prstGeom prst="rect">
                          <a:avLst/>
                        </a:prstGeom>
                      </pic:spPr>
                    </pic:pic>
                  </a:graphicData>
                </a:graphic>
                <wp14:sizeRelH relativeFrom="margin">
                  <wp14:pctWidth>0</wp14:pctWidth>
                </wp14:sizeRelH>
                <wp14:sizeRelV relativeFrom="margin">
                  <wp14:pctHeight>0</wp14:pctHeight>
                </wp14:sizeRelV>
              </wp:anchor>
            </w:drawing>
          </w:r>
          <w:r w:rsidR="00D4735C">
            <w:rPr>
              <w:noProof/>
            </w:rPr>
            <mc:AlternateContent>
              <mc:Choice Requires="wpg">
                <w:drawing>
                  <wp:anchor distT="0" distB="0" distL="114300" distR="114300" simplePos="0" relativeHeight="251659264" behindDoc="0" locked="0" layoutInCell="1" allowOverlap="1" wp14:anchorId="62C45ABD" wp14:editId="42944B4C">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B0F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proofErr w:type="gramStart"/>
                                      <w:r w:rsidRPr="004D4F90">
                                        <w:rPr>
                                          <w:b/>
                                          <w:bCs/>
                                          <w:color w:val="FFFFFF" w:themeColor="background1"/>
                                        </w:rPr>
                                        <w:t>Seach</w:t>
                                      </w:r>
                                      <w:proofErr w:type="spellEnd"/>
                                      <w:r w:rsidRPr="004D4F90">
                                        <w:rPr>
                                          <w:b/>
                                          <w:bCs/>
                                          <w:color w:val="FFFFFF" w:themeColor="background1"/>
                                        </w:rPr>
                                        <w:t xml:space="preserve">,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2C45ABD"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" fillcolor="#00b0f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proofErr w:type="gramStart"/>
                                <w:r w:rsidRPr="004D4F90">
                                  <w:rPr>
                                    <w:b/>
                                    <w:bCs/>
                                    <w:color w:val="FFFFFF" w:themeColor="background1"/>
                                  </w:rPr>
                                  <w:t>Seach</w:t>
                                </w:r>
                                <w:proofErr w:type="spellEnd"/>
                                <w:r w:rsidRPr="004D4F90">
                                  <w:rPr>
                                    <w:b/>
                                    <w:bCs/>
                                    <w:color w:val="FFFFFF" w:themeColor="background1"/>
                                  </w:rPr>
                                  <w:t xml:space="preserve">,   </w:t>
                                </w:r>
                                <w:proofErr w:type="gramEnd"/>
                                <w:r w:rsidRPr="004D4F90">
                                  <w:rPr>
                                    <w:b/>
                                    <w:bCs/>
                                    <w:color w:val="FFFFFF" w:themeColor="background1"/>
                                  </w:rPr>
                                  <w:t xml:space="preserve">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sidR="00D4735C">
            <w:rPr>
              <w:noProof/>
            </w:rPr>
            <mc:AlternateContent>
              <mc:Choice Requires="wps">
                <w:drawing>
                  <wp:anchor distT="0" distB="0" distL="114300" distR="114300" simplePos="0" relativeHeight="251661312" behindDoc="0" locked="0" layoutInCell="0" allowOverlap="1" wp14:anchorId="417860CC" wp14:editId="422649C7">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17860CC"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v:textbox>
                    <w10:wrap anchorx="page" anchory="page"/>
                  </v:rect>
                </w:pict>
              </mc:Fallback>
            </mc:AlternateContent>
          </w:r>
        </w:p>
        <w:p w14:paraId="26D77E82" w14:textId="2A0FC3F5" w:rsidR="00D4735C" w:rsidRDefault="00CE3A3D">
          <w:pPr>
            <w:rPr>
              <w:b/>
              <w:bCs/>
            </w:rPr>
          </w:pPr>
          <w:r>
            <w:rPr>
              <w:b/>
              <w:bCs/>
              <w:noProof/>
            </w:rPr>
            <w:drawing>
              <wp:anchor distT="0" distB="0" distL="114300" distR="114300" simplePos="0" relativeHeight="251664384" behindDoc="0" locked="0" layoutInCell="1" allowOverlap="1" wp14:anchorId="39DD526A" wp14:editId="3EF62DCA">
                <wp:simplePos x="0" y="0"/>
                <wp:positionH relativeFrom="margin">
                  <wp:align>center</wp:align>
                </wp:positionH>
                <wp:positionV relativeFrom="paragraph">
                  <wp:posOffset>3421289</wp:posOffset>
                </wp:positionV>
                <wp:extent cx="7055122" cy="181669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fMateLogo.png"/>
                        <pic:cNvPicPr/>
                      </pic:nvPicPr>
                      <pic:blipFill>
                        <a:blip r:embed="rId11">
                          <a:extLst>
                            <a:ext uri="{28A0092B-C50C-407E-A947-70E740481C1C}">
                              <a14:useLocalDpi xmlns:a14="http://schemas.microsoft.com/office/drawing/2010/main" val="0"/>
                            </a:ext>
                          </a:extLst>
                        </a:blip>
                        <a:stretch>
                          <a:fillRect/>
                        </a:stretch>
                      </pic:blipFill>
                      <pic:spPr>
                        <a:xfrm>
                          <a:off x="0" y="0"/>
                          <a:ext cx="7055122" cy="181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942B0D9" wp14:editId="5229369E">
                <wp:simplePos x="0" y="0"/>
                <wp:positionH relativeFrom="column">
                  <wp:posOffset>-668655</wp:posOffset>
                </wp:positionH>
                <wp:positionV relativeFrom="paragraph">
                  <wp:posOffset>3111500</wp:posOffset>
                </wp:positionV>
                <wp:extent cx="4213762" cy="52408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13762" cy="5240867"/>
                        </a:xfrm>
                        <a:prstGeom prst="rect">
                          <a:avLst/>
                        </a:prstGeom>
                      </pic:spPr>
                    </pic:pic>
                  </a:graphicData>
                </a:graphic>
                <wp14:sizeRelH relativeFrom="margin">
                  <wp14:pctWidth>0</wp14:pctWidth>
                </wp14:sizeRelH>
                <wp14:sizeRelV relativeFrom="margin">
                  <wp14:pctHeight>0</wp14:pctHeight>
                </wp14:sizeRelV>
              </wp:anchor>
            </w:drawing>
          </w:r>
          <w:r w:rsidR="00D4735C">
            <w:rPr>
              <w:b/>
              <w:bCs/>
            </w:rPr>
            <w:br w:type="page"/>
          </w:r>
        </w:p>
      </w:sdtContent>
    </w:sdt>
    <w:sdt>
      <w:sdtPr>
        <w:rPr>
          <w:rFonts w:asciiTheme="minorHAnsi" w:eastAsiaTheme="minorHAnsi" w:hAnsiTheme="minorHAnsi" w:cstheme="minorBidi"/>
          <w:color w:val="auto"/>
          <w:sz w:val="22"/>
          <w:szCs w:val="22"/>
          <w:lang w:val="en-AU"/>
        </w:rPr>
        <w:id w:val="61990133"/>
        <w:docPartObj>
          <w:docPartGallery w:val="Table of Contents"/>
          <w:docPartUnique/>
        </w:docPartObj>
      </w:sdtPr>
      <w:sdtEndPr>
        <w:rPr>
          <w:b/>
          <w:bCs/>
          <w:noProof/>
        </w:rPr>
      </w:sdtEndPr>
      <w:sdtContent>
        <w:p w14:paraId="0F9B35F1" w14:textId="7E96FF9A" w:rsidR="00D4735C" w:rsidRPr="00D4735C" w:rsidRDefault="00D4735C">
          <w:pPr>
            <w:pStyle w:val="TOCHeading"/>
            <w:rPr>
              <w:b/>
              <w:bCs/>
            </w:rPr>
          </w:pPr>
          <w:r w:rsidRPr="00D4735C">
            <w:rPr>
              <w:b/>
              <w:bCs/>
            </w:rPr>
            <w:t>Contents</w:t>
          </w:r>
        </w:p>
        <w:p w14:paraId="6245461D" w14:textId="302304DC" w:rsidR="00064E2E" w:rsidRDefault="00D4735C">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6798984" w:history="1">
            <w:r w:rsidR="00064E2E" w:rsidRPr="00C271FF">
              <w:rPr>
                <w:rStyle w:val="Hyperlink"/>
                <w:b/>
                <w:bCs/>
                <w:noProof/>
              </w:rPr>
              <w:t>Team Profile</w:t>
            </w:r>
            <w:r w:rsidR="00064E2E">
              <w:rPr>
                <w:noProof/>
                <w:webHidden/>
              </w:rPr>
              <w:tab/>
            </w:r>
            <w:r w:rsidR="00064E2E">
              <w:rPr>
                <w:noProof/>
                <w:webHidden/>
              </w:rPr>
              <w:fldChar w:fldCharType="begin"/>
            </w:r>
            <w:r w:rsidR="00064E2E">
              <w:rPr>
                <w:noProof/>
                <w:webHidden/>
              </w:rPr>
              <w:instrText xml:space="preserve"> PAGEREF _Toc1679898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69FAEEA" w14:textId="698EF847" w:rsidR="00064E2E" w:rsidRDefault="00042293">
          <w:pPr>
            <w:pStyle w:val="TOC2"/>
            <w:tabs>
              <w:tab w:val="right" w:leader="dot" w:pos="9016"/>
            </w:tabs>
            <w:rPr>
              <w:rFonts w:eastAsiaTheme="minorEastAsia"/>
              <w:noProof/>
              <w:lang w:eastAsia="en-AU"/>
            </w:rPr>
          </w:pPr>
          <w:hyperlink w:anchor="_Toc16798985" w:history="1">
            <w:r w:rsidR="00064E2E" w:rsidRPr="00C271FF">
              <w:rPr>
                <w:rStyle w:val="Hyperlink"/>
                <w:b/>
                <w:bCs/>
                <w:noProof/>
              </w:rPr>
              <w:t>About Us</w:t>
            </w:r>
            <w:r w:rsidR="00064E2E">
              <w:rPr>
                <w:noProof/>
                <w:webHidden/>
              </w:rPr>
              <w:tab/>
            </w:r>
            <w:r w:rsidR="00064E2E">
              <w:rPr>
                <w:noProof/>
                <w:webHidden/>
              </w:rPr>
              <w:fldChar w:fldCharType="begin"/>
            </w:r>
            <w:r w:rsidR="00064E2E">
              <w:rPr>
                <w:noProof/>
                <w:webHidden/>
              </w:rPr>
              <w:instrText xml:space="preserve"> PAGEREF _Toc16798985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705FB76" w14:textId="6751C57A" w:rsidR="00064E2E" w:rsidRDefault="00042293">
          <w:pPr>
            <w:pStyle w:val="TOC2"/>
            <w:tabs>
              <w:tab w:val="right" w:leader="dot" w:pos="9016"/>
            </w:tabs>
            <w:rPr>
              <w:rFonts w:eastAsiaTheme="minorEastAsia"/>
              <w:noProof/>
              <w:lang w:eastAsia="en-AU"/>
            </w:rPr>
          </w:pPr>
          <w:hyperlink w:anchor="_Toc16798986" w:history="1">
            <w:r w:rsidR="00064E2E" w:rsidRPr="00C271FF">
              <w:rPr>
                <w:rStyle w:val="Hyperlink"/>
                <w:b/>
                <w:bCs/>
                <w:noProof/>
              </w:rPr>
              <w:t>Our Team</w:t>
            </w:r>
            <w:r w:rsidR="00064E2E">
              <w:rPr>
                <w:noProof/>
                <w:webHidden/>
              </w:rPr>
              <w:tab/>
            </w:r>
            <w:r w:rsidR="00064E2E">
              <w:rPr>
                <w:noProof/>
                <w:webHidden/>
              </w:rPr>
              <w:fldChar w:fldCharType="begin"/>
            </w:r>
            <w:r w:rsidR="00064E2E">
              <w:rPr>
                <w:noProof/>
                <w:webHidden/>
              </w:rPr>
              <w:instrText xml:space="preserve"> PAGEREF _Toc16798986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B8C970A" w14:textId="0F044732" w:rsidR="00064E2E" w:rsidRDefault="00042293">
          <w:pPr>
            <w:pStyle w:val="TOC3"/>
            <w:tabs>
              <w:tab w:val="right" w:leader="dot" w:pos="9016"/>
            </w:tabs>
            <w:rPr>
              <w:rFonts w:eastAsiaTheme="minorEastAsia"/>
              <w:noProof/>
              <w:lang w:eastAsia="en-AU"/>
            </w:rPr>
          </w:pPr>
          <w:hyperlink w:anchor="_Toc16798987" w:history="1">
            <w:r w:rsidR="00064E2E" w:rsidRPr="00C271FF">
              <w:rPr>
                <w:rStyle w:val="Hyperlink"/>
                <w:b/>
                <w:bCs/>
                <w:noProof/>
              </w:rPr>
              <w:t>Natalie Yelland-Hall (s3804985)</w:t>
            </w:r>
            <w:r w:rsidR="00064E2E">
              <w:rPr>
                <w:noProof/>
                <w:webHidden/>
              </w:rPr>
              <w:tab/>
            </w:r>
            <w:r w:rsidR="00064E2E">
              <w:rPr>
                <w:noProof/>
                <w:webHidden/>
              </w:rPr>
              <w:fldChar w:fldCharType="begin"/>
            </w:r>
            <w:r w:rsidR="00064E2E">
              <w:rPr>
                <w:noProof/>
                <w:webHidden/>
              </w:rPr>
              <w:instrText xml:space="preserve"> PAGEREF _Toc16798987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8B24D0" w14:textId="5EDAF67A" w:rsidR="00064E2E" w:rsidRDefault="00042293">
          <w:pPr>
            <w:pStyle w:val="TOC3"/>
            <w:tabs>
              <w:tab w:val="right" w:leader="dot" w:pos="9016"/>
            </w:tabs>
            <w:rPr>
              <w:rFonts w:eastAsiaTheme="minorEastAsia"/>
              <w:noProof/>
              <w:lang w:eastAsia="en-AU"/>
            </w:rPr>
          </w:pPr>
          <w:hyperlink w:anchor="_Toc16798988" w:history="1">
            <w:r w:rsidR="00064E2E" w:rsidRPr="00C271FF">
              <w:rPr>
                <w:rStyle w:val="Hyperlink"/>
                <w:b/>
                <w:bCs/>
                <w:noProof/>
              </w:rPr>
              <w:t>Michael Seach (s3805363)</w:t>
            </w:r>
            <w:r w:rsidR="00064E2E">
              <w:rPr>
                <w:noProof/>
                <w:webHidden/>
              </w:rPr>
              <w:tab/>
            </w:r>
            <w:r w:rsidR="00064E2E">
              <w:rPr>
                <w:noProof/>
                <w:webHidden/>
              </w:rPr>
              <w:fldChar w:fldCharType="begin"/>
            </w:r>
            <w:r w:rsidR="00064E2E">
              <w:rPr>
                <w:noProof/>
                <w:webHidden/>
              </w:rPr>
              <w:instrText xml:space="preserve"> PAGEREF _Toc16798988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41012A9" w14:textId="444A24C7" w:rsidR="00064E2E" w:rsidRDefault="00042293">
          <w:pPr>
            <w:pStyle w:val="TOC3"/>
            <w:tabs>
              <w:tab w:val="right" w:leader="dot" w:pos="9016"/>
            </w:tabs>
            <w:rPr>
              <w:rFonts w:eastAsiaTheme="minorEastAsia"/>
              <w:noProof/>
              <w:lang w:eastAsia="en-AU"/>
            </w:rPr>
          </w:pPr>
          <w:hyperlink w:anchor="_Toc16798989" w:history="1">
            <w:r w:rsidR="00064E2E" w:rsidRPr="00C271FF">
              <w:rPr>
                <w:rStyle w:val="Hyperlink"/>
                <w:b/>
                <w:bCs/>
                <w:noProof/>
              </w:rPr>
              <w:t>Jae Sung Oh (s3807452)</w:t>
            </w:r>
            <w:r w:rsidR="00064E2E">
              <w:rPr>
                <w:noProof/>
                <w:webHidden/>
              </w:rPr>
              <w:tab/>
            </w:r>
            <w:r w:rsidR="00064E2E">
              <w:rPr>
                <w:noProof/>
                <w:webHidden/>
              </w:rPr>
              <w:fldChar w:fldCharType="begin"/>
            </w:r>
            <w:r w:rsidR="00064E2E">
              <w:rPr>
                <w:noProof/>
                <w:webHidden/>
              </w:rPr>
              <w:instrText xml:space="preserve"> PAGEREF _Toc16798989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47A8A1BB" w14:textId="03C56278" w:rsidR="00064E2E" w:rsidRDefault="00042293">
          <w:pPr>
            <w:pStyle w:val="TOC3"/>
            <w:tabs>
              <w:tab w:val="right" w:leader="dot" w:pos="9016"/>
            </w:tabs>
            <w:rPr>
              <w:rFonts w:eastAsiaTheme="minorEastAsia"/>
              <w:noProof/>
              <w:lang w:eastAsia="en-AU"/>
            </w:rPr>
          </w:pPr>
          <w:hyperlink w:anchor="_Toc16798990" w:history="1">
            <w:r w:rsidR="00064E2E" w:rsidRPr="00C271FF">
              <w:rPr>
                <w:rStyle w:val="Hyperlink"/>
                <w:b/>
                <w:bCs/>
                <w:noProof/>
              </w:rPr>
              <w:t>Phuong Quach (S3807136)</w:t>
            </w:r>
            <w:r w:rsidR="00064E2E">
              <w:rPr>
                <w:noProof/>
                <w:webHidden/>
              </w:rPr>
              <w:tab/>
            </w:r>
            <w:r w:rsidR="00064E2E">
              <w:rPr>
                <w:noProof/>
                <w:webHidden/>
              </w:rPr>
              <w:fldChar w:fldCharType="begin"/>
            </w:r>
            <w:r w:rsidR="00064E2E">
              <w:rPr>
                <w:noProof/>
                <w:webHidden/>
              </w:rPr>
              <w:instrText xml:space="preserve"> PAGEREF _Toc16798990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514F96" w14:textId="523235D0" w:rsidR="00064E2E" w:rsidRDefault="00042293">
          <w:pPr>
            <w:pStyle w:val="TOC3"/>
            <w:tabs>
              <w:tab w:val="right" w:leader="dot" w:pos="9016"/>
            </w:tabs>
            <w:rPr>
              <w:rFonts w:eastAsiaTheme="minorEastAsia"/>
              <w:noProof/>
              <w:lang w:eastAsia="en-AU"/>
            </w:rPr>
          </w:pPr>
          <w:hyperlink w:anchor="_Toc16798991" w:history="1">
            <w:r w:rsidR="00064E2E" w:rsidRPr="00C271FF">
              <w:rPr>
                <w:rStyle w:val="Hyperlink"/>
                <w:b/>
                <w:bCs/>
                <w:noProof/>
              </w:rPr>
              <w:t>Luke Green (s3805948)</w:t>
            </w:r>
            <w:r w:rsidR="00064E2E">
              <w:rPr>
                <w:noProof/>
                <w:webHidden/>
              </w:rPr>
              <w:tab/>
            </w:r>
            <w:r w:rsidR="00064E2E">
              <w:rPr>
                <w:noProof/>
                <w:webHidden/>
              </w:rPr>
              <w:fldChar w:fldCharType="begin"/>
            </w:r>
            <w:r w:rsidR="00064E2E">
              <w:rPr>
                <w:noProof/>
                <w:webHidden/>
              </w:rPr>
              <w:instrText xml:space="preserve"> PAGEREF _Toc16798991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6967005C" w14:textId="27ACB75E" w:rsidR="00064E2E" w:rsidRDefault="00042293">
          <w:pPr>
            <w:pStyle w:val="TOC3"/>
            <w:tabs>
              <w:tab w:val="right" w:leader="dot" w:pos="9016"/>
            </w:tabs>
            <w:rPr>
              <w:rFonts w:eastAsiaTheme="minorEastAsia"/>
              <w:noProof/>
              <w:lang w:eastAsia="en-AU"/>
            </w:rPr>
          </w:pPr>
          <w:hyperlink w:anchor="_Toc16798992" w:history="1">
            <w:r w:rsidR="00064E2E" w:rsidRPr="00C271FF">
              <w:rPr>
                <w:rStyle w:val="Hyperlink"/>
                <w:b/>
                <w:bCs/>
                <w:noProof/>
              </w:rPr>
              <w:t>Bobbie Cole (s3799258)</w:t>
            </w:r>
            <w:r w:rsidR="00064E2E">
              <w:rPr>
                <w:noProof/>
                <w:webHidden/>
              </w:rPr>
              <w:tab/>
            </w:r>
            <w:r w:rsidR="00064E2E">
              <w:rPr>
                <w:noProof/>
                <w:webHidden/>
              </w:rPr>
              <w:fldChar w:fldCharType="begin"/>
            </w:r>
            <w:r w:rsidR="00064E2E">
              <w:rPr>
                <w:noProof/>
                <w:webHidden/>
              </w:rPr>
              <w:instrText xml:space="preserve"> PAGEREF _Toc16798992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2F85C594" w14:textId="2568C661" w:rsidR="00064E2E" w:rsidRDefault="00042293">
          <w:pPr>
            <w:pStyle w:val="TOC2"/>
            <w:tabs>
              <w:tab w:val="right" w:leader="dot" w:pos="9016"/>
            </w:tabs>
            <w:rPr>
              <w:rFonts w:eastAsiaTheme="minorEastAsia"/>
              <w:noProof/>
              <w:lang w:eastAsia="en-AU"/>
            </w:rPr>
          </w:pPr>
          <w:hyperlink w:anchor="_Toc16798993" w:history="1">
            <w:r w:rsidR="00064E2E" w:rsidRPr="00C271FF">
              <w:rPr>
                <w:rStyle w:val="Hyperlink"/>
                <w:b/>
                <w:bCs/>
                <w:noProof/>
              </w:rPr>
              <w:t>Group Processes</w:t>
            </w:r>
            <w:r w:rsidR="00064E2E">
              <w:rPr>
                <w:noProof/>
                <w:webHidden/>
              </w:rPr>
              <w:tab/>
            </w:r>
            <w:r w:rsidR="00064E2E">
              <w:rPr>
                <w:noProof/>
                <w:webHidden/>
              </w:rPr>
              <w:fldChar w:fldCharType="begin"/>
            </w:r>
            <w:r w:rsidR="00064E2E">
              <w:rPr>
                <w:noProof/>
                <w:webHidden/>
              </w:rPr>
              <w:instrText xml:space="preserve"> PAGEREF _Toc16798993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9F997C8" w14:textId="7415ACC0" w:rsidR="00064E2E" w:rsidRDefault="00042293">
          <w:pPr>
            <w:pStyle w:val="TOC2"/>
            <w:tabs>
              <w:tab w:val="right" w:leader="dot" w:pos="9016"/>
            </w:tabs>
            <w:rPr>
              <w:rFonts w:eastAsiaTheme="minorEastAsia"/>
              <w:noProof/>
              <w:lang w:eastAsia="en-AU"/>
            </w:rPr>
          </w:pPr>
          <w:hyperlink w:anchor="_Toc16798994" w:history="1">
            <w:r w:rsidR="00064E2E" w:rsidRPr="00C271FF">
              <w:rPr>
                <w:rStyle w:val="Hyperlink"/>
                <w:b/>
                <w:bCs/>
                <w:noProof/>
                <w:highlight w:val="yellow"/>
              </w:rPr>
              <w:t>Career Plans</w:t>
            </w:r>
            <w:r w:rsidR="00064E2E">
              <w:rPr>
                <w:noProof/>
                <w:webHidden/>
              </w:rPr>
              <w:tab/>
            </w:r>
            <w:r w:rsidR="00064E2E">
              <w:rPr>
                <w:noProof/>
                <w:webHidden/>
              </w:rPr>
              <w:fldChar w:fldCharType="begin"/>
            </w:r>
            <w:r w:rsidR="00064E2E">
              <w:rPr>
                <w:noProof/>
                <w:webHidden/>
              </w:rPr>
              <w:instrText xml:space="preserve"> PAGEREF _Toc16798994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740A567" w14:textId="24E407AB" w:rsidR="00064E2E" w:rsidRDefault="00042293">
          <w:pPr>
            <w:pStyle w:val="TOC1"/>
            <w:tabs>
              <w:tab w:val="right" w:leader="dot" w:pos="9016"/>
            </w:tabs>
            <w:rPr>
              <w:rFonts w:eastAsiaTheme="minorEastAsia"/>
              <w:noProof/>
              <w:lang w:eastAsia="en-AU"/>
            </w:rPr>
          </w:pPr>
          <w:hyperlink w:anchor="_Toc16798995" w:history="1">
            <w:r w:rsidR="00064E2E" w:rsidRPr="00C271FF">
              <w:rPr>
                <w:rStyle w:val="Hyperlink"/>
                <w:b/>
                <w:bCs/>
                <w:noProof/>
              </w:rPr>
              <w:t>Project Plan: Chef Mate!</w:t>
            </w:r>
            <w:r w:rsidR="00064E2E">
              <w:rPr>
                <w:noProof/>
                <w:webHidden/>
              </w:rPr>
              <w:tab/>
            </w:r>
            <w:r w:rsidR="00064E2E">
              <w:rPr>
                <w:noProof/>
                <w:webHidden/>
              </w:rPr>
              <w:fldChar w:fldCharType="begin"/>
            </w:r>
            <w:r w:rsidR="00064E2E">
              <w:rPr>
                <w:noProof/>
                <w:webHidden/>
              </w:rPr>
              <w:instrText xml:space="preserve"> PAGEREF _Toc16798995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61640C7" w14:textId="31DB6227" w:rsidR="00064E2E" w:rsidRDefault="00042293">
          <w:pPr>
            <w:pStyle w:val="TOC2"/>
            <w:tabs>
              <w:tab w:val="right" w:leader="dot" w:pos="9016"/>
            </w:tabs>
            <w:rPr>
              <w:rFonts w:eastAsiaTheme="minorEastAsia"/>
              <w:noProof/>
              <w:lang w:eastAsia="en-AU"/>
            </w:rPr>
          </w:pPr>
          <w:hyperlink w:anchor="_Toc16798996" w:history="1">
            <w:r w:rsidR="00064E2E" w:rsidRPr="00C271FF">
              <w:rPr>
                <w:rStyle w:val="Hyperlink"/>
                <w:b/>
                <w:bCs/>
                <w:noProof/>
              </w:rPr>
              <w:t>Topic</w:t>
            </w:r>
            <w:r w:rsidR="00064E2E">
              <w:rPr>
                <w:noProof/>
                <w:webHidden/>
              </w:rPr>
              <w:tab/>
            </w:r>
            <w:r w:rsidR="00064E2E">
              <w:rPr>
                <w:noProof/>
                <w:webHidden/>
              </w:rPr>
              <w:fldChar w:fldCharType="begin"/>
            </w:r>
            <w:r w:rsidR="00064E2E">
              <w:rPr>
                <w:noProof/>
                <w:webHidden/>
              </w:rPr>
              <w:instrText xml:space="preserve"> PAGEREF _Toc1679899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5EBFDC65" w14:textId="6E79A174" w:rsidR="00064E2E" w:rsidRDefault="00042293">
          <w:pPr>
            <w:pStyle w:val="TOC2"/>
            <w:tabs>
              <w:tab w:val="right" w:leader="dot" w:pos="9016"/>
            </w:tabs>
            <w:rPr>
              <w:rFonts w:eastAsiaTheme="minorEastAsia"/>
              <w:noProof/>
              <w:lang w:eastAsia="en-AU"/>
            </w:rPr>
          </w:pPr>
          <w:hyperlink w:anchor="_Toc16798997" w:history="1">
            <w:r w:rsidR="00064E2E" w:rsidRPr="00C271FF">
              <w:rPr>
                <w:rStyle w:val="Hyperlink"/>
                <w:b/>
                <w:bCs/>
                <w:noProof/>
              </w:rPr>
              <w:t>Motivation</w:t>
            </w:r>
            <w:r w:rsidR="00064E2E">
              <w:rPr>
                <w:noProof/>
                <w:webHidden/>
              </w:rPr>
              <w:tab/>
            </w:r>
            <w:r w:rsidR="00064E2E">
              <w:rPr>
                <w:noProof/>
                <w:webHidden/>
              </w:rPr>
              <w:fldChar w:fldCharType="begin"/>
            </w:r>
            <w:r w:rsidR="00064E2E">
              <w:rPr>
                <w:noProof/>
                <w:webHidden/>
              </w:rPr>
              <w:instrText xml:space="preserve"> PAGEREF _Toc16798997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01770130" w14:textId="1CC4AA7B" w:rsidR="00064E2E" w:rsidRDefault="00042293">
          <w:pPr>
            <w:pStyle w:val="TOC2"/>
            <w:tabs>
              <w:tab w:val="right" w:leader="dot" w:pos="9016"/>
            </w:tabs>
            <w:rPr>
              <w:rFonts w:eastAsiaTheme="minorEastAsia"/>
              <w:noProof/>
              <w:lang w:eastAsia="en-AU"/>
            </w:rPr>
          </w:pPr>
          <w:hyperlink w:anchor="_Toc16798998" w:history="1">
            <w:r w:rsidR="00064E2E" w:rsidRPr="00C271FF">
              <w:rPr>
                <w:rStyle w:val="Hyperlink"/>
                <w:b/>
                <w:bCs/>
                <w:noProof/>
              </w:rPr>
              <w:t>Aims</w:t>
            </w:r>
            <w:r w:rsidR="00064E2E">
              <w:rPr>
                <w:noProof/>
                <w:webHidden/>
              </w:rPr>
              <w:tab/>
            </w:r>
            <w:r w:rsidR="00064E2E">
              <w:rPr>
                <w:noProof/>
                <w:webHidden/>
              </w:rPr>
              <w:fldChar w:fldCharType="begin"/>
            </w:r>
            <w:r w:rsidR="00064E2E">
              <w:rPr>
                <w:noProof/>
                <w:webHidden/>
              </w:rPr>
              <w:instrText xml:space="preserve"> PAGEREF _Toc16798998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4D753088" w14:textId="35704701" w:rsidR="00064E2E" w:rsidRDefault="00042293">
          <w:pPr>
            <w:pStyle w:val="TOC2"/>
            <w:tabs>
              <w:tab w:val="right" w:leader="dot" w:pos="9016"/>
            </w:tabs>
            <w:rPr>
              <w:rFonts w:eastAsiaTheme="minorEastAsia"/>
              <w:noProof/>
              <w:lang w:eastAsia="en-AU"/>
            </w:rPr>
          </w:pPr>
          <w:hyperlink w:anchor="_Toc16798999" w:history="1">
            <w:r w:rsidR="00064E2E" w:rsidRPr="00C271FF">
              <w:rPr>
                <w:rStyle w:val="Hyperlink"/>
                <w:b/>
                <w:bCs/>
                <w:noProof/>
                <w:highlight w:val="yellow"/>
              </w:rPr>
              <w:t>Plans &amp; Progress</w:t>
            </w:r>
            <w:r w:rsidR="00064E2E">
              <w:rPr>
                <w:noProof/>
                <w:webHidden/>
              </w:rPr>
              <w:tab/>
            </w:r>
            <w:r w:rsidR="00064E2E">
              <w:rPr>
                <w:noProof/>
                <w:webHidden/>
              </w:rPr>
              <w:fldChar w:fldCharType="begin"/>
            </w:r>
            <w:r w:rsidR="00064E2E">
              <w:rPr>
                <w:noProof/>
                <w:webHidden/>
              </w:rPr>
              <w:instrText xml:space="preserve"> PAGEREF _Toc16798999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23D39DB0" w14:textId="2C32E02A" w:rsidR="00064E2E" w:rsidRDefault="00042293">
          <w:pPr>
            <w:pStyle w:val="TOC2"/>
            <w:tabs>
              <w:tab w:val="right" w:leader="dot" w:pos="9016"/>
            </w:tabs>
            <w:rPr>
              <w:rFonts w:eastAsiaTheme="minorEastAsia"/>
              <w:noProof/>
              <w:lang w:eastAsia="en-AU"/>
            </w:rPr>
          </w:pPr>
          <w:hyperlink w:anchor="_Toc16799000" w:history="1">
            <w:r w:rsidR="00064E2E" w:rsidRPr="00C271FF">
              <w:rPr>
                <w:rStyle w:val="Hyperlink"/>
                <w:b/>
                <w:bCs/>
                <w:noProof/>
              </w:rPr>
              <w:t>Roles</w:t>
            </w:r>
            <w:r w:rsidR="00064E2E">
              <w:rPr>
                <w:noProof/>
                <w:webHidden/>
              </w:rPr>
              <w:tab/>
            </w:r>
            <w:r w:rsidR="00064E2E">
              <w:rPr>
                <w:noProof/>
                <w:webHidden/>
              </w:rPr>
              <w:fldChar w:fldCharType="begin"/>
            </w:r>
            <w:r w:rsidR="00064E2E">
              <w:rPr>
                <w:noProof/>
                <w:webHidden/>
              </w:rPr>
              <w:instrText xml:space="preserve"> PAGEREF _Toc16799000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0855246F" w14:textId="28512A3C" w:rsidR="00064E2E" w:rsidRDefault="00042293">
          <w:pPr>
            <w:pStyle w:val="TOC2"/>
            <w:tabs>
              <w:tab w:val="right" w:leader="dot" w:pos="9016"/>
            </w:tabs>
            <w:rPr>
              <w:rFonts w:eastAsiaTheme="minorEastAsia"/>
              <w:noProof/>
              <w:lang w:eastAsia="en-AU"/>
            </w:rPr>
          </w:pPr>
          <w:hyperlink w:anchor="_Toc16799001" w:history="1">
            <w:r w:rsidR="00064E2E" w:rsidRPr="00C271FF">
              <w:rPr>
                <w:rStyle w:val="Hyperlink"/>
                <w:b/>
                <w:bCs/>
                <w:noProof/>
              </w:rPr>
              <w:t>Scope &amp; Limits</w:t>
            </w:r>
            <w:r w:rsidR="00064E2E">
              <w:rPr>
                <w:noProof/>
                <w:webHidden/>
              </w:rPr>
              <w:tab/>
            </w:r>
            <w:r w:rsidR="00064E2E">
              <w:rPr>
                <w:noProof/>
                <w:webHidden/>
              </w:rPr>
              <w:fldChar w:fldCharType="begin"/>
            </w:r>
            <w:r w:rsidR="00064E2E">
              <w:rPr>
                <w:noProof/>
                <w:webHidden/>
              </w:rPr>
              <w:instrText xml:space="preserve"> PAGEREF _Toc16799001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5637257" w14:textId="177E4DA0" w:rsidR="00064E2E" w:rsidRDefault="00042293">
          <w:pPr>
            <w:pStyle w:val="TOC2"/>
            <w:tabs>
              <w:tab w:val="right" w:leader="dot" w:pos="9016"/>
            </w:tabs>
            <w:rPr>
              <w:rFonts w:eastAsiaTheme="minorEastAsia"/>
              <w:noProof/>
              <w:lang w:eastAsia="en-AU"/>
            </w:rPr>
          </w:pPr>
          <w:hyperlink w:anchor="_Toc16799002" w:history="1">
            <w:r w:rsidR="00064E2E" w:rsidRPr="00C271FF">
              <w:rPr>
                <w:rStyle w:val="Hyperlink"/>
                <w:b/>
                <w:bCs/>
                <w:noProof/>
              </w:rPr>
              <w:t>Tools &amp; Technologies</w:t>
            </w:r>
            <w:r w:rsidR="00064E2E">
              <w:rPr>
                <w:noProof/>
                <w:webHidden/>
              </w:rPr>
              <w:tab/>
            </w:r>
            <w:r w:rsidR="00064E2E">
              <w:rPr>
                <w:noProof/>
                <w:webHidden/>
              </w:rPr>
              <w:fldChar w:fldCharType="begin"/>
            </w:r>
            <w:r w:rsidR="00064E2E">
              <w:rPr>
                <w:noProof/>
                <w:webHidden/>
              </w:rPr>
              <w:instrText xml:space="preserve"> PAGEREF _Toc16799002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13266068" w14:textId="0F41BB70" w:rsidR="00064E2E" w:rsidRDefault="00042293">
          <w:pPr>
            <w:pStyle w:val="TOC2"/>
            <w:tabs>
              <w:tab w:val="right" w:leader="dot" w:pos="9016"/>
            </w:tabs>
            <w:rPr>
              <w:rFonts w:eastAsiaTheme="minorEastAsia"/>
              <w:noProof/>
              <w:lang w:eastAsia="en-AU"/>
            </w:rPr>
          </w:pPr>
          <w:hyperlink w:anchor="_Toc16799003" w:history="1">
            <w:r w:rsidR="00064E2E" w:rsidRPr="00C271FF">
              <w:rPr>
                <w:rStyle w:val="Hyperlink"/>
                <w:b/>
                <w:bCs/>
                <w:noProof/>
              </w:rPr>
              <w:t>Testing</w:t>
            </w:r>
            <w:r w:rsidR="00064E2E">
              <w:rPr>
                <w:noProof/>
                <w:webHidden/>
              </w:rPr>
              <w:tab/>
            </w:r>
            <w:r w:rsidR="00064E2E">
              <w:rPr>
                <w:noProof/>
                <w:webHidden/>
              </w:rPr>
              <w:fldChar w:fldCharType="begin"/>
            </w:r>
            <w:r w:rsidR="00064E2E">
              <w:rPr>
                <w:noProof/>
                <w:webHidden/>
              </w:rPr>
              <w:instrText xml:space="preserve"> PAGEREF _Toc16799003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24D1F5E" w14:textId="5B496286" w:rsidR="00064E2E" w:rsidRDefault="00042293">
          <w:pPr>
            <w:pStyle w:val="TOC2"/>
            <w:tabs>
              <w:tab w:val="right" w:leader="dot" w:pos="9016"/>
            </w:tabs>
            <w:rPr>
              <w:rFonts w:eastAsiaTheme="minorEastAsia"/>
              <w:noProof/>
              <w:lang w:eastAsia="en-AU"/>
            </w:rPr>
          </w:pPr>
          <w:hyperlink w:anchor="_Toc16799004" w:history="1">
            <w:r w:rsidR="00064E2E" w:rsidRPr="00C271FF">
              <w:rPr>
                <w:rStyle w:val="Hyperlink"/>
                <w:b/>
                <w:bCs/>
                <w:noProof/>
                <w:highlight w:val="yellow"/>
              </w:rPr>
              <w:t>Timeframe</w:t>
            </w:r>
            <w:r w:rsidR="00064E2E">
              <w:rPr>
                <w:noProof/>
                <w:webHidden/>
              </w:rPr>
              <w:tab/>
            </w:r>
            <w:r w:rsidR="00064E2E">
              <w:rPr>
                <w:noProof/>
                <w:webHidden/>
              </w:rPr>
              <w:fldChar w:fldCharType="begin"/>
            </w:r>
            <w:r w:rsidR="00064E2E">
              <w:rPr>
                <w:noProof/>
                <w:webHidden/>
              </w:rPr>
              <w:instrText xml:space="preserve"> PAGEREF _Toc1679900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3B92BB9" w14:textId="54122914" w:rsidR="00064E2E" w:rsidRDefault="00042293">
          <w:pPr>
            <w:pStyle w:val="TOC2"/>
            <w:tabs>
              <w:tab w:val="right" w:leader="dot" w:pos="9016"/>
            </w:tabs>
            <w:rPr>
              <w:rFonts w:eastAsiaTheme="minorEastAsia"/>
              <w:noProof/>
              <w:lang w:eastAsia="en-AU"/>
            </w:rPr>
          </w:pPr>
          <w:hyperlink w:anchor="_Toc16799005" w:history="1">
            <w:r w:rsidR="00064E2E" w:rsidRPr="00C271FF">
              <w:rPr>
                <w:rStyle w:val="Hyperlink"/>
                <w:b/>
                <w:bCs/>
                <w:noProof/>
              </w:rPr>
              <w:t>Risks</w:t>
            </w:r>
            <w:r w:rsidR="00064E2E">
              <w:rPr>
                <w:noProof/>
                <w:webHidden/>
              </w:rPr>
              <w:tab/>
            </w:r>
            <w:r w:rsidR="00064E2E">
              <w:rPr>
                <w:noProof/>
                <w:webHidden/>
              </w:rPr>
              <w:fldChar w:fldCharType="begin"/>
            </w:r>
            <w:r w:rsidR="00064E2E">
              <w:rPr>
                <w:noProof/>
                <w:webHidden/>
              </w:rPr>
              <w:instrText xml:space="preserve"> PAGEREF _Toc16799005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11CF1221" w14:textId="4D5EAEA9" w:rsidR="00064E2E" w:rsidRDefault="00042293">
          <w:pPr>
            <w:pStyle w:val="TOC2"/>
            <w:tabs>
              <w:tab w:val="right" w:leader="dot" w:pos="9016"/>
            </w:tabs>
            <w:rPr>
              <w:rFonts w:eastAsiaTheme="minorEastAsia"/>
              <w:noProof/>
              <w:lang w:eastAsia="en-AU"/>
            </w:rPr>
          </w:pPr>
          <w:hyperlink w:anchor="_Toc16799006" w:history="1">
            <w:r w:rsidR="00064E2E" w:rsidRPr="00C271FF">
              <w:rPr>
                <w:rStyle w:val="Hyperlink"/>
                <w:b/>
                <w:bCs/>
                <w:noProof/>
              </w:rPr>
              <w:t>Group Processes &amp; Communications</w:t>
            </w:r>
            <w:r w:rsidR="00064E2E">
              <w:rPr>
                <w:noProof/>
                <w:webHidden/>
              </w:rPr>
              <w:tab/>
            </w:r>
            <w:r w:rsidR="00064E2E">
              <w:rPr>
                <w:noProof/>
                <w:webHidden/>
              </w:rPr>
              <w:fldChar w:fldCharType="begin"/>
            </w:r>
            <w:r w:rsidR="00064E2E">
              <w:rPr>
                <w:noProof/>
                <w:webHidden/>
              </w:rPr>
              <w:instrText xml:space="preserve"> PAGEREF _Toc1679900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FF73F20" w14:textId="18AB7AC7" w:rsidR="00064E2E" w:rsidRDefault="00042293">
          <w:pPr>
            <w:pStyle w:val="TOC1"/>
            <w:tabs>
              <w:tab w:val="right" w:leader="dot" w:pos="9016"/>
            </w:tabs>
            <w:rPr>
              <w:rFonts w:eastAsiaTheme="minorEastAsia"/>
              <w:noProof/>
              <w:lang w:eastAsia="en-AU"/>
            </w:rPr>
          </w:pPr>
          <w:hyperlink w:anchor="_Toc16799007" w:history="1">
            <w:r w:rsidR="00064E2E" w:rsidRPr="00C271FF">
              <w:rPr>
                <w:rStyle w:val="Hyperlink"/>
                <w:b/>
                <w:bCs/>
                <w:noProof/>
              </w:rPr>
              <w:t>Skills &amp; Job – Position Descriptions</w:t>
            </w:r>
            <w:r w:rsidR="00064E2E">
              <w:rPr>
                <w:noProof/>
                <w:webHidden/>
              </w:rPr>
              <w:tab/>
            </w:r>
            <w:r w:rsidR="00064E2E">
              <w:rPr>
                <w:noProof/>
                <w:webHidden/>
              </w:rPr>
              <w:fldChar w:fldCharType="begin"/>
            </w:r>
            <w:r w:rsidR="00064E2E">
              <w:rPr>
                <w:noProof/>
                <w:webHidden/>
              </w:rPr>
              <w:instrText xml:space="preserve"> PAGEREF _Toc16799007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5B3D7EDF" w14:textId="4637DBF0" w:rsidR="00064E2E" w:rsidRDefault="00042293">
          <w:pPr>
            <w:pStyle w:val="TOC2"/>
            <w:tabs>
              <w:tab w:val="right" w:leader="dot" w:pos="9016"/>
            </w:tabs>
            <w:rPr>
              <w:rFonts w:eastAsiaTheme="minorEastAsia"/>
              <w:noProof/>
              <w:lang w:eastAsia="en-AU"/>
            </w:rPr>
          </w:pPr>
          <w:hyperlink w:anchor="_Toc16799008" w:history="1">
            <w:r w:rsidR="00064E2E" w:rsidRPr="00C271FF">
              <w:rPr>
                <w:rStyle w:val="Hyperlink"/>
                <w:b/>
                <w:bCs/>
                <w:noProof/>
              </w:rPr>
              <w:t>Graphic Artist/Designer</w:t>
            </w:r>
            <w:r w:rsidR="00064E2E">
              <w:rPr>
                <w:noProof/>
                <w:webHidden/>
              </w:rPr>
              <w:tab/>
            </w:r>
            <w:r w:rsidR="00064E2E">
              <w:rPr>
                <w:noProof/>
                <w:webHidden/>
              </w:rPr>
              <w:fldChar w:fldCharType="begin"/>
            </w:r>
            <w:r w:rsidR="00064E2E">
              <w:rPr>
                <w:noProof/>
                <w:webHidden/>
              </w:rPr>
              <w:instrText xml:space="preserve"> PAGEREF _Toc16799008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1391F74" w14:textId="7E9BDB3D" w:rsidR="00064E2E" w:rsidRDefault="00042293">
          <w:pPr>
            <w:pStyle w:val="TOC2"/>
            <w:tabs>
              <w:tab w:val="right" w:leader="dot" w:pos="9016"/>
            </w:tabs>
            <w:rPr>
              <w:rFonts w:eastAsiaTheme="minorEastAsia"/>
              <w:noProof/>
              <w:lang w:eastAsia="en-AU"/>
            </w:rPr>
          </w:pPr>
          <w:hyperlink w:anchor="_Toc16799009" w:history="1">
            <w:r w:rsidR="00064E2E" w:rsidRPr="00C271FF">
              <w:rPr>
                <w:rStyle w:val="Hyperlink"/>
                <w:b/>
                <w:bCs/>
                <w:noProof/>
              </w:rPr>
              <w:t>Marketing Manager</w:t>
            </w:r>
            <w:r w:rsidR="00064E2E">
              <w:rPr>
                <w:noProof/>
                <w:webHidden/>
              </w:rPr>
              <w:tab/>
            </w:r>
            <w:r w:rsidR="00064E2E">
              <w:rPr>
                <w:noProof/>
                <w:webHidden/>
              </w:rPr>
              <w:fldChar w:fldCharType="begin"/>
            </w:r>
            <w:r w:rsidR="00064E2E">
              <w:rPr>
                <w:noProof/>
                <w:webHidden/>
              </w:rPr>
              <w:instrText xml:space="preserve"> PAGEREF _Toc16799009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7789B4D" w14:textId="16C5C867" w:rsidR="00064E2E" w:rsidRDefault="00042293">
          <w:pPr>
            <w:pStyle w:val="TOC2"/>
            <w:tabs>
              <w:tab w:val="right" w:leader="dot" w:pos="9016"/>
            </w:tabs>
            <w:rPr>
              <w:rFonts w:eastAsiaTheme="minorEastAsia"/>
              <w:noProof/>
              <w:lang w:eastAsia="en-AU"/>
            </w:rPr>
          </w:pPr>
          <w:hyperlink w:anchor="_Toc16799010" w:history="1">
            <w:r w:rsidR="00064E2E" w:rsidRPr="00C271FF">
              <w:rPr>
                <w:rStyle w:val="Hyperlink"/>
                <w:b/>
                <w:bCs/>
                <w:noProof/>
              </w:rPr>
              <w:t>Lead App Developer</w:t>
            </w:r>
            <w:r w:rsidR="00064E2E">
              <w:rPr>
                <w:noProof/>
                <w:webHidden/>
              </w:rPr>
              <w:tab/>
            </w:r>
            <w:r w:rsidR="00064E2E">
              <w:rPr>
                <w:noProof/>
                <w:webHidden/>
              </w:rPr>
              <w:fldChar w:fldCharType="begin"/>
            </w:r>
            <w:r w:rsidR="00064E2E">
              <w:rPr>
                <w:noProof/>
                <w:webHidden/>
              </w:rPr>
              <w:instrText xml:space="preserve"> PAGEREF _Toc16799010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18EAC3F9" w14:textId="42650255" w:rsidR="00064E2E" w:rsidRDefault="00042293">
          <w:pPr>
            <w:pStyle w:val="TOC2"/>
            <w:tabs>
              <w:tab w:val="right" w:leader="dot" w:pos="9016"/>
            </w:tabs>
            <w:rPr>
              <w:rFonts w:eastAsiaTheme="minorEastAsia"/>
              <w:noProof/>
              <w:lang w:eastAsia="en-AU"/>
            </w:rPr>
          </w:pPr>
          <w:hyperlink w:anchor="_Toc16799011" w:history="1">
            <w:r w:rsidR="00064E2E" w:rsidRPr="00C271FF">
              <w:rPr>
                <w:rStyle w:val="Hyperlink"/>
                <w:b/>
                <w:bCs/>
                <w:noProof/>
              </w:rPr>
              <w:t>Nutritionist</w:t>
            </w:r>
            <w:r w:rsidR="00064E2E">
              <w:rPr>
                <w:noProof/>
                <w:webHidden/>
              </w:rPr>
              <w:tab/>
            </w:r>
            <w:r w:rsidR="00064E2E">
              <w:rPr>
                <w:noProof/>
                <w:webHidden/>
              </w:rPr>
              <w:fldChar w:fldCharType="begin"/>
            </w:r>
            <w:r w:rsidR="00064E2E">
              <w:rPr>
                <w:noProof/>
                <w:webHidden/>
              </w:rPr>
              <w:instrText xml:space="preserve"> PAGEREF _Toc16799011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016CE99F" w14:textId="7343C035" w:rsidR="00064E2E" w:rsidRDefault="00042293">
          <w:pPr>
            <w:pStyle w:val="TOC1"/>
            <w:tabs>
              <w:tab w:val="right" w:leader="dot" w:pos="9016"/>
            </w:tabs>
            <w:rPr>
              <w:rFonts w:eastAsiaTheme="minorEastAsia"/>
              <w:noProof/>
              <w:lang w:eastAsia="en-AU"/>
            </w:rPr>
          </w:pPr>
          <w:hyperlink w:anchor="_Toc16799012" w:history="1">
            <w:r w:rsidR="00064E2E" w:rsidRPr="00C271FF">
              <w:rPr>
                <w:rStyle w:val="Hyperlink"/>
                <w:b/>
                <w:bCs/>
                <w:noProof/>
                <w:highlight w:val="yellow"/>
              </w:rPr>
              <w:t>Reflection</w:t>
            </w:r>
            <w:r w:rsidR="00064E2E">
              <w:rPr>
                <w:noProof/>
                <w:webHidden/>
              </w:rPr>
              <w:tab/>
            </w:r>
            <w:r w:rsidR="00064E2E">
              <w:rPr>
                <w:noProof/>
                <w:webHidden/>
              </w:rPr>
              <w:fldChar w:fldCharType="begin"/>
            </w:r>
            <w:r w:rsidR="00064E2E">
              <w:rPr>
                <w:noProof/>
                <w:webHidden/>
              </w:rPr>
              <w:instrText xml:space="preserve"> PAGEREF _Toc16799012 \h </w:instrText>
            </w:r>
            <w:r w:rsidR="00064E2E">
              <w:rPr>
                <w:noProof/>
                <w:webHidden/>
              </w:rPr>
            </w:r>
            <w:r w:rsidR="00064E2E">
              <w:rPr>
                <w:noProof/>
                <w:webHidden/>
              </w:rPr>
              <w:fldChar w:fldCharType="separate"/>
            </w:r>
            <w:r w:rsidR="00CB3F49">
              <w:rPr>
                <w:noProof/>
                <w:webHidden/>
              </w:rPr>
              <w:t>7</w:t>
            </w:r>
            <w:r w:rsidR="00064E2E">
              <w:rPr>
                <w:noProof/>
                <w:webHidden/>
              </w:rPr>
              <w:fldChar w:fldCharType="end"/>
            </w:r>
          </w:hyperlink>
        </w:p>
        <w:p w14:paraId="4A4B3B26" w14:textId="5326BF2D" w:rsidR="00064E2E" w:rsidRDefault="00042293">
          <w:pPr>
            <w:pStyle w:val="TOC1"/>
            <w:tabs>
              <w:tab w:val="right" w:leader="dot" w:pos="9016"/>
            </w:tabs>
            <w:rPr>
              <w:rFonts w:eastAsiaTheme="minorEastAsia"/>
              <w:noProof/>
              <w:lang w:eastAsia="en-AU"/>
            </w:rPr>
          </w:pPr>
          <w:hyperlink w:anchor="_Toc16799013" w:history="1">
            <w:r w:rsidR="00064E2E" w:rsidRPr="00C271FF">
              <w:rPr>
                <w:rStyle w:val="Hyperlink"/>
                <w:b/>
                <w:bCs/>
                <w:noProof/>
              </w:rPr>
              <w:t>References</w:t>
            </w:r>
            <w:r w:rsidR="00064E2E">
              <w:rPr>
                <w:noProof/>
                <w:webHidden/>
              </w:rPr>
              <w:tab/>
            </w:r>
            <w:r w:rsidR="00064E2E">
              <w:rPr>
                <w:noProof/>
                <w:webHidden/>
              </w:rPr>
              <w:fldChar w:fldCharType="begin"/>
            </w:r>
            <w:r w:rsidR="00064E2E">
              <w:rPr>
                <w:noProof/>
                <w:webHidden/>
              </w:rPr>
              <w:instrText xml:space="preserve"> PAGEREF _Toc16799013 \h </w:instrText>
            </w:r>
            <w:r w:rsidR="00064E2E">
              <w:rPr>
                <w:noProof/>
                <w:webHidden/>
              </w:rPr>
            </w:r>
            <w:r w:rsidR="00064E2E">
              <w:rPr>
                <w:noProof/>
                <w:webHidden/>
              </w:rPr>
              <w:fldChar w:fldCharType="separate"/>
            </w:r>
            <w:r w:rsidR="00CB3F49">
              <w:rPr>
                <w:noProof/>
                <w:webHidden/>
              </w:rPr>
              <w:t>9</w:t>
            </w:r>
            <w:r w:rsidR="00064E2E">
              <w:rPr>
                <w:noProof/>
                <w:webHidden/>
              </w:rPr>
              <w:fldChar w:fldCharType="end"/>
            </w:r>
          </w:hyperlink>
        </w:p>
        <w:p w14:paraId="507109A2" w14:textId="75579059" w:rsidR="00D4735C" w:rsidRDefault="00D4735C">
          <w:r>
            <w:rPr>
              <w:b/>
              <w:bCs/>
              <w:noProof/>
            </w:rPr>
            <w:fldChar w:fldCharType="end"/>
          </w:r>
        </w:p>
      </w:sdtContent>
    </w:sdt>
    <w:p w14:paraId="1E957CEF" w14:textId="27196B6C" w:rsidR="00D4735C" w:rsidRDefault="00D4735C">
      <w:pPr>
        <w:rPr>
          <w:rFonts w:asciiTheme="majorHAnsi" w:eastAsiaTheme="majorEastAsia" w:hAnsiTheme="majorHAnsi" w:cstheme="majorBidi"/>
          <w:b/>
          <w:bCs/>
          <w:color w:val="2F5496" w:themeColor="accent1" w:themeShade="BF"/>
          <w:sz w:val="32"/>
          <w:szCs w:val="32"/>
        </w:rPr>
      </w:pPr>
    </w:p>
    <w:p w14:paraId="670F2BC8" w14:textId="1071D43D" w:rsidR="00C74B98" w:rsidRPr="00714838" w:rsidRDefault="00C74B98" w:rsidP="00C74B98">
      <w:pPr>
        <w:pStyle w:val="Heading1"/>
        <w:pBdr>
          <w:bottom w:val="single" w:sz="4" w:space="1" w:color="auto"/>
        </w:pBdr>
        <w:rPr>
          <w:b/>
          <w:bCs/>
        </w:rPr>
      </w:pPr>
      <w:bookmarkStart w:id="0" w:name="_Toc16798984"/>
      <w:r w:rsidRPr="00714838">
        <w:rPr>
          <w:b/>
          <w:bCs/>
        </w:rPr>
        <w:lastRenderedPageBreak/>
        <w:t>Team Profile</w:t>
      </w:r>
      <w:bookmarkEnd w:id="0"/>
    </w:p>
    <w:p w14:paraId="29CA418E" w14:textId="3C0CF8CF" w:rsidR="00C74B98" w:rsidRPr="00DD2068" w:rsidRDefault="00EA35DA" w:rsidP="00C74B98">
      <w:pPr>
        <w:pStyle w:val="Heading2"/>
        <w:rPr>
          <w:b/>
          <w:bCs/>
        </w:rPr>
      </w:pPr>
      <w:r>
        <w:br/>
      </w:r>
      <w:bookmarkStart w:id="1" w:name="_Toc16798985"/>
      <w:r w:rsidR="00C74B98" w:rsidRPr="00DD2068">
        <w:rPr>
          <w:b/>
          <w:bCs/>
        </w:rPr>
        <w:t>About Us</w:t>
      </w:r>
      <w:bookmarkEnd w:id="1"/>
    </w:p>
    <w:p w14:paraId="4D052A37" w14:textId="77777777" w:rsidR="00C74B98" w:rsidRDefault="00C74B98" w:rsidP="00C74B98">
      <w:proofErr w:type="spellStart"/>
      <w:r>
        <w:t>SynTechnologies</w:t>
      </w:r>
      <w:proofErr w:type="spellEnd"/>
      <w:r>
        <w:t xml:space="preserve"> was founded by a leading think-tank team of application experts, dedicated to revolutionizing home cooking. Our latest smartphone application </w:t>
      </w:r>
      <w:proofErr w:type="spellStart"/>
      <w:r>
        <w:t>ChefMate</w:t>
      </w:r>
      <w:proofErr w:type="spellEnd"/>
      <w:r>
        <w:t xml:space="preserve">! scans your refrigerator and pantry to identify and itemize ingredients to design meals with the available ingredients and generate quick and easy recipes to suit cooks at all skill levels. </w:t>
      </w:r>
    </w:p>
    <w:p w14:paraId="6A5772C8" w14:textId="77777777" w:rsidR="00C74B98" w:rsidRDefault="00C74B98" w:rsidP="00C74B98">
      <w:r>
        <w:t>For more information, visit our website and GitHub repository below:</w:t>
      </w:r>
    </w:p>
    <w:p w14:paraId="518A9D66" w14:textId="4646A10F" w:rsidR="00C74B98" w:rsidRDefault="00C74B98" w:rsidP="00C74B98">
      <w:r w:rsidRPr="00EA35DA">
        <w:rPr>
          <w:b/>
          <w:bCs/>
        </w:rPr>
        <w:t>Website:</w:t>
      </w:r>
      <w:r w:rsidR="00EA35DA">
        <w:tab/>
      </w:r>
      <w:r w:rsidR="00EF4920">
        <w:tab/>
      </w:r>
      <w:hyperlink r:id="rId13" w:history="1">
        <w:r w:rsidR="0050242F" w:rsidRPr="00410DC2">
          <w:rPr>
            <w:rStyle w:val="Hyperlink"/>
          </w:rPr>
          <w:t>https://syntechnologies.github.io/</w:t>
        </w:r>
      </w:hyperlink>
      <w:r>
        <w:t xml:space="preserve"> </w:t>
      </w:r>
    </w:p>
    <w:p w14:paraId="4FA4CFC8" w14:textId="0024C490" w:rsidR="00C74B98" w:rsidRDefault="00C74B98" w:rsidP="00C74B98">
      <w:r w:rsidRPr="00EA35DA">
        <w:rPr>
          <w:b/>
          <w:bCs/>
        </w:rPr>
        <w:t>GitHub Repository:</w:t>
      </w:r>
      <w:r w:rsidR="00EA35DA">
        <w:tab/>
      </w:r>
      <w:hyperlink r:id="rId14" w:history="1">
        <w:r w:rsidR="00EA35DA" w:rsidRPr="00A92A4F">
          <w:rPr>
            <w:rStyle w:val="Hyperlink"/>
          </w:rPr>
          <w:t>https://github.com/syntechnologies/syntechnologies.github.io</w:t>
        </w:r>
      </w:hyperlink>
    </w:p>
    <w:p w14:paraId="5FB29581" w14:textId="7A9E8A07" w:rsidR="00C74B98" w:rsidRPr="00DD2068" w:rsidRDefault="00CB20D1" w:rsidP="00C74B98">
      <w:pPr>
        <w:pStyle w:val="Heading2"/>
        <w:rPr>
          <w:b/>
          <w:bCs/>
        </w:rPr>
      </w:pPr>
      <w:r>
        <w:rPr>
          <w:b/>
          <w:bCs/>
        </w:rPr>
        <w:br/>
      </w:r>
      <w:bookmarkStart w:id="2" w:name="_Toc16798986"/>
      <w:r w:rsidR="00C74B98" w:rsidRPr="00DD2068">
        <w:rPr>
          <w:b/>
          <w:bCs/>
        </w:rPr>
        <w:t>Our Team</w:t>
      </w:r>
      <w:bookmarkEnd w:id="2"/>
    </w:p>
    <w:p w14:paraId="577CA108" w14:textId="165C7FD6" w:rsidR="00C74B98" w:rsidRPr="00CB20D1" w:rsidRDefault="00C74B98" w:rsidP="00C74B98">
      <w:pPr>
        <w:pStyle w:val="Heading3"/>
        <w:rPr>
          <w:b/>
          <w:bCs/>
          <w:color w:val="0070C0"/>
        </w:rPr>
      </w:pPr>
      <w:bookmarkStart w:id="3" w:name="_Toc16798987"/>
      <w:r w:rsidRPr="00CB20D1">
        <w:rPr>
          <w:b/>
          <w:bCs/>
          <w:color w:val="0070C0"/>
        </w:rPr>
        <w:t>Natalie Yelland-Hall (s3804985)</w:t>
      </w:r>
      <w:bookmarkEnd w:id="3"/>
    </w:p>
    <w:p w14:paraId="479E3F95" w14:textId="375C9C7D" w:rsidR="00C74B98" w:rsidRDefault="00C74B98" w:rsidP="00C74B98">
      <w:r w:rsidRPr="00C74B98">
        <w:t>My name is Natalie, I am 25 years old and studying IT at RMIT University. I love reading and video games and relaxing with all my pets. I live in country Victoria on a farm with my boyfriend and his family. I grew up in North Melbourne with my family. I have always been interested in and enjoyed IT as it is a subject that has always fascinated me, I have many memories of putting together PC’s out of spare and hand me down parts and playing games with friends. I would love to find a career in cyber security or programming someday.</w:t>
      </w:r>
    </w:p>
    <w:p w14:paraId="76EC2A05" w14:textId="701E4482" w:rsidR="00C74B98" w:rsidRPr="00CB20D1" w:rsidRDefault="00C74B98" w:rsidP="00C74B98">
      <w:pPr>
        <w:pStyle w:val="Heading3"/>
        <w:rPr>
          <w:b/>
          <w:bCs/>
          <w:color w:val="0070C0"/>
        </w:rPr>
      </w:pPr>
      <w:bookmarkStart w:id="4" w:name="_Toc16798988"/>
      <w:r w:rsidRPr="00CB20D1">
        <w:rPr>
          <w:b/>
          <w:bCs/>
          <w:color w:val="0070C0"/>
        </w:rPr>
        <w:t xml:space="preserve">Michael </w:t>
      </w:r>
      <w:proofErr w:type="spellStart"/>
      <w:r w:rsidRPr="00CB20D1">
        <w:rPr>
          <w:b/>
          <w:bCs/>
          <w:color w:val="0070C0"/>
        </w:rPr>
        <w:t>Seach</w:t>
      </w:r>
      <w:proofErr w:type="spellEnd"/>
      <w:r w:rsidRPr="00CB20D1">
        <w:rPr>
          <w:b/>
          <w:bCs/>
          <w:color w:val="0070C0"/>
        </w:rPr>
        <w:t xml:space="preserve"> (s3805363)</w:t>
      </w:r>
      <w:bookmarkEnd w:id="4"/>
    </w:p>
    <w:p w14:paraId="33D805C9" w14:textId="0C8AEC65" w:rsidR="00C74B98" w:rsidRPr="00C74B98" w:rsidRDefault="00C74B98" w:rsidP="00C74B98">
      <w:r w:rsidRPr="00C74B98">
        <w:t xml:space="preserve">My Name is Michael, I am 28 years old, and I live in Sydney with my wife Mao. I work in a bike shop, filling a sales and mechanical role all in one, as well as managing the online </w:t>
      </w:r>
      <w:proofErr w:type="gramStart"/>
      <w:r w:rsidRPr="00C74B98">
        <w:t>store-fronts</w:t>
      </w:r>
      <w:proofErr w:type="gramEnd"/>
      <w:r w:rsidRPr="00C74B98">
        <w:t xml:space="preserve">. I have always loved IT ever since high school, teaching myself various subjects over the years, though have not had the opportunity to work in this field. My experience includes 3D </w:t>
      </w:r>
      <w:proofErr w:type="spellStart"/>
      <w:r w:rsidRPr="00C74B98">
        <w:t>modeling</w:t>
      </w:r>
      <w:proofErr w:type="spellEnd"/>
      <w:r w:rsidRPr="00C74B98">
        <w:t xml:space="preserve"> and animation, audio recording and editing, web design and building custom systems as a hobby. I am studying at RMIT to expand my future career opportunities, with hopes that this will allow my wife and I the option to move (back) to Japan in the future</w:t>
      </w:r>
    </w:p>
    <w:p w14:paraId="7E1B9236" w14:textId="68D185CF" w:rsidR="00C74B98" w:rsidRPr="00CB20D1" w:rsidRDefault="00C74B98" w:rsidP="00C74B98">
      <w:pPr>
        <w:pStyle w:val="Heading3"/>
        <w:rPr>
          <w:b/>
          <w:bCs/>
          <w:color w:val="0070C0"/>
        </w:rPr>
      </w:pPr>
      <w:bookmarkStart w:id="5" w:name="_Toc16798989"/>
      <w:r w:rsidRPr="00CB20D1">
        <w:rPr>
          <w:b/>
          <w:bCs/>
          <w:color w:val="0070C0"/>
        </w:rPr>
        <w:t>Jae Sung Oh (s3807452)</w:t>
      </w:r>
      <w:bookmarkEnd w:id="5"/>
    </w:p>
    <w:p w14:paraId="5691AAAA" w14:textId="3B9F16E8" w:rsidR="00C74B98" w:rsidRDefault="00C74B98" w:rsidP="00C74B98">
      <w:r w:rsidRPr="00C74B98">
        <w:t xml:space="preserve">My name is Jae Sung Oh, I originate from Korea, and came to Australia at the age of 2. I love computer games from a variety of different genres, mainly RTS, FPS, and MMORPG. I enjoy playing football (soccer) and of course, like most other </w:t>
      </w:r>
      <w:proofErr w:type="spellStart"/>
      <w:r w:rsidRPr="00C74B98">
        <w:t>millenials</w:t>
      </w:r>
      <w:proofErr w:type="spellEnd"/>
      <w:r w:rsidRPr="00C74B98">
        <w:t xml:space="preserve"> – bingeing on Netflix. I have minimal IT experience, but keen to learn about it all. I am particularly interested in AI and game development.</w:t>
      </w:r>
    </w:p>
    <w:p w14:paraId="613E8F02" w14:textId="62411B16" w:rsidR="00C74B98" w:rsidRPr="00CB20D1" w:rsidRDefault="00C74B98" w:rsidP="00C74B98">
      <w:pPr>
        <w:pStyle w:val="Heading3"/>
        <w:rPr>
          <w:b/>
          <w:bCs/>
          <w:color w:val="0070C0"/>
        </w:rPr>
      </w:pPr>
      <w:bookmarkStart w:id="6" w:name="_Toc16798990"/>
      <w:r w:rsidRPr="00CB20D1">
        <w:rPr>
          <w:b/>
          <w:bCs/>
          <w:color w:val="0070C0"/>
        </w:rPr>
        <w:t>Phuong Quach (S3807136)</w:t>
      </w:r>
      <w:bookmarkEnd w:id="6"/>
    </w:p>
    <w:p w14:paraId="5D095767" w14:textId="7EC1F6CE" w:rsidR="00C74B98" w:rsidRDefault="00C74B98" w:rsidP="00C74B98">
      <w:r w:rsidRPr="00C74B98">
        <w:t xml:space="preserve">My name is Phuong Quach, I currently live in Melbourne with my three pugs, three cats and fish. I was born and raised in Australia, though my family is from China and Vietnam. My hobbies include gaming, makeup and travelling. My passion includes animal rescue (it is the main reason I have so many </w:t>
      </w:r>
      <w:proofErr w:type="gramStart"/>
      <w:r w:rsidRPr="00C74B98">
        <w:t>pets, and</w:t>
      </w:r>
      <w:proofErr w:type="gramEnd"/>
      <w:r w:rsidRPr="00C74B98">
        <w:t xml:space="preserve"> considered a “foster fail”). I currently work in the finance department of a professional services firm in the financial </w:t>
      </w:r>
      <w:proofErr w:type="gramStart"/>
      <w:r w:rsidRPr="00C74B98">
        <w:t>an</w:t>
      </w:r>
      <w:proofErr w:type="gramEnd"/>
      <w:r w:rsidRPr="00C74B98">
        <w:t xml:space="preserve"> services industry. My interest in IT developed from my love of video games as it was my escape from reality and platform enabling me to hang out and catch up with my friends. The areas of IT that interest me are VR, AR, robotics and AI, and I hope to one day work within one of these fields. I do not have any professional experience in IT apart from being your “average user”, so I am excited to see where this journey takes me.</w:t>
      </w:r>
    </w:p>
    <w:p w14:paraId="31B87C5D" w14:textId="77777777" w:rsidR="00090456" w:rsidRDefault="00090456">
      <w:pPr>
        <w:rPr>
          <w:rFonts w:asciiTheme="majorHAnsi" w:eastAsiaTheme="majorEastAsia" w:hAnsiTheme="majorHAnsi" w:cstheme="majorBidi"/>
          <w:color w:val="1F3763" w:themeColor="accent1" w:themeShade="7F"/>
          <w:sz w:val="24"/>
          <w:szCs w:val="24"/>
        </w:rPr>
      </w:pPr>
      <w:r>
        <w:br w:type="page"/>
      </w:r>
    </w:p>
    <w:p w14:paraId="722627E8" w14:textId="762983F6" w:rsidR="00C74B98" w:rsidRPr="00CB20D1" w:rsidRDefault="00C74B98" w:rsidP="00C74B98">
      <w:pPr>
        <w:pStyle w:val="Heading3"/>
        <w:rPr>
          <w:b/>
          <w:bCs/>
          <w:color w:val="0070C0"/>
        </w:rPr>
      </w:pPr>
      <w:bookmarkStart w:id="7" w:name="_Toc16798991"/>
      <w:r w:rsidRPr="00CB20D1">
        <w:rPr>
          <w:b/>
          <w:bCs/>
          <w:color w:val="0070C0"/>
        </w:rPr>
        <w:lastRenderedPageBreak/>
        <w:t>Luke Green (s3805948)</w:t>
      </w:r>
      <w:bookmarkEnd w:id="7"/>
    </w:p>
    <w:p w14:paraId="37258BCA" w14:textId="160BFC23" w:rsidR="00C74B98" w:rsidRDefault="00C74B98" w:rsidP="00C74B98">
      <w:r w:rsidRPr="00C74B98">
        <w:t>My name is Luke, I live in Perth with my wife and 2-year-old daughter Evie. When not spending time with my family, I enjoy video games, mainly on PC (</w:t>
      </w:r>
      <w:proofErr w:type="spellStart"/>
      <w:r w:rsidRPr="00C74B98">
        <w:t>MoBA</w:t>
      </w:r>
      <w:proofErr w:type="spellEnd"/>
      <w:r w:rsidRPr="00C74B98">
        <w:t xml:space="preserve">, FPS, RPG and BR). I have varied and broad interests in IT, but Autonomous Mining and Programming has always piqued my curiosity. My experience includes 5 years in IS support and building custom PC’s on the side.  </w:t>
      </w:r>
    </w:p>
    <w:p w14:paraId="64D497AA" w14:textId="55E6F000" w:rsidR="00C74B98" w:rsidRPr="00CB20D1" w:rsidRDefault="00C74B98" w:rsidP="00C74B98">
      <w:pPr>
        <w:pStyle w:val="Heading3"/>
        <w:rPr>
          <w:b/>
          <w:bCs/>
          <w:color w:val="0070C0"/>
        </w:rPr>
      </w:pPr>
      <w:bookmarkStart w:id="8" w:name="_Toc16798992"/>
      <w:r w:rsidRPr="00CB20D1">
        <w:rPr>
          <w:b/>
          <w:bCs/>
          <w:color w:val="0070C0"/>
        </w:rPr>
        <w:t>Bobbie Cole (s3799258)</w:t>
      </w:r>
      <w:bookmarkEnd w:id="8"/>
    </w:p>
    <w:p w14:paraId="395B9906" w14:textId="48080286" w:rsidR="00BE132A" w:rsidRDefault="00C74B98" w:rsidP="00C74B98">
      <w:r w:rsidRPr="00C74B98">
        <w:t xml:space="preserve">My name is Bobbie, I am 29 and live on the Gold Coast QLD, with my husband, brother and our three </w:t>
      </w:r>
      <w:proofErr w:type="spellStart"/>
      <w:r w:rsidRPr="00C74B98">
        <w:t>furbabies</w:t>
      </w:r>
      <w:proofErr w:type="spellEnd"/>
      <w:r w:rsidRPr="00C74B98">
        <w:t>. My hobbies include cooking, drinking wine, socializing and hardstyle dance (hard EDM) music events and festivals. I am an operations manager for an International Franchise Group, ensuring strategies are affectively implemented across the organization. I have always been intrigued by IT and advancements in technology, and the limitless possibilities and applications it presents in all aspects of business and in our everyday lives. I am studying my bachelor of IT through RMIT to gain the knowledge and expertise to develop innovative business and support strategies and applications, and to be able to apply these effectively across business functions.</w:t>
      </w:r>
      <w:r w:rsidR="00BE132A">
        <w:br/>
      </w:r>
    </w:p>
    <w:p w14:paraId="7F7DE945" w14:textId="1E718D51" w:rsidR="00C74B98" w:rsidRPr="00DD2068" w:rsidRDefault="00602C81" w:rsidP="00602C81">
      <w:pPr>
        <w:pStyle w:val="Heading2"/>
        <w:rPr>
          <w:b/>
          <w:bCs/>
        </w:rPr>
      </w:pPr>
      <w:bookmarkStart w:id="9" w:name="_Toc16798993"/>
      <w:r w:rsidRPr="00DD2068">
        <w:rPr>
          <w:b/>
          <w:bCs/>
        </w:rPr>
        <w:t>Group Processes</w:t>
      </w:r>
      <w:bookmarkEnd w:id="9"/>
    </w:p>
    <w:p w14:paraId="2DF4DD20" w14:textId="77777777" w:rsidR="004A1DC0" w:rsidRDefault="004A1DC0" w:rsidP="004A1DC0">
      <w:r>
        <w:t>During A2 our group worked together well using Discord as our main communication tool. Team meetings were held to discuss who was working on each task and what needed to be expanded upon to meed the assignments criteria. Outside of the meetings, the messenger feature in Discord was used to relay messages to the team members to keep in contact and to keep track of progress. GitHub was used to upload each team members contribution and was then condensed into one pdf after all parts were submitted.</w:t>
      </w:r>
    </w:p>
    <w:p w14:paraId="01A3A6A6" w14:textId="15755296" w:rsidR="004A1DC0" w:rsidRDefault="004A1DC0" w:rsidP="00602C81">
      <w:r>
        <w:t>For A3 our team decided to increase the number of meetings as more planning was needed for the different areas and the presentation. Discord was still the main form of communication and GitHub was used for submissions and version control.</w:t>
      </w:r>
      <w:r w:rsidR="00BE132A">
        <w:br/>
      </w:r>
    </w:p>
    <w:p w14:paraId="648584B1" w14:textId="0506B3D1" w:rsidR="00602C81" w:rsidRPr="00DD2068" w:rsidRDefault="00602C81" w:rsidP="00602C81">
      <w:pPr>
        <w:pStyle w:val="Heading2"/>
        <w:rPr>
          <w:b/>
          <w:bCs/>
        </w:rPr>
      </w:pPr>
      <w:bookmarkStart w:id="10" w:name="_Toc16798994"/>
      <w:r w:rsidRPr="00DD2068">
        <w:rPr>
          <w:b/>
          <w:bCs/>
          <w:highlight w:val="yellow"/>
        </w:rPr>
        <w:t>Career Plans</w:t>
      </w:r>
      <w:bookmarkEnd w:id="10"/>
    </w:p>
    <w:p w14:paraId="37E02F9F" w14:textId="1D957A71" w:rsidR="00602C81" w:rsidRDefault="00602C81" w:rsidP="00602C81"/>
    <w:p w14:paraId="0A870863" w14:textId="79597CD4" w:rsidR="00EA35DA" w:rsidRDefault="00EA35DA" w:rsidP="00602C81"/>
    <w:p w14:paraId="7916BA10" w14:textId="77ECEB20" w:rsidR="00EA35DA" w:rsidRDefault="00EA35DA" w:rsidP="00602C81"/>
    <w:p w14:paraId="57051971" w14:textId="647D4C85" w:rsidR="00EA35DA" w:rsidRDefault="00EA35DA" w:rsidP="00602C81"/>
    <w:p w14:paraId="35ED84AD" w14:textId="7407AC13" w:rsidR="00EA35DA" w:rsidRDefault="00EA35DA" w:rsidP="00602C81"/>
    <w:p w14:paraId="65613CD3" w14:textId="5818DF77" w:rsidR="00EA35DA" w:rsidRDefault="00EA35DA">
      <w:r>
        <w:br w:type="page"/>
      </w:r>
    </w:p>
    <w:p w14:paraId="4D41ABDA" w14:textId="5B8B9BD3" w:rsidR="00EA35DA" w:rsidRPr="00714838" w:rsidRDefault="00EA35DA" w:rsidP="00EA35DA">
      <w:pPr>
        <w:pStyle w:val="Heading1"/>
        <w:pBdr>
          <w:bottom w:val="single" w:sz="4" w:space="1" w:color="auto"/>
        </w:pBdr>
        <w:rPr>
          <w:b/>
          <w:bCs/>
        </w:rPr>
      </w:pPr>
      <w:bookmarkStart w:id="11" w:name="_Toc16798995"/>
      <w:r w:rsidRPr="00714838">
        <w:rPr>
          <w:b/>
          <w:bCs/>
        </w:rPr>
        <w:lastRenderedPageBreak/>
        <w:t>Project</w:t>
      </w:r>
      <w:r w:rsidR="00392EBD">
        <w:rPr>
          <w:b/>
          <w:bCs/>
        </w:rPr>
        <w:t xml:space="preserve"> Plan</w:t>
      </w:r>
      <w:r w:rsidR="00067FF8">
        <w:rPr>
          <w:b/>
          <w:bCs/>
        </w:rPr>
        <w:t>: Chef</w:t>
      </w:r>
      <w:r w:rsidR="00105455">
        <w:rPr>
          <w:b/>
          <w:bCs/>
        </w:rPr>
        <w:t xml:space="preserve"> </w:t>
      </w:r>
      <w:r w:rsidR="00067FF8">
        <w:rPr>
          <w:b/>
          <w:bCs/>
        </w:rPr>
        <w:t>Mate!</w:t>
      </w:r>
      <w:bookmarkEnd w:id="11"/>
    </w:p>
    <w:p w14:paraId="58667D6E" w14:textId="50EDEF5A" w:rsidR="00627501" w:rsidRPr="00627501" w:rsidRDefault="0068049B" w:rsidP="00396165">
      <w:pPr>
        <w:pStyle w:val="Heading2"/>
      </w:pPr>
      <w:r>
        <w:br/>
      </w:r>
      <w:bookmarkStart w:id="12" w:name="_Toc16798996"/>
      <w:r w:rsidR="00627501" w:rsidRPr="004B1E83">
        <w:rPr>
          <w:b/>
          <w:bCs/>
        </w:rPr>
        <w:t>Topic</w:t>
      </w:r>
      <w:bookmarkEnd w:id="12"/>
      <w:r w:rsidR="004F0FDF">
        <w:t xml:space="preserve"> </w:t>
      </w:r>
      <w:r w:rsidR="00BE132A">
        <w:br/>
      </w:r>
    </w:p>
    <w:p w14:paraId="08C1D9CE" w14:textId="2F580E71" w:rsidR="0068049B" w:rsidRDefault="00067FF8" w:rsidP="00392EBD">
      <w:r w:rsidRPr="00067FF8">
        <w:t xml:space="preserve">Chef Mate! is designed to be </w:t>
      </w:r>
      <w:r w:rsidR="001C382F" w:rsidRPr="001C382F">
        <w:rPr>
          <w:u w:val="single"/>
        </w:rPr>
        <w:t>THE</w:t>
      </w:r>
      <w:r w:rsidR="001C382F">
        <w:t xml:space="preserve"> </w:t>
      </w:r>
      <w:r w:rsidR="0023170F">
        <w:t>go-to</w:t>
      </w:r>
      <w:r w:rsidRPr="00067FF8">
        <w:t xml:space="preserve"> recipe app for those that are interested to cook at home</w:t>
      </w:r>
      <w:r w:rsidR="001C382F">
        <w:t>, no matter the skill level</w:t>
      </w:r>
      <w:r w:rsidRPr="00067FF8">
        <w:t xml:space="preserve">. </w:t>
      </w:r>
      <w:r w:rsidR="001C382F">
        <w:t>W</w:t>
      </w:r>
      <w:r w:rsidR="001C382F" w:rsidRPr="00067FF8">
        <w:t xml:space="preserve">hat makes Chef Mate! </w:t>
      </w:r>
      <w:r w:rsidR="001C382F">
        <w:t>different</w:t>
      </w:r>
      <w:r w:rsidR="001C382F" w:rsidRPr="00067FF8">
        <w:t xml:space="preserve"> is the user can take photos of the contents </w:t>
      </w:r>
      <w:r w:rsidR="001C382F">
        <w:t>with</w:t>
      </w:r>
      <w:r w:rsidR="001C382F" w:rsidRPr="00067FF8">
        <w:t>in their fridge, freezer and/or pantry, and the app will identify what ingredients they have on hand and match the user with recipes available</w:t>
      </w:r>
      <w:r w:rsidR="001C382F">
        <w:t xml:space="preserve"> based on their preferences. </w:t>
      </w:r>
      <w:r w:rsidR="00242378">
        <w:t>Noticeably, our app is</w:t>
      </w:r>
      <w:r w:rsidR="001C382F">
        <w:t xml:space="preserve"> big on ingredient substitution </w:t>
      </w:r>
      <w:r w:rsidR="00242378">
        <w:t xml:space="preserve">and creativity to ensure a high percentage of users can create a meal at home. </w:t>
      </w:r>
      <w:r w:rsidR="009A74CA" w:rsidRPr="009A74CA">
        <w:t>In built kitchen tools to assist with meal preparation will be included. Such tools include measurements, weight, unit conversions and timer. While cooking, you will be able to cross of ingredients and steps as you go.</w:t>
      </w:r>
    </w:p>
    <w:p w14:paraId="1BD41DCC" w14:textId="4FFE7AB9" w:rsidR="009A74CA" w:rsidRPr="00C668D9" w:rsidRDefault="00C668D9" w:rsidP="00C668D9">
      <w:r w:rsidRPr="00C668D9">
        <w:t xml:space="preserve">As expected, users will also have access to a database containing recipes created by nutritionists, professional chefs and other users. Users can search recipes </w:t>
      </w:r>
      <w:r>
        <w:t xml:space="preserve">or ingredients </w:t>
      </w:r>
      <w:r w:rsidRPr="00C668D9">
        <w:t xml:space="preserve">they like and view other recipes that </w:t>
      </w:r>
      <w:r>
        <w:t>are similar</w:t>
      </w:r>
      <w:r w:rsidRPr="00C668D9">
        <w:t>.</w:t>
      </w:r>
      <w:r>
        <w:t xml:space="preserve"> </w:t>
      </w:r>
      <w:r w:rsidRPr="00C668D9">
        <w:t>All recipes will include nutritional information. There will also be a meal planning feature where users can look up recipes, select the desired portions and the app will create a shopping list on their behalf</w:t>
      </w:r>
      <w:r w:rsidR="006A4B3A">
        <w:t>, which</w:t>
      </w:r>
      <w:r w:rsidR="009A74CA" w:rsidRPr="009A74CA">
        <w:t xml:space="preserve"> has the potential to significantly reduce costs and food wastage as users will be buying ingredients in bulk. The app can also be linked to google home where users can add or change items to their shopping list with ease</w:t>
      </w:r>
      <w:r w:rsidR="009A74CA">
        <w:t xml:space="preserve"> and set up auto reordering with major supermarkets</w:t>
      </w:r>
      <w:r w:rsidR="009A74CA" w:rsidRPr="009A74CA">
        <w:t xml:space="preserve">. </w:t>
      </w:r>
      <w:r w:rsidR="009A74CA">
        <w:t xml:space="preserve">Diet plans will also be </w:t>
      </w:r>
      <w:r w:rsidR="006A4B3A">
        <w:t>available,</w:t>
      </w:r>
      <w:r w:rsidR="009A74CA">
        <w:t xml:space="preserve"> and users will be able to visualise their progress by tracking their eating and drinking habits via a food diary. T</w:t>
      </w:r>
      <w:r w:rsidR="009A74CA" w:rsidRPr="009A74CA">
        <w:t xml:space="preserve">here will </w:t>
      </w:r>
      <w:r w:rsidR="009A74CA">
        <w:t xml:space="preserve">also </w:t>
      </w:r>
      <w:r w:rsidR="009A74CA" w:rsidRPr="009A74CA">
        <w:t>be a social</w:t>
      </w:r>
      <w:r w:rsidR="00360CBB">
        <w:t xml:space="preserve"> network</w:t>
      </w:r>
      <w:r w:rsidR="009A74CA" w:rsidRPr="009A74CA">
        <w:t xml:space="preserve"> aspect where </w:t>
      </w:r>
      <w:r w:rsidR="009A74CA">
        <w:t xml:space="preserve">users can share their cooking experience, </w:t>
      </w:r>
      <w:r w:rsidR="009A74CA" w:rsidRPr="009A74CA">
        <w:t>recipes</w:t>
      </w:r>
      <w:r w:rsidR="009A74CA">
        <w:t>, meal</w:t>
      </w:r>
      <w:r w:rsidR="009A74CA" w:rsidRPr="009A74CA">
        <w:t xml:space="preserve"> photos</w:t>
      </w:r>
      <w:r w:rsidR="00433815">
        <w:t xml:space="preserve"> and shopping lists with other users.</w:t>
      </w:r>
    </w:p>
    <w:p w14:paraId="36AB5A1D" w14:textId="45691617" w:rsidR="0068049B" w:rsidRDefault="00C668D9" w:rsidP="00392EBD">
      <w:r>
        <w:t>As you can see, Chef Mate!</w:t>
      </w:r>
      <w:r w:rsidR="001C382F" w:rsidRPr="0068049B">
        <w:t xml:space="preserve"> will incorporate all the necessary features currently on the market but has gone through innovation to include additional features to make it unique and exceed expectations</w:t>
      </w:r>
      <w:r w:rsidR="007D1CBC">
        <w:t>.</w:t>
      </w:r>
      <w:r w:rsidR="00242378">
        <w:t xml:space="preserve"> </w:t>
      </w:r>
      <w:r w:rsidR="00105455">
        <w:t>Chef Mate!</w:t>
      </w:r>
      <w:r w:rsidR="00067FF8" w:rsidRPr="00067FF8">
        <w:t xml:space="preserve"> can </w:t>
      </w:r>
      <w:r w:rsidR="0023170F">
        <w:t xml:space="preserve">easily </w:t>
      </w:r>
      <w:r w:rsidR="00067FF8" w:rsidRPr="00067FF8">
        <w:t>be download</w:t>
      </w:r>
      <w:r w:rsidR="00105455">
        <w:t>ed</w:t>
      </w:r>
      <w:r w:rsidR="00067FF8" w:rsidRPr="00067FF8">
        <w:t xml:space="preserve"> onto any smartphone or tablet</w:t>
      </w:r>
      <w:r w:rsidR="001C382F">
        <w:t xml:space="preserve">. </w:t>
      </w:r>
      <w:r w:rsidR="00C60368">
        <w:br/>
      </w:r>
    </w:p>
    <w:p w14:paraId="315FC819" w14:textId="530425A3" w:rsidR="00627501" w:rsidRDefault="00627501" w:rsidP="004F0FDF">
      <w:pPr>
        <w:pStyle w:val="Heading2"/>
      </w:pPr>
      <w:bookmarkStart w:id="13" w:name="_Toc16798997"/>
      <w:r w:rsidRPr="00BE132A">
        <w:rPr>
          <w:b/>
          <w:bCs/>
        </w:rPr>
        <w:t>Motivation</w:t>
      </w:r>
      <w:bookmarkEnd w:id="13"/>
      <w:r w:rsidR="00BE132A">
        <w:rPr>
          <w:b/>
          <w:bCs/>
        </w:rPr>
        <w:br/>
      </w:r>
    </w:p>
    <w:p w14:paraId="2AB3FCD1" w14:textId="576C9CF9" w:rsidR="00EB6391" w:rsidRDefault="00E84613" w:rsidP="003F3B57">
      <w:r>
        <w:t xml:space="preserve">Our lives have become easier through the advancement of technology and we cannot deny that there has been an increase reliance of app use for day to day functions. </w:t>
      </w:r>
      <w:r w:rsidR="00EB6391">
        <w:t xml:space="preserve">While there are </w:t>
      </w:r>
      <w:r w:rsidR="0023170F">
        <w:t xml:space="preserve">other </w:t>
      </w:r>
      <w:r w:rsidR="00EB6391">
        <w:t>recipe apps available</w:t>
      </w:r>
      <w:r>
        <w:t>, as a society we</w:t>
      </w:r>
      <w:r w:rsidR="00EB6391">
        <w:t xml:space="preserve"> will always</w:t>
      </w:r>
      <w:r>
        <w:t xml:space="preserve"> want more and crave for an easier and faster alternative.</w:t>
      </w:r>
    </w:p>
    <w:p w14:paraId="5F9D11FA" w14:textId="6651EA4C" w:rsidR="00EB6391" w:rsidRDefault="00067FF8" w:rsidP="00392EBD">
      <w:r w:rsidRPr="00067FF8">
        <w:t xml:space="preserve">For those interested in cooking at home, how many of us </w:t>
      </w:r>
      <w:r w:rsidR="00E84613">
        <w:t xml:space="preserve">contribute to wastage by throwing out </w:t>
      </w:r>
      <w:r w:rsidR="00EB6391">
        <w:t>ingredients</w:t>
      </w:r>
      <w:r w:rsidR="00E84613">
        <w:t xml:space="preserve">? How many of </w:t>
      </w:r>
      <w:r w:rsidR="00EB6391">
        <w:t xml:space="preserve">us get overwhelmed in the kitchen and settle for takeaway, fast food or ordering Uber Eats? How many of us feel disappointed after </w:t>
      </w:r>
      <w:r w:rsidR="0068049B">
        <w:t>trying to follow a</w:t>
      </w:r>
      <w:r w:rsidR="00EB6391">
        <w:t xml:space="preserve"> </w:t>
      </w:r>
      <w:r w:rsidR="0023170F">
        <w:t>recipe</w:t>
      </w:r>
      <w:r w:rsidR="00EB6391">
        <w:t xml:space="preserve"> to discover later that you can’t finish the recipe anyways?</w:t>
      </w:r>
    </w:p>
    <w:p w14:paraId="2921E0A7" w14:textId="27B5E19C" w:rsidR="00EB6391" w:rsidRDefault="00360CBB" w:rsidP="00EB6391">
      <w:r>
        <w:t xml:space="preserve">Cooking is part of our daily life and Chef Mate! makes finding recipes easier as everything is in one centralised place. </w:t>
      </w:r>
      <w:proofErr w:type="spellStart"/>
      <w:r w:rsidR="00AE000B">
        <w:t>SynTechnologies</w:t>
      </w:r>
      <w:proofErr w:type="spellEnd"/>
      <w:r w:rsidR="00AE000B">
        <w:t xml:space="preserve"> has identified a gap in the market as other similar</w:t>
      </w:r>
      <w:r w:rsidR="00AE000B" w:rsidRPr="00AE000B">
        <w:t xml:space="preserve"> apps do not </w:t>
      </w:r>
      <w:r w:rsidR="00ED394C" w:rsidRPr="00AE000B">
        <w:t>consider</w:t>
      </w:r>
      <w:r w:rsidR="00AE000B" w:rsidRPr="00AE000B">
        <w:t xml:space="preserve"> what ingredients </w:t>
      </w:r>
      <w:r w:rsidR="0023170F">
        <w:t xml:space="preserve">the users </w:t>
      </w:r>
      <w:r w:rsidR="00AE000B" w:rsidRPr="00AE000B">
        <w:t xml:space="preserve">have at home without </w:t>
      </w:r>
      <w:r w:rsidR="0023170F">
        <w:t>them</w:t>
      </w:r>
      <w:r w:rsidR="00AE000B" w:rsidRPr="00AE000B">
        <w:t xml:space="preserve"> listing each ingredient individually</w:t>
      </w:r>
      <w:r w:rsidR="0039247E">
        <w:t xml:space="preserve"> (</w:t>
      </w:r>
      <w:r w:rsidR="00B06D90">
        <w:t>annoying and time consuming)</w:t>
      </w:r>
      <w:r w:rsidR="00AE000B" w:rsidRPr="00AE000B">
        <w:t>.</w:t>
      </w:r>
      <w:r w:rsidR="00ED394C">
        <w:t xml:space="preserve"> We believe the enhanced features in </w:t>
      </w:r>
      <w:r w:rsidR="00EB6391">
        <w:t>Chef Mate! encourages more people to cook at home and prov</w:t>
      </w:r>
      <w:r w:rsidR="00EB6391" w:rsidRPr="00067FF8">
        <w:t>ide</w:t>
      </w:r>
      <w:r w:rsidR="0068049B">
        <w:t>s</w:t>
      </w:r>
      <w:r w:rsidR="00EB6391" w:rsidRPr="00067FF8">
        <w:t xml:space="preserve"> a solution for those who are conscious of their finances, environment and health by making cooking simpler</w:t>
      </w:r>
      <w:r w:rsidR="0068049B">
        <w:t>, thus saving time,</w:t>
      </w:r>
      <w:r w:rsidR="00EB6391" w:rsidRPr="00067FF8">
        <w:t xml:space="preserve"> money and decreas</w:t>
      </w:r>
      <w:r w:rsidR="0068049B">
        <w:t>ing</w:t>
      </w:r>
      <w:r w:rsidR="00EB6391" w:rsidRPr="00067FF8">
        <w:t xml:space="preserve"> food wastage.  </w:t>
      </w:r>
    </w:p>
    <w:p w14:paraId="002CADE3" w14:textId="4D177B83" w:rsidR="009A74CA" w:rsidRDefault="009A74CA" w:rsidP="00EB6391"/>
    <w:p w14:paraId="081E7A81" w14:textId="5512799E" w:rsidR="00EB6391" w:rsidRPr="00396165" w:rsidRDefault="00232E3A" w:rsidP="00396165">
      <w:pPr>
        <w:pStyle w:val="Heading2"/>
        <w:rPr>
          <w:b/>
          <w:bCs/>
        </w:rPr>
      </w:pPr>
      <w:r>
        <w:rPr>
          <w:highlight w:val="yellow"/>
        </w:rPr>
        <w:br w:type="page"/>
      </w:r>
      <w:r w:rsidR="0068049B" w:rsidRPr="00396165">
        <w:rPr>
          <w:b/>
          <w:bCs/>
          <w:highlight w:val="yellow"/>
        </w:rPr>
        <w:lastRenderedPageBreak/>
        <w:t>Landscape</w:t>
      </w:r>
    </w:p>
    <w:p w14:paraId="15BDA57D" w14:textId="77777777" w:rsidR="0068049B" w:rsidRPr="0068049B" w:rsidRDefault="0068049B" w:rsidP="0068049B"/>
    <w:p w14:paraId="66A46363" w14:textId="4C79E24E" w:rsidR="00EA35DA" w:rsidRDefault="00B82367" w:rsidP="00602C81">
      <w:r>
        <w:t xml:space="preserve">There are many apps and websites that currently offer recipe databases for users. Some of these apps such as </w:t>
      </w:r>
      <w:proofErr w:type="spellStart"/>
      <w:r>
        <w:t>Yummly</w:t>
      </w:r>
      <w:proofErr w:type="spellEnd"/>
      <w:r>
        <w:t xml:space="preserve"> remember your previous searches and favourites and learn from them, allowing them to offer a more personalised experience. Many also feature ways to add in food allergies or intolerances, whic</w:t>
      </w:r>
      <w:bookmarkStart w:id="14" w:name="_GoBack"/>
      <w:bookmarkEnd w:id="14"/>
      <w:r>
        <w:t xml:space="preserve">h the app then </w:t>
      </w:r>
      <w:proofErr w:type="gramStart"/>
      <w:r>
        <w:t>takes into account</w:t>
      </w:r>
      <w:proofErr w:type="gramEnd"/>
      <w:r>
        <w:t xml:space="preserve">, either avoiding certain foods or offering substitutes. Other sites like </w:t>
      </w:r>
      <w:proofErr w:type="spellStart"/>
      <w:r>
        <w:t>Allrecepies</w:t>
      </w:r>
      <w:proofErr w:type="spellEnd"/>
      <w:r>
        <w:t xml:space="preserve"> link with local grocery stores, giving you prices and discounts on your ingredients which can make it easier to choose based on meal price.  Where our app differs, however, is in the photo recognition software that we plan to implement, this will streamline the process of selecting a recipe by basing its selections off what you already have in your house, instead of suggesting something you do not have the ingredients for. You could also link the app to your shopping </w:t>
      </w:r>
      <w:proofErr w:type="gramStart"/>
      <w:r>
        <w:t>list</w:t>
      </w:r>
      <w:proofErr w:type="gramEnd"/>
      <w:r>
        <w:t xml:space="preserve"> and it can base its selections off this as well. </w:t>
      </w:r>
    </w:p>
    <w:p w14:paraId="64A458BE" w14:textId="0FED62B1" w:rsidR="00EA35DA" w:rsidRDefault="00EA35DA" w:rsidP="00602C81"/>
    <w:p w14:paraId="20EFE8D5" w14:textId="2EC406A0" w:rsidR="00EA35DA" w:rsidRDefault="00EA35DA" w:rsidP="00602C81"/>
    <w:p w14:paraId="313EFA66" w14:textId="77777777" w:rsidR="00EA35DA" w:rsidRDefault="00EA35DA" w:rsidP="00602C81"/>
    <w:p w14:paraId="21E09A91" w14:textId="0256AF47" w:rsidR="002174C5" w:rsidRDefault="002174C5">
      <w:r>
        <w:br w:type="page"/>
      </w:r>
    </w:p>
    <w:p w14:paraId="5789BEEA" w14:textId="0B630420" w:rsidR="008E0A7C" w:rsidRDefault="002174C5" w:rsidP="00BB5171">
      <w:pPr>
        <w:pStyle w:val="Heading2"/>
      </w:pPr>
      <w:bookmarkStart w:id="15" w:name="_Toc16798998"/>
      <w:r w:rsidRPr="00BE132A">
        <w:rPr>
          <w:b/>
          <w:bCs/>
        </w:rPr>
        <w:lastRenderedPageBreak/>
        <w:t>Aims</w:t>
      </w:r>
      <w:r w:rsidR="00BB5171">
        <w:br/>
      </w:r>
      <w:r w:rsidR="008E0A7C" w:rsidRPr="00BB5171">
        <w:rPr>
          <w:rFonts w:asciiTheme="minorHAnsi" w:eastAsiaTheme="minorHAnsi" w:hAnsiTheme="minorHAnsi" w:cstheme="minorBidi"/>
          <w:color w:val="auto"/>
          <w:sz w:val="22"/>
          <w:szCs w:val="22"/>
        </w:rPr>
        <w:t xml:space="preserve">The main aim </w:t>
      </w:r>
      <w:r w:rsidR="00907964" w:rsidRPr="00BB5171">
        <w:rPr>
          <w:rFonts w:asciiTheme="minorHAnsi" w:eastAsiaTheme="minorHAnsi" w:hAnsiTheme="minorHAnsi" w:cstheme="minorBidi"/>
          <w:color w:val="auto"/>
          <w:sz w:val="22"/>
          <w:szCs w:val="22"/>
        </w:rPr>
        <w:t xml:space="preserve">for our first release </w:t>
      </w:r>
      <w:r w:rsidR="008E0A7C" w:rsidRPr="00BB5171">
        <w:rPr>
          <w:rFonts w:asciiTheme="minorHAnsi" w:eastAsiaTheme="minorHAnsi" w:hAnsiTheme="minorHAnsi" w:cstheme="minorBidi"/>
          <w:color w:val="auto"/>
          <w:sz w:val="22"/>
          <w:szCs w:val="22"/>
        </w:rPr>
        <w:t>is t</w:t>
      </w:r>
      <w:r w:rsidR="001D7221" w:rsidRPr="00BB5171">
        <w:rPr>
          <w:rFonts w:asciiTheme="minorHAnsi" w:eastAsiaTheme="minorHAnsi" w:hAnsiTheme="minorHAnsi" w:cstheme="minorBidi"/>
          <w:color w:val="auto"/>
          <w:sz w:val="22"/>
          <w:szCs w:val="22"/>
        </w:rPr>
        <w:t xml:space="preserve">o encourage more people to cook at home through the help of a </w:t>
      </w:r>
      <w:r w:rsidR="008E0A7C" w:rsidRPr="00BB5171">
        <w:rPr>
          <w:rFonts w:asciiTheme="minorHAnsi" w:eastAsiaTheme="minorHAnsi" w:hAnsiTheme="minorHAnsi" w:cstheme="minorBidi"/>
          <w:color w:val="auto"/>
          <w:sz w:val="22"/>
          <w:szCs w:val="22"/>
        </w:rPr>
        <w:t>cost-efficient</w:t>
      </w:r>
      <w:r w:rsidR="001D7221" w:rsidRPr="00BB5171">
        <w:rPr>
          <w:rFonts w:asciiTheme="minorHAnsi" w:eastAsiaTheme="minorHAnsi" w:hAnsiTheme="minorHAnsi" w:cstheme="minorBidi"/>
          <w:color w:val="auto"/>
          <w:sz w:val="22"/>
          <w:szCs w:val="22"/>
        </w:rPr>
        <w:t xml:space="preserve"> recipe app. </w:t>
      </w:r>
      <w:r w:rsidR="008E0A7C" w:rsidRPr="00BB5171">
        <w:rPr>
          <w:rFonts w:asciiTheme="minorHAnsi" w:eastAsiaTheme="minorHAnsi" w:hAnsiTheme="minorHAnsi" w:cstheme="minorBidi"/>
          <w:color w:val="auto"/>
          <w:sz w:val="22"/>
          <w:szCs w:val="22"/>
        </w:rPr>
        <w:t xml:space="preserve">The app will guide the user on meal preparation based on ingredients they have currently available to them and their preferences. </w:t>
      </w:r>
      <w:r w:rsidR="001D7221" w:rsidRPr="00BB5171">
        <w:rPr>
          <w:rFonts w:asciiTheme="minorHAnsi" w:eastAsiaTheme="minorHAnsi" w:hAnsiTheme="minorHAnsi" w:cstheme="minorBidi"/>
          <w:color w:val="auto"/>
          <w:sz w:val="22"/>
          <w:szCs w:val="22"/>
        </w:rPr>
        <w:t>The app will assist consumers to save time, money</w:t>
      </w:r>
      <w:r w:rsidR="008E0A7C" w:rsidRPr="00BB5171">
        <w:rPr>
          <w:rFonts w:asciiTheme="minorHAnsi" w:eastAsiaTheme="minorHAnsi" w:hAnsiTheme="minorHAnsi" w:cstheme="minorBidi"/>
          <w:color w:val="auto"/>
          <w:sz w:val="22"/>
          <w:szCs w:val="22"/>
        </w:rPr>
        <w:t xml:space="preserve">, </w:t>
      </w:r>
      <w:r w:rsidR="001D7221" w:rsidRPr="00BB5171">
        <w:rPr>
          <w:rFonts w:asciiTheme="minorHAnsi" w:eastAsiaTheme="minorHAnsi" w:hAnsiTheme="minorHAnsi" w:cstheme="minorBidi"/>
          <w:color w:val="auto"/>
          <w:sz w:val="22"/>
          <w:szCs w:val="22"/>
        </w:rPr>
        <w:t>help the environment by decreasing food wastage</w:t>
      </w:r>
      <w:r w:rsidR="008E0A7C" w:rsidRPr="00BB5171">
        <w:rPr>
          <w:rFonts w:asciiTheme="minorHAnsi" w:eastAsiaTheme="minorHAnsi" w:hAnsiTheme="minorHAnsi" w:cstheme="minorBidi"/>
          <w:color w:val="auto"/>
          <w:sz w:val="22"/>
          <w:szCs w:val="22"/>
        </w:rPr>
        <w:t xml:space="preserve"> and promote healthy eating.</w:t>
      </w:r>
      <w:r w:rsidR="001D7221" w:rsidRPr="00BB5171">
        <w:rPr>
          <w:rFonts w:asciiTheme="minorHAnsi" w:eastAsiaTheme="minorHAnsi" w:hAnsiTheme="minorHAnsi" w:cstheme="minorBidi"/>
          <w:color w:val="auto"/>
          <w:sz w:val="22"/>
          <w:szCs w:val="22"/>
        </w:rPr>
        <w:t xml:space="preserve"> </w:t>
      </w:r>
      <w:r w:rsidR="00404F5B" w:rsidRPr="00BB5171">
        <w:rPr>
          <w:rFonts w:asciiTheme="minorHAnsi" w:eastAsiaTheme="minorHAnsi" w:hAnsiTheme="minorHAnsi" w:cstheme="minorBidi"/>
          <w:color w:val="auto"/>
          <w:sz w:val="22"/>
          <w:szCs w:val="22"/>
        </w:rPr>
        <w:t>Based on our aim, we have identified the most important goals to achieve below for first release.</w:t>
      </w:r>
      <w:bookmarkEnd w:id="15"/>
      <w:r w:rsidR="00BB5171">
        <w:rPr>
          <w:rFonts w:asciiTheme="minorHAnsi" w:eastAsiaTheme="minorHAnsi" w:hAnsiTheme="minorHAnsi" w:cstheme="minorBidi"/>
          <w:color w:val="auto"/>
          <w:sz w:val="22"/>
          <w:szCs w:val="22"/>
        </w:rPr>
        <w:br/>
      </w:r>
    </w:p>
    <w:p w14:paraId="476A3119" w14:textId="77A71429" w:rsidR="002E0705" w:rsidRPr="009B6BC8" w:rsidRDefault="00D9352B" w:rsidP="001D7221">
      <w:pPr>
        <w:rPr>
          <w:b/>
          <w:bCs/>
        </w:rPr>
      </w:pPr>
      <w:r w:rsidRPr="009B6BC8">
        <w:rPr>
          <w:b/>
          <w:bCs/>
        </w:rPr>
        <w:t>Have a decent number of recipes available on app.</w:t>
      </w:r>
    </w:p>
    <w:tbl>
      <w:tblPr>
        <w:tblStyle w:val="TableGrid"/>
        <w:tblW w:w="0" w:type="auto"/>
        <w:tblLook w:val="04A0" w:firstRow="1" w:lastRow="0" w:firstColumn="1" w:lastColumn="0" w:noHBand="0" w:noVBand="1"/>
      </w:tblPr>
      <w:tblGrid>
        <w:gridCol w:w="1413"/>
        <w:gridCol w:w="7603"/>
      </w:tblGrid>
      <w:tr w:rsidR="00D9352B" w:rsidRPr="00D9352B" w14:paraId="4C8655CB" w14:textId="77777777" w:rsidTr="006278FC">
        <w:tc>
          <w:tcPr>
            <w:tcW w:w="1413" w:type="dxa"/>
            <w:shd w:val="clear" w:color="auto" w:fill="FF0000"/>
            <w:vAlign w:val="center"/>
          </w:tcPr>
          <w:p w14:paraId="23648FBD" w14:textId="5FCF08D4" w:rsidR="002E0705" w:rsidRPr="00D9352B" w:rsidRDefault="002E0705" w:rsidP="001D7221">
            <w:pPr>
              <w:rPr>
                <w:b/>
                <w:bCs/>
                <w:color w:val="FFFFFF" w:themeColor="background1"/>
              </w:rPr>
            </w:pPr>
            <w:r w:rsidRPr="00D9352B">
              <w:rPr>
                <w:b/>
                <w:bCs/>
                <w:color w:val="FFFFFF" w:themeColor="background1"/>
              </w:rPr>
              <w:t>Specific</w:t>
            </w:r>
          </w:p>
        </w:tc>
        <w:tc>
          <w:tcPr>
            <w:tcW w:w="7603" w:type="dxa"/>
          </w:tcPr>
          <w:p w14:paraId="63EB14B5" w14:textId="05660EA7" w:rsidR="002E0705" w:rsidRPr="00907964" w:rsidRDefault="00D9352B" w:rsidP="001D7221">
            <w:r w:rsidRPr="00907964">
              <w:t xml:space="preserve">Have </w:t>
            </w:r>
            <w:r w:rsidR="00CC046E">
              <w:t>1</w:t>
            </w:r>
            <w:r w:rsidRPr="00907964">
              <w:t>00 healthy recipes that caters to dietary restrictions and takes less than 30 minutes to make for first release.</w:t>
            </w:r>
          </w:p>
        </w:tc>
      </w:tr>
      <w:tr w:rsidR="00D9352B" w:rsidRPr="00D9352B" w14:paraId="427C6110" w14:textId="77777777" w:rsidTr="006278FC">
        <w:tc>
          <w:tcPr>
            <w:tcW w:w="1413" w:type="dxa"/>
            <w:shd w:val="clear" w:color="auto" w:fill="FFC000" w:themeFill="accent4"/>
            <w:vAlign w:val="center"/>
          </w:tcPr>
          <w:p w14:paraId="5896381E" w14:textId="4093EC94" w:rsidR="002E0705" w:rsidRPr="00D9352B" w:rsidRDefault="002E0705" w:rsidP="001D7221">
            <w:pPr>
              <w:rPr>
                <w:b/>
                <w:bCs/>
                <w:color w:val="FFFFFF" w:themeColor="background1"/>
              </w:rPr>
            </w:pPr>
            <w:r w:rsidRPr="00D9352B">
              <w:rPr>
                <w:b/>
                <w:bCs/>
                <w:color w:val="FFFFFF" w:themeColor="background1"/>
              </w:rPr>
              <w:t>Measurable</w:t>
            </w:r>
          </w:p>
        </w:tc>
        <w:tc>
          <w:tcPr>
            <w:tcW w:w="7603" w:type="dxa"/>
          </w:tcPr>
          <w:p w14:paraId="15F3BBE8" w14:textId="6C231D96" w:rsidR="002E0705" w:rsidRPr="006278FC" w:rsidRDefault="00CB53F5" w:rsidP="001D7221">
            <w:r>
              <w:t xml:space="preserve">Aiming for 10 recipes per week, tasted by human testers. </w:t>
            </w:r>
            <w:r w:rsidR="00CC046E">
              <w:t xml:space="preserve">The 100 recipes will need to cover the following diets – vegetarian, vegan, keto, gluten free, dairy free, </w:t>
            </w:r>
            <w:r>
              <w:t xml:space="preserve">low carb – in relatively equal amounts. </w:t>
            </w:r>
          </w:p>
        </w:tc>
      </w:tr>
      <w:tr w:rsidR="00D9352B" w:rsidRPr="00D9352B" w14:paraId="2220FDFB" w14:textId="77777777" w:rsidTr="006278FC">
        <w:tc>
          <w:tcPr>
            <w:tcW w:w="1413" w:type="dxa"/>
            <w:shd w:val="clear" w:color="auto" w:fill="00B050"/>
            <w:vAlign w:val="center"/>
          </w:tcPr>
          <w:p w14:paraId="38A47BFA" w14:textId="70EE4D4F" w:rsidR="002E0705" w:rsidRPr="00D9352B" w:rsidRDefault="002E0705" w:rsidP="001D7221">
            <w:pPr>
              <w:rPr>
                <w:b/>
                <w:bCs/>
                <w:color w:val="FFFFFF" w:themeColor="background1"/>
              </w:rPr>
            </w:pPr>
            <w:r w:rsidRPr="00D9352B">
              <w:rPr>
                <w:b/>
                <w:bCs/>
                <w:color w:val="FFFFFF" w:themeColor="background1"/>
              </w:rPr>
              <w:t>Attainable</w:t>
            </w:r>
          </w:p>
        </w:tc>
        <w:tc>
          <w:tcPr>
            <w:tcW w:w="7603" w:type="dxa"/>
          </w:tcPr>
          <w:p w14:paraId="19350582" w14:textId="7BD8E3CC" w:rsidR="002E0705" w:rsidRPr="006278FC" w:rsidRDefault="006278FC" w:rsidP="001D7221">
            <w:proofErr w:type="spellStart"/>
            <w:r>
              <w:t>SynTechnologies</w:t>
            </w:r>
            <w:proofErr w:type="spellEnd"/>
            <w:r>
              <w:t xml:space="preserve"> will work with nutritionists and chefs to create these recipes</w:t>
            </w:r>
            <w:r w:rsidR="00CC046E">
              <w:t xml:space="preserve"> </w:t>
            </w:r>
            <w:r w:rsidR="00CB53F5">
              <w:t>for</w:t>
            </w:r>
            <w:r w:rsidR="00CC046E">
              <w:t xml:space="preserve"> Chef Mate!</w:t>
            </w:r>
            <w:r>
              <w:t xml:space="preserve"> </w:t>
            </w:r>
          </w:p>
        </w:tc>
      </w:tr>
      <w:tr w:rsidR="00D9352B" w:rsidRPr="00D9352B" w14:paraId="2E17A574" w14:textId="77777777" w:rsidTr="006278FC">
        <w:tc>
          <w:tcPr>
            <w:tcW w:w="1413" w:type="dxa"/>
            <w:shd w:val="clear" w:color="auto" w:fill="0070C0"/>
            <w:vAlign w:val="center"/>
          </w:tcPr>
          <w:p w14:paraId="66BC5109" w14:textId="45B21403" w:rsidR="002E0705" w:rsidRPr="00D9352B" w:rsidRDefault="00D9352B" w:rsidP="001D7221">
            <w:pPr>
              <w:rPr>
                <w:b/>
                <w:bCs/>
                <w:color w:val="FFFFFF" w:themeColor="background1"/>
              </w:rPr>
            </w:pPr>
            <w:r>
              <w:rPr>
                <w:b/>
                <w:bCs/>
                <w:color w:val="FFFFFF" w:themeColor="background1"/>
              </w:rPr>
              <w:t>Relevant</w:t>
            </w:r>
          </w:p>
        </w:tc>
        <w:tc>
          <w:tcPr>
            <w:tcW w:w="7603" w:type="dxa"/>
          </w:tcPr>
          <w:p w14:paraId="617DB1B7" w14:textId="07640182" w:rsidR="002E0705" w:rsidRPr="009B6BC8" w:rsidRDefault="009B6BC8" w:rsidP="001D7221">
            <w:r>
              <w:t xml:space="preserve">It is important for us to have a significant number of recipes available that were created by Chef Mate! as we do not want to confuse our audience with other large recipe databases, especially on first release. Concentrating on a </w:t>
            </w:r>
            <w:proofErr w:type="gramStart"/>
            <w:r>
              <w:t>30 minute</w:t>
            </w:r>
            <w:proofErr w:type="gramEnd"/>
            <w:r>
              <w:t xml:space="preserve"> timeframe to emphasise convenience. </w:t>
            </w:r>
          </w:p>
        </w:tc>
      </w:tr>
      <w:tr w:rsidR="00D9352B" w:rsidRPr="00D9352B" w14:paraId="0A74FD46" w14:textId="77777777" w:rsidTr="006278FC">
        <w:tc>
          <w:tcPr>
            <w:tcW w:w="1413" w:type="dxa"/>
            <w:shd w:val="clear" w:color="auto" w:fill="7030A0"/>
            <w:vAlign w:val="center"/>
          </w:tcPr>
          <w:p w14:paraId="5C33232A" w14:textId="13BB188A" w:rsidR="002E0705" w:rsidRPr="00D9352B" w:rsidRDefault="002E0705" w:rsidP="001D7221">
            <w:pPr>
              <w:rPr>
                <w:b/>
                <w:bCs/>
                <w:color w:val="FFFFFF" w:themeColor="background1"/>
              </w:rPr>
            </w:pPr>
            <w:r w:rsidRPr="00D9352B">
              <w:rPr>
                <w:b/>
                <w:bCs/>
                <w:color w:val="FFFFFF" w:themeColor="background1"/>
              </w:rPr>
              <w:t>Timebound</w:t>
            </w:r>
          </w:p>
        </w:tc>
        <w:tc>
          <w:tcPr>
            <w:tcW w:w="7603" w:type="dxa"/>
          </w:tcPr>
          <w:p w14:paraId="30D8DBCC" w14:textId="4462AB41" w:rsidR="002E0705" w:rsidRPr="00907964" w:rsidRDefault="007D2315" w:rsidP="001D7221">
            <w:pPr>
              <w:rPr>
                <w:b/>
                <w:bCs/>
              </w:rPr>
            </w:pPr>
            <w:r>
              <w:t>By first app release.</w:t>
            </w:r>
          </w:p>
        </w:tc>
      </w:tr>
    </w:tbl>
    <w:p w14:paraId="63071F95" w14:textId="4EF285CF" w:rsidR="00D9352B" w:rsidRPr="009B6BC8" w:rsidRDefault="00126FF9" w:rsidP="001D7221">
      <w:pPr>
        <w:rPr>
          <w:b/>
          <w:bCs/>
        </w:rPr>
      </w:pPr>
      <w:r>
        <w:br/>
      </w:r>
      <w:r w:rsidR="00D9352B" w:rsidRPr="009B6BC8">
        <w:rPr>
          <w:b/>
          <w:bCs/>
        </w:rPr>
        <w:t>Get our brand</w:t>
      </w:r>
      <w:r w:rsidR="00C8443D" w:rsidRPr="009B6BC8">
        <w:rPr>
          <w:b/>
          <w:bCs/>
        </w:rPr>
        <w:t xml:space="preserve"> and product</w:t>
      </w:r>
      <w:r w:rsidR="00D9352B" w:rsidRPr="009B6BC8">
        <w:rPr>
          <w:b/>
          <w:bCs/>
        </w:rPr>
        <w:t xml:space="preserve"> out there and build up hype.</w:t>
      </w:r>
    </w:p>
    <w:tbl>
      <w:tblPr>
        <w:tblStyle w:val="TableGrid"/>
        <w:tblW w:w="0" w:type="auto"/>
        <w:tblLook w:val="04A0" w:firstRow="1" w:lastRow="0" w:firstColumn="1" w:lastColumn="0" w:noHBand="0" w:noVBand="1"/>
      </w:tblPr>
      <w:tblGrid>
        <w:gridCol w:w="1413"/>
        <w:gridCol w:w="7603"/>
      </w:tblGrid>
      <w:tr w:rsidR="00D9352B" w:rsidRPr="00D9352B" w14:paraId="084E1513" w14:textId="77777777" w:rsidTr="005E4C7C">
        <w:tc>
          <w:tcPr>
            <w:tcW w:w="1413" w:type="dxa"/>
            <w:shd w:val="clear" w:color="auto" w:fill="FF0000"/>
            <w:vAlign w:val="center"/>
          </w:tcPr>
          <w:p w14:paraId="33A08061"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F69C8EE" w14:textId="0695EDD1" w:rsidR="00D9352B" w:rsidRPr="00907964" w:rsidRDefault="00D9352B" w:rsidP="0039247E">
            <w:r w:rsidRPr="00907964">
              <w:t>Increase brand awareness through social media marketing</w:t>
            </w:r>
            <w:r w:rsidR="00C435E1">
              <w:t>, influencers</w:t>
            </w:r>
            <w:r w:rsidRPr="00907964">
              <w:t xml:space="preserve"> and endorsements.</w:t>
            </w:r>
          </w:p>
        </w:tc>
      </w:tr>
      <w:tr w:rsidR="00D9352B" w:rsidRPr="00D9352B" w14:paraId="335E223F" w14:textId="77777777" w:rsidTr="005E4C7C">
        <w:tc>
          <w:tcPr>
            <w:tcW w:w="1413" w:type="dxa"/>
            <w:shd w:val="clear" w:color="auto" w:fill="FFC000" w:themeFill="accent4"/>
            <w:vAlign w:val="center"/>
          </w:tcPr>
          <w:p w14:paraId="368B3FBD"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1718F43A" w14:textId="271A6F60" w:rsidR="00D9352B" w:rsidRPr="00632FB4" w:rsidRDefault="00632FB4" w:rsidP="0039247E">
            <w:r>
              <w:t xml:space="preserve">Follower count and </w:t>
            </w:r>
            <w:r w:rsidR="004F519A">
              <w:t xml:space="preserve">engagement increasing by 10% per month. </w:t>
            </w:r>
            <w:r>
              <w:t xml:space="preserve">Utilise analytic </w:t>
            </w:r>
            <w:r w:rsidR="004F519A">
              <w:t xml:space="preserve">and insight </w:t>
            </w:r>
            <w:r>
              <w:t>tools on Facebook, Instagram and Twitter to track progress.</w:t>
            </w:r>
          </w:p>
        </w:tc>
      </w:tr>
      <w:tr w:rsidR="00D9352B" w:rsidRPr="00D9352B" w14:paraId="54543BE2" w14:textId="77777777" w:rsidTr="005E4C7C">
        <w:tc>
          <w:tcPr>
            <w:tcW w:w="1413" w:type="dxa"/>
            <w:shd w:val="clear" w:color="auto" w:fill="00B050"/>
            <w:vAlign w:val="center"/>
          </w:tcPr>
          <w:p w14:paraId="3D54A82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73C47F4A" w14:textId="54D48B17" w:rsidR="00D9352B" w:rsidRPr="004F7277" w:rsidRDefault="004F7277" w:rsidP="0039247E">
            <w:r>
              <w:t xml:space="preserve">Social media platforms are free to </w:t>
            </w:r>
            <w:proofErr w:type="gramStart"/>
            <w:r>
              <w:t>use</w:t>
            </w:r>
            <w:proofErr w:type="gramEnd"/>
            <w:r w:rsidR="004F519A">
              <w:t xml:space="preserve"> and we can drive engagement through contests, ads and call to action posts.</w:t>
            </w:r>
            <w:r>
              <w:t xml:space="preserve"> </w:t>
            </w:r>
          </w:p>
        </w:tc>
      </w:tr>
      <w:tr w:rsidR="00D9352B" w:rsidRPr="00D9352B" w14:paraId="6EC37CC9" w14:textId="77777777" w:rsidTr="005E4C7C">
        <w:tc>
          <w:tcPr>
            <w:tcW w:w="1413" w:type="dxa"/>
            <w:shd w:val="clear" w:color="auto" w:fill="0070C0"/>
            <w:vAlign w:val="center"/>
          </w:tcPr>
          <w:p w14:paraId="3E8A2CA3" w14:textId="2808D5ED" w:rsidR="00D9352B" w:rsidRPr="00D9352B" w:rsidRDefault="00D9352B" w:rsidP="0039247E">
            <w:pPr>
              <w:rPr>
                <w:b/>
                <w:bCs/>
                <w:color w:val="FFFFFF" w:themeColor="background1"/>
              </w:rPr>
            </w:pPr>
            <w:r>
              <w:rPr>
                <w:b/>
                <w:bCs/>
                <w:color w:val="FFFFFF" w:themeColor="background1"/>
              </w:rPr>
              <w:t>Relevant</w:t>
            </w:r>
          </w:p>
        </w:tc>
        <w:tc>
          <w:tcPr>
            <w:tcW w:w="7603" w:type="dxa"/>
          </w:tcPr>
          <w:p w14:paraId="55DF3365" w14:textId="3480A2BF" w:rsidR="00D9352B" w:rsidRPr="004F7277" w:rsidRDefault="00C435E1" w:rsidP="00C435E1">
            <w:r>
              <w:t xml:space="preserve">We believe a strong online presence is essential for a successful first launch. With many people using social media to stay connected and share information, these platforms are very important to assist with driving brand awareness and </w:t>
            </w:r>
            <w:r w:rsidR="00C8443D">
              <w:t>promoting</w:t>
            </w:r>
            <w:r>
              <w:t xml:space="preserve"> our product.</w:t>
            </w:r>
            <w:r w:rsidR="004F7277">
              <w:t xml:space="preserve"> </w:t>
            </w:r>
            <w:r>
              <w:t xml:space="preserve">Also, working with influencers and endorsers will potentially increase this further </w:t>
            </w:r>
            <w:r w:rsidR="00D70A20">
              <w:t xml:space="preserve">through exposure </w:t>
            </w:r>
            <w:r>
              <w:t>and build up hype</w:t>
            </w:r>
            <w:r w:rsidR="00C8443D">
              <w:t>, taking attention away from ou</w:t>
            </w:r>
            <w:r w:rsidR="00D70A20">
              <w:t>r</w:t>
            </w:r>
            <w:r w:rsidR="00C8443D">
              <w:t xml:space="preserve"> </w:t>
            </w:r>
            <w:r w:rsidR="00125F60">
              <w:t>competitors</w:t>
            </w:r>
            <w:r w:rsidR="00C8443D">
              <w:t xml:space="preserve">. </w:t>
            </w:r>
          </w:p>
        </w:tc>
      </w:tr>
      <w:tr w:rsidR="00D9352B" w:rsidRPr="00D9352B" w14:paraId="5F04DB01" w14:textId="77777777" w:rsidTr="005E4C7C">
        <w:tc>
          <w:tcPr>
            <w:tcW w:w="1413" w:type="dxa"/>
            <w:shd w:val="clear" w:color="auto" w:fill="7030A0"/>
            <w:vAlign w:val="center"/>
          </w:tcPr>
          <w:p w14:paraId="5C9715B7"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B29007F" w14:textId="6FA1DDE0" w:rsidR="00D9352B" w:rsidRPr="00B43D71" w:rsidRDefault="00B43D71" w:rsidP="0039247E">
            <w:r>
              <w:t>By first app release.</w:t>
            </w:r>
          </w:p>
        </w:tc>
      </w:tr>
    </w:tbl>
    <w:p w14:paraId="3FDF0A4D" w14:textId="1CCC490D" w:rsidR="00D9352B" w:rsidRPr="009B6BC8" w:rsidRDefault="00126FF9" w:rsidP="001D7221">
      <w:pPr>
        <w:rPr>
          <w:b/>
          <w:bCs/>
        </w:rPr>
      </w:pPr>
      <w:r>
        <w:br/>
      </w:r>
      <w:r w:rsidR="00D9352B" w:rsidRPr="009B6BC8">
        <w:rPr>
          <w:b/>
          <w:bCs/>
        </w:rPr>
        <w:t>Obtain sponsorships and affiliate partners.</w:t>
      </w:r>
    </w:p>
    <w:tbl>
      <w:tblPr>
        <w:tblStyle w:val="TableGrid"/>
        <w:tblW w:w="0" w:type="auto"/>
        <w:tblLook w:val="04A0" w:firstRow="1" w:lastRow="0" w:firstColumn="1" w:lastColumn="0" w:noHBand="0" w:noVBand="1"/>
      </w:tblPr>
      <w:tblGrid>
        <w:gridCol w:w="1413"/>
        <w:gridCol w:w="7603"/>
      </w:tblGrid>
      <w:tr w:rsidR="00D9352B" w:rsidRPr="00D9352B" w14:paraId="2F9D5306" w14:textId="77777777" w:rsidTr="005E4C7C">
        <w:tc>
          <w:tcPr>
            <w:tcW w:w="1413" w:type="dxa"/>
            <w:shd w:val="clear" w:color="auto" w:fill="FF0000"/>
            <w:vAlign w:val="center"/>
          </w:tcPr>
          <w:p w14:paraId="4825D2A0"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6E0E248E" w14:textId="01AFB23E" w:rsidR="00D9352B" w:rsidRPr="00907964" w:rsidRDefault="00D9352B" w:rsidP="0039247E">
            <w:r w:rsidRPr="00907964">
              <w:t>Obtain sponsorship and affiliations with farmer markets and major supermarkets in Australia.</w:t>
            </w:r>
          </w:p>
        </w:tc>
      </w:tr>
      <w:tr w:rsidR="00D9352B" w:rsidRPr="00D9352B" w14:paraId="2E20029B" w14:textId="77777777" w:rsidTr="005E4C7C">
        <w:tc>
          <w:tcPr>
            <w:tcW w:w="1413" w:type="dxa"/>
            <w:shd w:val="clear" w:color="auto" w:fill="FFC000" w:themeFill="accent4"/>
            <w:vAlign w:val="center"/>
          </w:tcPr>
          <w:p w14:paraId="4186D556"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CB31B02" w14:textId="58B2FBF0" w:rsidR="00D9352B" w:rsidRPr="005E4C7C" w:rsidRDefault="005E4C7C" w:rsidP="0039247E">
            <w:r>
              <w:t xml:space="preserve">Obtain sponsorship with 3 major supermarkets, and 1 farmer market in each state. </w:t>
            </w:r>
          </w:p>
        </w:tc>
      </w:tr>
      <w:tr w:rsidR="00D9352B" w:rsidRPr="00D9352B" w14:paraId="134E3C9B" w14:textId="77777777" w:rsidTr="005E4C7C">
        <w:tc>
          <w:tcPr>
            <w:tcW w:w="1413" w:type="dxa"/>
            <w:shd w:val="clear" w:color="auto" w:fill="00B050"/>
            <w:vAlign w:val="center"/>
          </w:tcPr>
          <w:p w14:paraId="1D10B6E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25464192" w14:textId="2E47A461" w:rsidR="00D9352B" w:rsidRPr="005E4C7C" w:rsidRDefault="00600E78" w:rsidP="0039247E">
            <w:proofErr w:type="spellStart"/>
            <w:r>
              <w:t>SynTechnologies</w:t>
            </w:r>
            <w:proofErr w:type="spellEnd"/>
            <w:r>
              <w:t xml:space="preserve"> will need to create a </w:t>
            </w:r>
            <w:r w:rsidR="005E4C7C">
              <w:t xml:space="preserve">prototype and presentation to showcase </w:t>
            </w:r>
            <w:r>
              <w:t>Chef Mate! at meetings and highlight the value they will receive for partnering up with us.</w:t>
            </w:r>
          </w:p>
        </w:tc>
      </w:tr>
      <w:tr w:rsidR="00D9352B" w:rsidRPr="00D9352B" w14:paraId="354DB130" w14:textId="77777777" w:rsidTr="005E4C7C">
        <w:tc>
          <w:tcPr>
            <w:tcW w:w="1413" w:type="dxa"/>
            <w:shd w:val="clear" w:color="auto" w:fill="0070C0"/>
            <w:vAlign w:val="center"/>
          </w:tcPr>
          <w:p w14:paraId="3B77D37C" w14:textId="0473E065" w:rsidR="00D9352B" w:rsidRPr="00D9352B" w:rsidRDefault="00D9352B" w:rsidP="0039247E">
            <w:pPr>
              <w:rPr>
                <w:b/>
                <w:bCs/>
                <w:color w:val="FFFFFF" w:themeColor="background1"/>
              </w:rPr>
            </w:pPr>
            <w:r>
              <w:rPr>
                <w:b/>
                <w:bCs/>
                <w:color w:val="FFFFFF" w:themeColor="background1"/>
              </w:rPr>
              <w:t>Relevant</w:t>
            </w:r>
          </w:p>
        </w:tc>
        <w:tc>
          <w:tcPr>
            <w:tcW w:w="7603" w:type="dxa"/>
          </w:tcPr>
          <w:p w14:paraId="7EF91954" w14:textId="5225E28A" w:rsidR="00D9352B" w:rsidRPr="00D70A20" w:rsidRDefault="00600E78" w:rsidP="0039247E">
            <w:r>
              <w:t>Sponsorships and affiliates are required to</w:t>
            </w:r>
            <w:r w:rsidR="004621CB">
              <w:t xml:space="preserve"> help finance</w:t>
            </w:r>
            <w:r>
              <w:t xml:space="preserve"> the</w:t>
            </w:r>
            <w:r w:rsidR="004621CB">
              <w:t xml:space="preserve"> project and obtaining their support increases our</w:t>
            </w:r>
            <w:r w:rsidR="007659CB">
              <w:t xml:space="preserve"> reach,</w:t>
            </w:r>
            <w:r w:rsidR="004621CB">
              <w:t xml:space="preserve"> credibility and boosts our image</w:t>
            </w:r>
            <w:r w:rsidR="007659CB">
              <w:t xml:space="preserve"> as they can assist with marketing on a larger scale</w:t>
            </w:r>
            <w:r w:rsidR="004621CB">
              <w:t xml:space="preserve">.  </w:t>
            </w:r>
            <w:r w:rsidR="007659CB">
              <w:t xml:space="preserve">Furthermore, being sponsored by the major supermarkets will differentiate </w:t>
            </w:r>
            <w:r>
              <w:t>Chef Mate!</w:t>
            </w:r>
            <w:r w:rsidR="007659CB">
              <w:t xml:space="preserve"> from our competitors and possibly generate new leads.</w:t>
            </w:r>
          </w:p>
        </w:tc>
      </w:tr>
      <w:tr w:rsidR="00D9352B" w:rsidRPr="00D9352B" w14:paraId="28443500" w14:textId="77777777" w:rsidTr="005E4C7C">
        <w:tc>
          <w:tcPr>
            <w:tcW w:w="1413" w:type="dxa"/>
            <w:shd w:val="clear" w:color="auto" w:fill="7030A0"/>
            <w:vAlign w:val="center"/>
          </w:tcPr>
          <w:p w14:paraId="00935A14"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FF36A5D" w14:textId="0696B08C" w:rsidR="00D9352B" w:rsidRPr="007659CB" w:rsidRDefault="007659CB" w:rsidP="0039247E">
            <w:r>
              <w:t>Before first app release.</w:t>
            </w:r>
          </w:p>
        </w:tc>
      </w:tr>
    </w:tbl>
    <w:p w14:paraId="79A2B8B3" w14:textId="2D9D6BC0" w:rsidR="00D9352B" w:rsidRPr="009B6BC8" w:rsidRDefault="00D9352B" w:rsidP="001D7221">
      <w:pPr>
        <w:rPr>
          <w:b/>
          <w:bCs/>
        </w:rPr>
      </w:pPr>
      <w:r w:rsidRPr="009B6BC8">
        <w:rPr>
          <w:b/>
          <w:bCs/>
        </w:rPr>
        <w:lastRenderedPageBreak/>
        <w:t xml:space="preserve">Reach a target download amount </w:t>
      </w:r>
      <w:r w:rsidR="00404F5B" w:rsidRPr="009B6BC8">
        <w:rPr>
          <w:b/>
          <w:bCs/>
        </w:rPr>
        <w:t>to gather</w:t>
      </w:r>
      <w:r w:rsidRPr="009B6BC8">
        <w:rPr>
          <w:b/>
          <w:bCs/>
        </w:rPr>
        <w:t xml:space="preserve"> data and feedback.</w:t>
      </w:r>
    </w:p>
    <w:tbl>
      <w:tblPr>
        <w:tblStyle w:val="TableGrid"/>
        <w:tblW w:w="0" w:type="auto"/>
        <w:tblLook w:val="04A0" w:firstRow="1" w:lastRow="0" w:firstColumn="1" w:lastColumn="0" w:noHBand="0" w:noVBand="1"/>
      </w:tblPr>
      <w:tblGrid>
        <w:gridCol w:w="1413"/>
        <w:gridCol w:w="7603"/>
      </w:tblGrid>
      <w:tr w:rsidR="00D9352B" w:rsidRPr="00D9352B" w14:paraId="1AD0E279" w14:textId="77777777" w:rsidTr="00404F5B">
        <w:tc>
          <w:tcPr>
            <w:tcW w:w="1413" w:type="dxa"/>
            <w:shd w:val="clear" w:color="auto" w:fill="FF0000"/>
            <w:vAlign w:val="center"/>
          </w:tcPr>
          <w:p w14:paraId="0AA996BF"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708E1F3" w14:textId="45DB0D89" w:rsidR="00D9352B" w:rsidRPr="00907964" w:rsidRDefault="00D9352B" w:rsidP="0039247E">
            <w:r w:rsidRPr="00907964">
              <w:t xml:space="preserve">Upon first version release to the public, reach 100,000 downloads </w:t>
            </w:r>
            <w:r w:rsidR="006D660C">
              <w:t>in six months.</w:t>
            </w:r>
          </w:p>
        </w:tc>
      </w:tr>
      <w:tr w:rsidR="00D9352B" w:rsidRPr="00D9352B" w14:paraId="33EF8E41" w14:textId="77777777" w:rsidTr="00404F5B">
        <w:tc>
          <w:tcPr>
            <w:tcW w:w="1413" w:type="dxa"/>
            <w:shd w:val="clear" w:color="auto" w:fill="FFC000" w:themeFill="accent4"/>
            <w:vAlign w:val="center"/>
          </w:tcPr>
          <w:p w14:paraId="5A8D0277"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EA46625" w14:textId="7EBE5B0D" w:rsidR="00D9352B" w:rsidRPr="00404F5B" w:rsidRDefault="00404F5B" w:rsidP="0039247E">
            <w:r>
              <w:t xml:space="preserve">We will be closely monitoring </w:t>
            </w:r>
            <w:r w:rsidR="00632FB4">
              <w:t xml:space="preserve">feedback and </w:t>
            </w:r>
            <w:r>
              <w:t xml:space="preserve">downloads over a </w:t>
            </w:r>
            <w:proofErr w:type="gramStart"/>
            <w:r>
              <w:t>six month</w:t>
            </w:r>
            <w:proofErr w:type="gramEnd"/>
            <w:r>
              <w:t xml:space="preserve"> period, aiming for 17,000 downloads per month. </w:t>
            </w:r>
          </w:p>
        </w:tc>
      </w:tr>
      <w:tr w:rsidR="00D9352B" w:rsidRPr="00D9352B" w14:paraId="61D9EEE4" w14:textId="77777777" w:rsidTr="00404F5B">
        <w:tc>
          <w:tcPr>
            <w:tcW w:w="1413" w:type="dxa"/>
            <w:shd w:val="clear" w:color="auto" w:fill="00B050"/>
            <w:vAlign w:val="center"/>
          </w:tcPr>
          <w:p w14:paraId="08313459"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62B200EA" w14:textId="7CFCD2EB" w:rsidR="00D9352B" w:rsidRPr="00600E78" w:rsidRDefault="00600E78" w:rsidP="0039247E">
            <w:r>
              <w:t xml:space="preserve">Through marketing campaigns (ourselves) and our partners and sponsors. </w:t>
            </w:r>
          </w:p>
        </w:tc>
      </w:tr>
      <w:tr w:rsidR="00D9352B" w:rsidRPr="00D9352B" w14:paraId="6DDC44C9" w14:textId="77777777" w:rsidTr="00404F5B">
        <w:tc>
          <w:tcPr>
            <w:tcW w:w="1413" w:type="dxa"/>
            <w:shd w:val="clear" w:color="auto" w:fill="0070C0"/>
            <w:vAlign w:val="center"/>
          </w:tcPr>
          <w:p w14:paraId="00AE9186" w14:textId="42125880" w:rsidR="00D9352B" w:rsidRPr="00D9352B" w:rsidRDefault="00D9352B" w:rsidP="0039247E">
            <w:pPr>
              <w:rPr>
                <w:b/>
                <w:bCs/>
                <w:color w:val="FFFFFF" w:themeColor="background1"/>
              </w:rPr>
            </w:pPr>
            <w:r>
              <w:rPr>
                <w:b/>
                <w:bCs/>
                <w:color w:val="FFFFFF" w:themeColor="background1"/>
              </w:rPr>
              <w:t>Relevant</w:t>
            </w:r>
          </w:p>
        </w:tc>
        <w:tc>
          <w:tcPr>
            <w:tcW w:w="7603" w:type="dxa"/>
          </w:tcPr>
          <w:p w14:paraId="44117C59" w14:textId="32AFD9BF" w:rsidR="00D9352B" w:rsidRPr="006D660C" w:rsidRDefault="006D660C" w:rsidP="0039247E">
            <w:r>
              <w:t xml:space="preserve">This goal is necessary to collect a decent amount of data and feedback from users whereby the information is used to further improve our app </w:t>
            </w:r>
            <w:r w:rsidR="00B43D71">
              <w:t xml:space="preserve">design </w:t>
            </w:r>
            <w:r>
              <w:t xml:space="preserve">and </w:t>
            </w:r>
            <w:r w:rsidR="00404F5B">
              <w:t>features</w:t>
            </w:r>
            <w:r w:rsidR="00B43D71">
              <w:t xml:space="preserve">, plus </w:t>
            </w:r>
            <w:r>
              <w:t xml:space="preserve">provide a valuable </w:t>
            </w:r>
            <w:r w:rsidR="00404F5B">
              <w:t>data</w:t>
            </w:r>
            <w:r>
              <w:t xml:space="preserve"> to our sponsors and affiliates regarding what products users are purchasing</w:t>
            </w:r>
            <w:r w:rsidR="000B3980">
              <w:t xml:space="preserve"> (since it is most likely users will be purchasing ingredients through them).</w:t>
            </w:r>
          </w:p>
        </w:tc>
      </w:tr>
      <w:tr w:rsidR="00D9352B" w:rsidRPr="00D9352B" w14:paraId="1623D8CB" w14:textId="77777777" w:rsidTr="00404F5B">
        <w:tc>
          <w:tcPr>
            <w:tcW w:w="1413" w:type="dxa"/>
            <w:shd w:val="clear" w:color="auto" w:fill="7030A0"/>
            <w:vAlign w:val="center"/>
          </w:tcPr>
          <w:p w14:paraId="3647D240"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7C59A535" w14:textId="1BEEB4A3" w:rsidR="00D9352B" w:rsidRPr="00907964" w:rsidRDefault="00907964" w:rsidP="0039247E">
            <w:r>
              <w:t>Next quarter after first release.</w:t>
            </w:r>
          </w:p>
        </w:tc>
      </w:tr>
    </w:tbl>
    <w:p w14:paraId="3D81ED6D" w14:textId="2DA2CCE7" w:rsidR="002174C5" w:rsidRDefault="002174C5" w:rsidP="002174C5">
      <w:pPr>
        <w:rPr>
          <w:highlight w:val="yellow"/>
        </w:rPr>
      </w:pPr>
    </w:p>
    <w:p w14:paraId="599B7CE7" w14:textId="0A854763" w:rsidR="00064E2E" w:rsidRPr="00D543FF" w:rsidRDefault="00D543FF" w:rsidP="002174C5">
      <w:pPr>
        <w:rPr>
          <w:b/>
          <w:bCs/>
        </w:rPr>
      </w:pPr>
      <w:r>
        <w:rPr>
          <w:b/>
          <w:bCs/>
        </w:rPr>
        <w:t>Build a prototype app</w:t>
      </w:r>
    </w:p>
    <w:tbl>
      <w:tblPr>
        <w:tblStyle w:val="TableGrid"/>
        <w:tblW w:w="0" w:type="auto"/>
        <w:tblLook w:val="04A0" w:firstRow="1" w:lastRow="0" w:firstColumn="1" w:lastColumn="0" w:noHBand="0" w:noVBand="1"/>
      </w:tblPr>
      <w:tblGrid>
        <w:gridCol w:w="1413"/>
        <w:gridCol w:w="7603"/>
      </w:tblGrid>
      <w:tr w:rsidR="00064E2E" w:rsidRPr="00D9352B" w14:paraId="2565B27B" w14:textId="77777777" w:rsidTr="00FA6039">
        <w:tc>
          <w:tcPr>
            <w:tcW w:w="1413" w:type="dxa"/>
            <w:shd w:val="clear" w:color="auto" w:fill="FF0000"/>
            <w:vAlign w:val="center"/>
          </w:tcPr>
          <w:p w14:paraId="0D4B2BD6" w14:textId="77777777" w:rsidR="00064E2E" w:rsidRPr="00D9352B" w:rsidRDefault="00064E2E" w:rsidP="00FA6039">
            <w:pPr>
              <w:rPr>
                <w:b/>
                <w:bCs/>
                <w:color w:val="FFFFFF" w:themeColor="background1"/>
              </w:rPr>
            </w:pPr>
            <w:r w:rsidRPr="00D9352B">
              <w:rPr>
                <w:b/>
                <w:bCs/>
                <w:color w:val="FFFFFF" w:themeColor="background1"/>
              </w:rPr>
              <w:t>Specific</w:t>
            </w:r>
          </w:p>
        </w:tc>
        <w:tc>
          <w:tcPr>
            <w:tcW w:w="7603" w:type="dxa"/>
          </w:tcPr>
          <w:p w14:paraId="17DD71DC" w14:textId="785B57F2" w:rsidR="00064E2E" w:rsidRPr="00907964" w:rsidRDefault="00D543FF" w:rsidP="00FA6039">
            <w:r>
              <w:t>Build a functional prototype which includes the main must have features.</w:t>
            </w:r>
          </w:p>
        </w:tc>
      </w:tr>
      <w:tr w:rsidR="00064E2E" w:rsidRPr="00D9352B" w14:paraId="48BEC593" w14:textId="77777777" w:rsidTr="00FA6039">
        <w:tc>
          <w:tcPr>
            <w:tcW w:w="1413" w:type="dxa"/>
            <w:shd w:val="clear" w:color="auto" w:fill="FFC000" w:themeFill="accent4"/>
            <w:vAlign w:val="center"/>
          </w:tcPr>
          <w:p w14:paraId="497CDCF1" w14:textId="77777777" w:rsidR="00064E2E" w:rsidRPr="00D9352B" w:rsidRDefault="00064E2E" w:rsidP="00FA6039">
            <w:pPr>
              <w:rPr>
                <w:b/>
                <w:bCs/>
                <w:color w:val="FFFFFF" w:themeColor="background1"/>
              </w:rPr>
            </w:pPr>
            <w:r w:rsidRPr="00D9352B">
              <w:rPr>
                <w:b/>
                <w:bCs/>
                <w:color w:val="FFFFFF" w:themeColor="background1"/>
              </w:rPr>
              <w:t>Measurable</w:t>
            </w:r>
          </w:p>
        </w:tc>
        <w:tc>
          <w:tcPr>
            <w:tcW w:w="7603" w:type="dxa"/>
          </w:tcPr>
          <w:p w14:paraId="5634F599" w14:textId="353C4EA1" w:rsidR="00064E2E" w:rsidRPr="00404F5B" w:rsidRDefault="00D543FF" w:rsidP="00FA6039">
            <w:r>
              <w:t>App building and design will need to be broken down into stages and be closely monitored on weekly basis to ensure we are on track.</w:t>
            </w:r>
          </w:p>
        </w:tc>
      </w:tr>
      <w:tr w:rsidR="00064E2E" w:rsidRPr="00D9352B" w14:paraId="122B9E02" w14:textId="77777777" w:rsidTr="00FA6039">
        <w:tc>
          <w:tcPr>
            <w:tcW w:w="1413" w:type="dxa"/>
            <w:shd w:val="clear" w:color="auto" w:fill="00B050"/>
            <w:vAlign w:val="center"/>
          </w:tcPr>
          <w:p w14:paraId="59AE6DD2" w14:textId="77777777" w:rsidR="00064E2E" w:rsidRPr="00D9352B" w:rsidRDefault="00064E2E" w:rsidP="00FA6039">
            <w:pPr>
              <w:rPr>
                <w:b/>
                <w:bCs/>
                <w:color w:val="FFFFFF" w:themeColor="background1"/>
              </w:rPr>
            </w:pPr>
            <w:r w:rsidRPr="00D9352B">
              <w:rPr>
                <w:b/>
                <w:bCs/>
                <w:color w:val="FFFFFF" w:themeColor="background1"/>
              </w:rPr>
              <w:t>Attainable</w:t>
            </w:r>
          </w:p>
        </w:tc>
        <w:tc>
          <w:tcPr>
            <w:tcW w:w="7603" w:type="dxa"/>
          </w:tcPr>
          <w:p w14:paraId="13B7EDD4" w14:textId="2C85C328" w:rsidR="00064E2E" w:rsidRPr="00600E78" w:rsidRDefault="00D543FF" w:rsidP="00FA6039">
            <w:proofErr w:type="spellStart"/>
            <w:r>
              <w:t>SynTechnologies</w:t>
            </w:r>
            <w:proofErr w:type="spellEnd"/>
            <w:r>
              <w:t xml:space="preserve"> will need to work with designers and developers to create the prototype.</w:t>
            </w:r>
          </w:p>
        </w:tc>
      </w:tr>
      <w:tr w:rsidR="00064E2E" w:rsidRPr="00D9352B" w14:paraId="3453D4ED" w14:textId="77777777" w:rsidTr="00FA6039">
        <w:tc>
          <w:tcPr>
            <w:tcW w:w="1413" w:type="dxa"/>
            <w:shd w:val="clear" w:color="auto" w:fill="0070C0"/>
            <w:vAlign w:val="center"/>
          </w:tcPr>
          <w:p w14:paraId="2E596AD9" w14:textId="77777777" w:rsidR="00064E2E" w:rsidRPr="00D9352B" w:rsidRDefault="00064E2E" w:rsidP="00FA6039">
            <w:pPr>
              <w:rPr>
                <w:b/>
                <w:bCs/>
                <w:color w:val="FFFFFF" w:themeColor="background1"/>
              </w:rPr>
            </w:pPr>
            <w:r>
              <w:rPr>
                <w:b/>
                <w:bCs/>
                <w:color w:val="FFFFFF" w:themeColor="background1"/>
              </w:rPr>
              <w:t>Relevant</w:t>
            </w:r>
          </w:p>
        </w:tc>
        <w:tc>
          <w:tcPr>
            <w:tcW w:w="7603" w:type="dxa"/>
          </w:tcPr>
          <w:p w14:paraId="3764E28C" w14:textId="3E012681" w:rsidR="00064E2E" w:rsidRPr="006D660C" w:rsidRDefault="00D543FF" w:rsidP="00FA6039">
            <w:r w:rsidRPr="00D543FF">
              <w:t>We believe it is important to have something tangible for our stakeholders to assess the quality of the app.</w:t>
            </w:r>
            <w:r>
              <w:t xml:space="preserve"> </w:t>
            </w:r>
            <w:r w:rsidR="00921CFA">
              <w:t xml:space="preserve">The prototype can be used to gather data from focus groups to compare our app to the other similar apps currently on the market. This will assist in potential download growth and help us refine our app for first release. </w:t>
            </w:r>
          </w:p>
        </w:tc>
      </w:tr>
      <w:tr w:rsidR="00064E2E" w:rsidRPr="00D9352B" w14:paraId="2149F759" w14:textId="77777777" w:rsidTr="00FA6039">
        <w:tc>
          <w:tcPr>
            <w:tcW w:w="1413" w:type="dxa"/>
            <w:shd w:val="clear" w:color="auto" w:fill="7030A0"/>
            <w:vAlign w:val="center"/>
          </w:tcPr>
          <w:p w14:paraId="0F1C4731" w14:textId="77777777" w:rsidR="00064E2E" w:rsidRPr="00D9352B" w:rsidRDefault="00064E2E" w:rsidP="00FA6039">
            <w:pPr>
              <w:rPr>
                <w:b/>
                <w:bCs/>
                <w:color w:val="FFFFFF" w:themeColor="background1"/>
              </w:rPr>
            </w:pPr>
            <w:r w:rsidRPr="00D9352B">
              <w:rPr>
                <w:b/>
                <w:bCs/>
                <w:color w:val="FFFFFF" w:themeColor="background1"/>
              </w:rPr>
              <w:t>Timebound</w:t>
            </w:r>
          </w:p>
        </w:tc>
        <w:tc>
          <w:tcPr>
            <w:tcW w:w="7603" w:type="dxa"/>
          </w:tcPr>
          <w:p w14:paraId="4AE3D407" w14:textId="77777777" w:rsidR="00064E2E" w:rsidRPr="00907964" w:rsidRDefault="00064E2E" w:rsidP="00FA6039">
            <w:r>
              <w:t>Next quarter after first release.</w:t>
            </w:r>
          </w:p>
        </w:tc>
      </w:tr>
    </w:tbl>
    <w:p w14:paraId="56E0C155" w14:textId="77777777" w:rsidR="00AB5AD0" w:rsidRDefault="00064E2E">
      <w:pPr>
        <w:rPr>
          <w:b/>
          <w:bCs/>
          <w:highlight w:val="yellow"/>
        </w:rPr>
        <w:sectPr w:rsidR="00AB5AD0" w:rsidSect="00BB5171">
          <w:footerReference w:type="default" r:id="rId15"/>
          <w:pgSz w:w="11906" w:h="16838"/>
          <w:pgMar w:top="1276" w:right="1440" w:bottom="993" w:left="1440" w:header="708" w:footer="254" w:gutter="0"/>
          <w:pgNumType w:start="0"/>
          <w:cols w:space="708"/>
          <w:titlePg/>
          <w:docGrid w:linePitch="360"/>
        </w:sectPr>
      </w:pPr>
      <w:r>
        <w:rPr>
          <w:b/>
          <w:bCs/>
          <w:highlight w:val="yellow"/>
        </w:rPr>
        <w:br w:type="page"/>
      </w:r>
    </w:p>
    <w:p w14:paraId="5171BC18" w14:textId="2DF43C91" w:rsidR="002174C5" w:rsidRPr="00BE132A" w:rsidRDefault="002174C5" w:rsidP="00BB5171">
      <w:pPr>
        <w:pStyle w:val="Heading2"/>
        <w:rPr>
          <w:b/>
          <w:bCs/>
          <w:highlight w:val="yellow"/>
        </w:rPr>
      </w:pPr>
      <w:bookmarkStart w:id="16" w:name="_Toc16798999"/>
      <w:r w:rsidRPr="00BE132A">
        <w:rPr>
          <w:b/>
          <w:bCs/>
          <w:highlight w:val="yellow"/>
        </w:rPr>
        <w:lastRenderedPageBreak/>
        <w:t>Plans &amp; Progress</w:t>
      </w:r>
      <w:bookmarkEnd w:id="16"/>
    </w:p>
    <w:p w14:paraId="75CEE068" w14:textId="745EEB49" w:rsidR="00AB5AD0" w:rsidRDefault="00AB5AD0" w:rsidP="002174C5">
      <w:pPr>
        <w:rPr>
          <w:highlight w:val="yellow"/>
        </w:rPr>
      </w:pPr>
    </w:p>
    <w:p w14:paraId="78753B57" w14:textId="2D1737EB" w:rsidR="00506CCE" w:rsidRDefault="005C7D8F" w:rsidP="002174C5">
      <w:pPr>
        <w:rPr>
          <w:highlight w:val="yellow"/>
        </w:rPr>
      </w:pPr>
      <w:r>
        <w:rPr>
          <w:highlight w:val="yellow"/>
        </w:rPr>
        <w:t>]</w:t>
      </w:r>
    </w:p>
    <w:p w14:paraId="0C3EA4C8" w14:textId="77777777" w:rsidR="00AB5AD0" w:rsidRDefault="00AB5AD0" w:rsidP="002174C5">
      <w:pPr>
        <w:rPr>
          <w:highlight w:val="yellow"/>
        </w:rPr>
      </w:pPr>
    </w:p>
    <w:p w14:paraId="70AD0051" w14:textId="1C83ED98" w:rsidR="00AB5AD0" w:rsidRDefault="00AB5AD0" w:rsidP="002174C5">
      <w:pPr>
        <w:rPr>
          <w:highlight w:val="yellow"/>
        </w:rPr>
        <w:sectPr w:rsidR="00AB5AD0" w:rsidSect="00AB5AD0">
          <w:pgSz w:w="16838" w:h="11906" w:orient="landscape"/>
          <w:pgMar w:top="1440" w:right="1440" w:bottom="1440" w:left="993" w:header="708" w:footer="254" w:gutter="0"/>
          <w:pgNumType w:start="0"/>
          <w:cols w:space="708"/>
          <w:titlePg/>
          <w:docGrid w:linePitch="360"/>
        </w:sectPr>
      </w:pPr>
    </w:p>
    <w:p w14:paraId="4EBCD0A6" w14:textId="3838A8B5" w:rsidR="00FA6039" w:rsidRDefault="00FA6039" w:rsidP="002174C5">
      <w:pPr>
        <w:rPr>
          <w:highlight w:val="yellow"/>
        </w:rPr>
        <w:sectPr w:rsidR="00FA6039" w:rsidSect="00AB5AD0">
          <w:pgSz w:w="16838" w:h="11906" w:orient="landscape"/>
          <w:pgMar w:top="1276" w:right="1440" w:bottom="1440" w:left="1440" w:header="708" w:footer="254" w:gutter="0"/>
          <w:pgNumType w:start="0"/>
          <w:cols w:space="708"/>
          <w:titlePg/>
          <w:docGrid w:linePitch="360"/>
        </w:sectPr>
      </w:pPr>
    </w:p>
    <w:p w14:paraId="5D92FD26" w14:textId="6603EDA3" w:rsidR="00AB5AD0" w:rsidRDefault="00B473A4" w:rsidP="00B473A4">
      <w:pPr>
        <w:rPr>
          <w:highlight w:val="yellow"/>
        </w:rPr>
        <w:sectPr w:rsidR="00AB5AD0" w:rsidSect="00AB5AD0">
          <w:pgSz w:w="16838" w:h="11906" w:orient="landscape"/>
          <w:pgMar w:top="1276" w:right="1440" w:bottom="1440" w:left="1440" w:header="709" w:footer="255" w:gutter="0"/>
          <w:pgNumType w:start="0"/>
          <w:cols w:space="708"/>
          <w:titlePg/>
          <w:docGrid w:linePitch="360"/>
        </w:sectPr>
      </w:pPr>
      <w:r>
        <w:rPr>
          <w:highlight w:val="yellow"/>
        </w:rPr>
        <w:lastRenderedPageBreak/>
        <w:br w:type="page"/>
      </w:r>
    </w:p>
    <w:p w14:paraId="37869F1E" w14:textId="5AACCC20" w:rsidR="002174C5" w:rsidRPr="00BE132A" w:rsidRDefault="002174C5" w:rsidP="00BB5171">
      <w:pPr>
        <w:pStyle w:val="Heading2"/>
        <w:rPr>
          <w:b/>
          <w:bCs/>
        </w:rPr>
      </w:pPr>
      <w:bookmarkStart w:id="17" w:name="_Toc16799000"/>
      <w:r w:rsidRPr="00BE132A">
        <w:rPr>
          <w:b/>
          <w:bCs/>
        </w:rPr>
        <w:lastRenderedPageBreak/>
        <w:t>Roles</w:t>
      </w:r>
      <w:bookmarkEnd w:id="17"/>
      <w:r w:rsidR="00BE132A">
        <w:rPr>
          <w:b/>
          <w:bCs/>
        </w:rPr>
        <w:br/>
      </w:r>
    </w:p>
    <w:p w14:paraId="1E65A0DC" w14:textId="77777777" w:rsidR="00766D91" w:rsidRPr="00766D91" w:rsidRDefault="00766D91" w:rsidP="00766D91">
      <w:pPr>
        <w:rPr>
          <w:b/>
          <w:bCs/>
        </w:rPr>
      </w:pPr>
      <w:r w:rsidRPr="00766D91">
        <w:rPr>
          <w:b/>
          <w:bCs/>
        </w:rPr>
        <w:t xml:space="preserve">User Interface Designer </w:t>
      </w:r>
    </w:p>
    <w:p w14:paraId="3BD8EC37" w14:textId="77777777" w:rsidR="00766D91" w:rsidRDefault="00766D91" w:rsidP="00766D91">
      <w:r>
        <w:t>A User Interface Designer is required to develop the applications user interface to ensure maximum usability and optimise user experience.</w:t>
      </w:r>
    </w:p>
    <w:p w14:paraId="0BEAE116" w14:textId="77777777" w:rsidR="00766D91" w:rsidRPr="00766D91" w:rsidRDefault="00766D91" w:rsidP="00766D91">
      <w:pPr>
        <w:rPr>
          <w:b/>
          <w:bCs/>
        </w:rPr>
      </w:pPr>
      <w:r w:rsidRPr="00766D91">
        <w:rPr>
          <w:b/>
          <w:bCs/>
        </w:rPr>
        <w:t>Graphic Artist/Designer</w:t>
      </w:r>
    </w:p>
    <w:p w14:paraId="4CC9BA12" w14:textId="77777777" w:rsidR="00766D91" w:rsidRDefault="00766D91" w:rsidP="00766D91">
      <w:r>
        <w:t>A graphic artist will be required to design all logos, advertising and marketing material, as well as the apps design.</w:t>
      </w:r>
    </w:p>
    <w:p w14:paraId="71F41D67" w14:textId="77777777" w:rsidR="00766D91" w:rsidRPr="00766D91" w:rsidRDefault="00766D91" w:rsidP="00766D91">
      <w:pPr>
        <w:rPr>
          <w:b/>
          <w:bCs/>
        </w:rPr>
      </w:pPr>
      <w:r w:rsidRPr="00766D91">
        <w:rPr>
          <w:b/>
          <w:bCs/>
        </w:rPr>
        <w:t>Lead App Developer</w:t>
      </w:r>
    </w:p>
    <w:p w14:paraId="3D18E298" w14:textId="77777777" w:rsidR="00766D91" w:rsidRDefault="00766D91" w:rsidP="00766D91">
      <w:r>
        <w:t>The lead app developer would be responsible for directing the development team in design, development, coding, testing and debugging. They would also coordinate the development schedules and ensure effective communication between team members and other non-IT departments. They would also provide feedback and suggestions for process and product improvement as a technical adviser.</w:t>
      </w:r>
    </w:p>
    <w:p w14:paraId="7EB9A387" w14:textId="77777777" w:rsidR="00766D91" w:rsidRPr="00766D91" w:rsidRDefault="00766D91" w:rsidP="00766D91">
      <w:pPr>
        <w:rPr>
          <w:b/>
          <w:bCs/>
        </w:rPr>
      </w:pPr>
      <w:r w:rsidRPr="00766D91">
        <w:rPr>
          <w:b/>
          <w:bCs/>
        </w:rPr>
        <w:t>Programmer</w:t>
      </w:r>
    </w:p>
    <w:p w14:paraId="32C368BB" w14:textId="77777777" w:rsidR="00766D91" w:rsidRDefault="00766D91" w:rsidP="00766D91">
      <w:r>
        <w:t>The programmer will design and develop all the backend coding for the application, working closely with the user interface designer and other team members to ensure all aspects work cohesively together.</w:t>
      </w:r>
    </w:p>
    <w:p w14:paraId="0D959CFD" w14:textId="77777777" w:rsidR="00766D91" w:rsidRPr="00766D91" w:rsidRDefault="00766D91" w:rsidP="00766D91">
      <w:pPr>
        <w:rPr>
          <w:b/>
          <w:bCs/>
        </w:rPr>
      </w:pPr>
      <w:r w:rsidRPr="00766D91">
        <w:rPr>
          <w:b/>
          <w:bCs/>
        </w:rPr>
        <w:t xml:space="preserve">Nutritionist </w:t>
      </w:r>
    </w:p>
    <w:p w14:paraId="3FB43B3A" w14:textId="77777777" w:rsidR="00766D91" w:rsidRDefault="00766D91" w:rsidP="00766D91">
      <w:r>
        <w:t xml:space="preserve">Provide advice on all the possible dietary and allergen preferences that will need to be within </w:t>
      </w:r>
      <w:proofErr w:type="gramStart"/>
      <w:r>
        <w:t>the  selection</w:t>
      </w:r>
      <w:proofErr w:type="gramEnd"/>
      <w:r>
        <w:t xml:space="preserve"> options e.g., </w:t>
      </w:r>
    </w:p>
    <w:p w14:paraId="0050E515" w14:textId="77777777" w:rsidR="00766D91" w:rsidRDefault="00766D91" w:rsidP="00766D91">
      <w:r>
        <w:t xml:space="preserve">Dietary: Heart-smart, vegetarian, vegan, paleo, low-carb, blood-type, Diabetes Friendly </w:t>
      </w:r>
    </w:p>
    <w:p w14:paraId="3A711545" w14:textId="77777777" w:rsidR="00766D91" w:rsidRDefault="00766D91" w:rsidP="00766D91">
      <w:r>
        <w:t xml:space="preserve">Allergen: Wheat, gluten, dairy, fish, shellfish, nuts, eggs, </w:t>
      </w:r>
    </w:p>
    <w:p w14:paraId="1F49CC37" w14:textId="77777777" w:rsidR="00766D91" w:rsidRDefault="00766D91" w:rsidP="00766D91">
      <w:r>
        <w:t>Research upcoming diet trends to ensure a competitive advantage over potential competitors in the same space for example: Paleo, Atkins/low carb – when these diets first became popular.</w:t>
      </w:r>
    </w:p>
    <w:p w14:paraId="6D2C1B2A" w14:textId="77777777" w:rsidR="00766D91" w:rsidRPr="00766D91" w:rsidRDefault="00766D91" w:rsidP="00766D91">
      <w:pPr>
        <w:rPr>
          <w:b/>
          <w:bCs/>
        </w:rPr>
      </w:pPr>
      <w:r w:rsidRPr="00766D91">
        <w:rPr>
          <w:b/>
          <w:bCs/>
        </w:rPr>
        <w:t>Celebrity Chef / Endorser</w:t>
      </w:r>
    </w:p>
    <w:p w14:paraId="501B1B82" w14:textId="77777777" w:rsidR="00766D91" w:rsidRDefault="00766D91" w:rsidP="00766D91">
      <w:r>
        <w:t xml:space="preserve">To not only aid in overall brand awareness and promotion, but to also create a ‘recipe of the week’ and/or provide weekly cooking tips and hints, as well as a weekly video to keep users engaged with the brand – even when they may not need it. </w:t>
      </w:r>
    </w:p>
    <w:p w14:paraId="3AFB30CE" w14:textId="77777777" w:rsidR="00766D91" w:rsidRPr="00766D91" w:rsidRDefault="00766D91" w:rsidP="00766D91">
      <w:pPr>
        <w:rPr>
          <w:b/>
          <w:bCs/>
        </w:rPr>
      </w:pPr>
      <w:r w:rsidRPr="00766D91">
        <w:rPr>
          <w:b/>
          <w:bCs/>
        </w:rPr>
        <w:t>Marketing Manager</w:t>
      </w:r>
    </w:p>
    <w:p w14:paraId="01B57C2F" w14:textId="7F5B92D3" w:rsidR="00766D91" w:rsidRPr="005D10F3" w:rsidRDefault="00766D91" w:rsidP="00766D91">
      <w:r>
        <w:t>Design and Develop the Marketing Plan and advertising strategy for the company as well as implement such plans.</w:t>
      </w:r>
    </w:p>
    <w:p w14:paraId="0715BCA3" w14:textId="04490E47" w:rsidR="00766D91" w:rsidRPr="00766D91" w:rsidRDefault="00766D91" w:rsidP="00766D91">
      <w:pPr>
        <w:rPr>
          <w:b/>
          <w:bCs/>
        </w:rPr>
      </w:pPr>
      <w:r w:rsidRPr="00766D91">
        <w:rPr>
          <w:b/>
          <w:bCs/>
        </w:rPr>
        <w:t xml:space="preserve">Strategy Manager </w:t>
      </w:r>
    </w:p>
    <w:p w14:paraId="67F27A66" w14:textId="77777777" w:rsidR="00766D91" w:rsidRDefault="00766D91" w:rsidP="00766D91">
      <w:r>
        <w:t>Develop and negotiate strategic alliances with recipe websites i.e., taste.com.au to be able to integrate and pull recipes from their site.</w:t>
      </w:r>
    </w:p>
    <w:p w14:paraId="5C4E9C4E" w14:textId="77777777" w:rsidR="00766D91" w:rsidRDefault="00766D91" w:rsidP="00766D91">
      <w:r>
        <w:t xml:space="preserve">Develop and negotiate terms and contracts with celebrity </w:t>
      </w:r>
      <w:proofErr w:type="spellStart"/>
      <w:r>
        <w:t>chef’s</w:t>
      </w:r>
      <w:proofErr w:type="spellEnd"/>
      <w:r>
        <w:t xml:space="preserve"> and endorsers.</w:t>
      </w:r>
    </w:p>
    <w:p w14:paraId="4ECF42D6" w14:textId="77777777" w:rsidR="00766D91" w:rsidRDefault="00766D91" w:rsidP="00766D91">
      <w:r>
        <w:lastRenderedPageBreak/>
        <w:t>Develop and negotiate terms and contracts with televised cooking shows to maximise exposure through above the line marketing methods.</w:t>
      </w:r>
    </w:p>
    <w:p w14:paraId="66A718CA" w14:textId="420C2BCC" w:rsidR="00BB5171" w:rsidRDefault="00766D91" w:rsidP="00766D91">
      <w:r>
        <w:t>Develop and negotiate strategic alliances with government bodies and health organisations, i.e., Heart Foundation, Diabetes, Department of Health.</w:t>
      </w:r>
      <w:r w:rsidR="00BB5171">
        <w:br/>
      </w:r>
    </w:p>
    <w:p w14:paraId="7651FC51" w14:textId="09997736" w:rsidR="002174C5" w:rsidRPr="00BE132A" w:rsidRDefault="002174C5" w:rsidP="00BB5171">
      <w:pPr>
        <w:pStyle w:val="Heading2"/>
        <w:rPr>
          <w:b/>
          <w:bCs/>
        </w:rPr>
      </w:pPr>
      <w:bookmarkStart w:id="18" w:name="_Toc16799001"/>
      <w:r w:rsidRPr="00BE132A">
        <w:rPr>
          <w:b/>
          <w:bCs/>
        </w:rPr>
        <w:t>Scope &amp; Limits</w:t>
      </w:r>
      <w:bookmarkEnd w:id="18"/>
    </w:p>
    <w:p w14:paraId="28B36D67" w14:textId="77777777" w:rsidR="00166891" w:rsidRDefault="00166891" w:rsidP="00166891">
      <w:r>
        <w:t>For initial release of our application, basic core functions need to be working;</w:t>
      </w:r>
    </w:p>
    <w:p w14:paraId="0678C4D0" w14:textId="37818AD9" w:rsidR="00166891" w:rsidRDefault="00166891" w:rsidP="00166891">
      <w:pPr>
        <w:pStyle w:val="ListParagraph"/>
        <w:numPr>
          <w:ilvl w:val="0"/>
          <w:numId w:val="1"/>
        </w:numPr>
      </w:pPr>
      <w:r>
        <w:t>Integration with a repository of recipes</w:t>
      </w:r>
    </w:p>
    <w:p w14:paraId="62232279" w14:textId="4FDFFCD8" w:rsidR="00166891" w:rsidRDefault="00166891" w:rsidP="00166891">
      <w:pPr>
        <w:pStyle w:val="ListParagraph"/>
        <w:numPr>
          <w:ilvl w:val="0"/>
          <w:numId w:val="1"/>
        </w:numPr>
      </w:pPr>
      <w:r>
        <w:t>Ability for user to enter/scan ingredients to the app</w:t>
      </w:r>
    </w:p>
    <w:p w14:paraId="78EE5DA9" w14:textId="41360163" w:rsidR="00166891" w:rsidRDefault="00166891" w:rsidP="00166891">
      <w:pPr>
        <w:pStyle w:val="ListParagraph"/>
        <w:numPr>
          <w:ilvl w:val="0"/>
          <w:numId w:val="1"/>
        </w:numPr>
      </w:pPr>
      <w:r>
        <w:t>Automatic search function based on available ingredients and user preferences</w:t>
      </w:r>
    </w:p>
    <w:p w14:paraId="6B8C1733" w14:textId="77777777" w:rsidR="00166891" w:rsidRDefault="00166891" w:rsidP="00166891">
      <w:r>
        <w:t xml:space="preserve">The core functions also allow for better overall usability, especially on the Android platform. Given the number of devices and Android version currently in use, it will be difficult to create an App that useable across all devices with all functions. So, to increase the prospective audience, having a “base” model of the application with a more limited functionality given potential hardware limitations of the user's device, along with the “deluxe” version with all features included for newer and more advanced hardware/software is advantageous. </w:t>
      </w:r>
    </w:p>
    <w:p w14:paraId="7862F4A3" w14:textId="77777777" w:rsidR="00166891" w:rsidRDefault="00166891" w:rsidP="00166891">
      <w:r>
        <w:t>Updates to be pushed out soon after release would include ingredient detection using Image-Recognition, allowing the user to point their camera at the fridge to add ingredients to their app. Currently this technology is still in development by other companies and we would need to wait/work with them in order to implement it within our app.</w:t>
      </w:r>
    </w:p>
    <w:p w14:paraId="04C4BE8C" w14:textId="7C6511A5" w:rsidR="002174C5" w:rsidRDefault="00166891" w:rsidP="00166891">
      <w:r>
        <w:t xml:space="preserve">Another potential limiting factor would be the willingness of other companies to work with us. Partnering with a company like Taste.com would give us access to a wide range of recipes as well as a direct path to grocery stores with their link to Coles for ingredients. This link could allow the eventual implementation of </w:t>
      </w:r>
      <w:proofErr w:type="gramStart"/>
      <w:r>
        <w:t>a</w:t>
      </w:r>
      <w:proofErr w:type="gramEnd"/>
      <w:r>
        <w:t xml:space="preserve"> auto ordering system for groceries needed for recipes as directed by the user.</w:t>
      </w:r>
      <w:r w:rsidR="00BB5171">
        <w:br/>
      </w:r>
    </w:p>
    <w:p w14:paraId="3411D9A2" w14:textId="3D9BA3D7" w:rsidR="002174C5" w:rsidRPr="00BE132A" w:rsidRDefault="002174C5" w:rsidP="00BB5171">
      <w:pPr>
        <w:pStyle w:val="Heading2"/>
        <w:rPr>
          <w:b/>
          <w:bCs/>
        </w:rPr>
      </w:pPr>
      <w:bookmarkStart w:id="19" w:name="_Toc16799002"/>
      <w:r w:rsidRPr="00BE132A">
        <w:rPr>
          <w:b/>
          <w:bCs/>
        </w:rPr>
        <w:t>Tools &amp; Technologies</w:t>
      </w:r>
      <w:bookmarkEnd w:id="19"/>
    </w:p>
    <w:p w14:paraId="6B2FE2E3" w14:textId="6395943F" w:rsidR="00166891" w:rsidRPr="00BB5171" w:rsidRDefault="00BB5171" w:rsidP="00166891">
      <w:pPr>
        <w:rPr>
          <w:b/>
          <w:bCs/>
        </w:rPr>
      </w:pPr>
      <w:r>
        <w:br/>
      </w:r>
      <w:r w:rsidR="00166891" w:rsidRPr="00BB5171">
        <w:rPr>
          <w:b/>
          <w:bCs/>
        </w:rPr>
        <w:t>Hardware and software requirements:</w:t>
      </w:r>
    </w:p>
    <w:p w14:paraId="7533C592" w14:textId="27200DA9" w:rsidR="002174C5" w:rsidRDefault="00166891" w:rsidP="00166891">
      <w:r>
        <w:t xml:space="preserve">Desktop or laptop computer with mid to high level components. For computers used by coders, a dedicated graphics card is not required. A fast CPU, i5/i7 or </w:t>
      </w:r>
      <w:proofErr w:type="spellStart"/>
      <w:r>
        <w:t>Ryzen</w:t>
      </w:r>
      <w:proofErr w:type="spellEnd"/>
      <w:r>
        <w:t xml:space="preserve"> 7/9, with at least 16gb RAM is preferable as the IDE can be system intensive at times. The Integrated Development Environments that will be used are Android Studio and SDK (Ver 3.4.2), which will run on Windows operating System, and </w:t>
      </w:r>
      <w:proofErr w:type="spellStart"/>
      <w:r>
        <w:t>Xcode</w:t>
      </w:r>
      <w:proofErr w:type="spellEnd"/>
      <w:r>
        <w:t xml:space="preserve"> for iOS development (Ver 10.3), which runs on macOS. To prevent the need for different operating systems within the organization, macOS will be run on a virtual machine using Oracle VM VirtualBox (</w:t>
      </w:r>
      <w:proofErr w:type="spellStart"/>
      <w:r>
        <w:t>ver</w:t>
      </w:r>
      <w:proofErr w:type="spellEnd"/>
      <w:r>
        <w:t xml:space="preserve"> 6.0). This software is free to use, even the enterprise edition. Version control will be handled by GitHub, with both IDEs able to interact directly with Git repositories, with a license fee per active user for enterprise use.</w:t>
      </w:r>
    </w:p>
    <w:p w14:paraId="5933B4D4" w14:textId="4C62E233" w:rsidR="002174C5" w:rsidRPr="00BE132A" w:rsidRDefault="002174C5" w:rsidP="00BB5171">
      <w:pPr>
        <w:pStyle w:val="Heading2"/>
        <w:rPr>
          <w:b/>
          <w:bCs/>
        </w:rPr>
      </w:pPr>
      <w:bookmarkStart w:id="20" w:name="_Toc16799003"/>
      <w:r w:rsidRPr="00BE132A">
        <w:rPr>
          <w:b/>
          <w:bCs/>
        </w:rPr>
        <w:t>Testing</w:t>
      </w:r>
      <w:bookmarkEnd w:id="20"/>
      <w:r w:rsidR="00BB5171" w:rsidRPr="00BE132A">
        <w:rPr>
          <w:b/>
          <w:bCs/>
        </w:rPr>
        <w:br/>
      </w:r>
    </w:p>
    <w:p w14:paraId="789D3B46" w14:textId="77777777" w:rsidR="00166891" w:rsidRDefault="00166891" w:rsidP="00166891">
      <w:r>
        <w:t xml:space="preserve">Both IDEs have built in emulators to ensure the application runs on the intended devices. This along with an invite/closed alpha/beta testing program will allows us to polish out as many bugs as possible before general release. The number of candidates for the alpha/beta program would be decided by the popularity of the product (when looking for testers) and the amount of staff able to process bug </w:t>
      </w:r>
      <w:r>
        <w:lastRenderedPageBreak/>
        <w:t>reports and user feedback. A manageable number, such as 50-100 users is probably well within the capabilities for our company.</w:t>
      </w:r>
    </w:p>
    <w:p w14:paraId="42F7F207" w14:textId="77777777" w:rsidR="00166891" w:rsidRDefault="00166891" w:rsidP="00214BF5">
      <w:r>
        <w:t>Test users would be chosen based on a few questions:</w:t>
      </w:r>
    </w:p>
    <w:p w14:paraId="3D0CCB4A" w14:textId="50AA68FB" w:rsidR="00166891" w:rsidRDefault="00166891" w:rsidP="00214BF5">
      <w:pPr>
        <w:pStyle w:val="ListParagraph"/>
        <w:numPr>
          <w:ilvl w:val="1"/>
          <w:numId w:val="2"/>
        </w:numPr>
      </w:pPr>
      <w:r>
        <w:t>Age range</w:t>
      </w:r>
    </w:p>
    <w:p w14:paraId="2EDF9A12" w14:textId="7567E914" w:rsidR="00166891" w:rsidRDefault="00166891" w:rsidP="00214BF5">
      <w:pPr>
        <w:pStyle w:val="ListParagraph"/>
        <w:numPr>
          <w:ilvl w:val="1"/>
          <w:numId w:val="2"/>
        </w:numPr>
      </w:pPr>
      <w:r>
        <w:t>Live alone or in a family/group situation.</w:t>
      </w:r>
    </w:p>
    <w:p w14:paraId="53266341" w14:textId="374E1E87" w:rsidR="00166891" w:rsidRDefault="00166891" w:rsidP="00214BF5">
      <w:pPr>
        <w:pStyle w:val="ListParagraph"/>
        <w:numPr>
          <w:ilvl w:val="1"/>
          <w:numId w:val="2"/>
        </w:numPr>
      </w:pPr>
      <w:r>
        <w:t>Current device in use</w:t>
      </w:r>
    </w:p>
    <w:p w14:paraId="02BA8FBB" w14:textId="1E75843B" w:rsidR="00166891" w:rsidRDefault="00166891" w:rsidP="00214BF5">
      <w:pPr>
        <w:pStyle w:val="ListParagraph"/>
        <w:numPr>
          <w:ilvl w:val="1"/>
          <w:numId w:val="2"/>
        </w:numPr>
      </w:pPr>
      <w:r>
        <w:t>If they cook enough times in a week.</w:t>
      </w:r>
    </w:p>
    <w:p w14:paraId="4A28A79D" w14:textId="206D82FD" w:rsidR="00166891" w:rsidRDefault="00166891" w:rsidP="00214BF5">
      <w:pPr>
        <w:pStyle w:val="ListParagraph"/>
        <w:numPr>
          <w:ilvl w:val="1"/>
          <w:numId w:val="2"/>
        </w:numPr>
      </w:pPr>
      <w:r>
        <w:t>Technical/computer knowledge</w:t>
      </w:r>
    </w:p>
    <w:p w14:paraId="4B8A282C" w14:textId="024419B8" w:rsidR="002174C5" w:rsidRDefault="00166891" w:rsidP="00166891">
      <w:r>
        <w:t xml:space="preserve">This will allow us to gather feedback from a large variety of the population, </w:t>
      </w:r>
      <w:r w:rsidR="00C57EFA">
        <w:t>we’ve</w:t>
      </w:r>
      <w:r>
        <w:t xml:space="preserve"> left gender out as a question to avoid SJW numpties and the “REEEEEEES” it would result in.</w:t>
      </w:r>
      <w:r w:rsidR="00BA3F56">
        <w:br/>
      </w:r>
    </w:p>
    <w:p w14:paraId="7B010573" w14:textId="50E3EC2D" w:rsidR="002174C5" w:rsidRPr="00BE132A" w:rsidRDefault="002174C5" w:rsidP="00BB5171">
      <w:pPr>
        <w:pStyle w:val="Heading2"/>
        <w:rPr>
          <w:b/>
          <w:bCs/>
        </w:rPr>
      </w:pPr>
      <w:bookmarkStart w:id="21" w:name="_Toc16799004"/>
      <w:r w:rsidRPr="00BE132A">
        <w:rPr>
          <w:b/>
          <w:bCs/>
          <w:highlight w:val="yellow"/>
        </w:rPr>
        <w:t>Timeframe</w:t>
      </w:r>
      <w:bookmarkEnd w:id="21"/>
    </w:p>
    <w:p w14:paraId="14E6FEA3" w14:textId="40BAA692" w:rsidR="002174C5" w:rsidRDefault="002174C5" w:rsidP="002174C5"/>
    <w:p w14:paraId="5395116B" w14:textId="18CA22AB" w:rsidR="00214BF5" w:rsidRDefault="00214BF5" w:rsidP="002174C5"/>
    <w:p w14:paraId="1DA0CA12" w14:textId="3C74E71C" w:rsidR="00214BF5" w:rsidRDefault="00214BF5" w:rsidP="002174C5"/>
    <w:p w14:paraId="6BD2FD74" w14:textId="77777777" w:rsidR="00214BF5" w:rsidRDefault="00214BF5" w:rsidP="002174C5"/>
    <w:p w14:paraId="59A0515A" w14:textId="77777777" w:rsidR="009504D2" w:rsidRDefault="009504D2">
      <w:pPr>
        <w:rPr>
          <w:rFonts w:asciiTheme="majorHAnsi" w:eastAsiaTheme="majorEastAsia" w:hAnsiTheme="majorHAnsi" w:cstheme="majorBidi"/>
          <w:b/>
          <w:bCs/>
          <w:color w:val="2F5496" w:themeColor="accent1" w:themeShade="BF"/>
          <w:sz w:val="26"/>
          <w:szCs w:val="26"/>
        </w:rPr>
      </w:pPr>
      <w:r>
        <w:rPr>
          <w:b/>
          <w:bCs/>
        </w:rPr>
        <w:br w:type="page"/>
      </w:r>
    </w:p>
    <w:p w14:paraId="6FF0FE57" w14:textId="2B93A150" w:rsidR="002174C5" w:rsidRPr="00BE132A" w:rsidRDefault="002174C5" w:rsidP="00BB5171">
      <w:pPr>
        <w:pStyle w:val="Heading2"/>
        <w:rPr>
          <w:b/>
          <w:bCs/>
        </w:rPr>
      </w:pPr>
      <w:bookmarkStart w:id="22" w:name="_Toc16799005"/>
      <w:r w:rsidRPr="00BE132A">
        <w:rPr>
          <w:b/>
          <w:bCs/>
        </w:rPr>
        <w:lastRenderedPageBreak/>
        <w:t>Risks</w:t>
      </w:r>
      <w:bookmarkEnd w:id="22"/>
    </w:p>
    <w:p w14:paraId="0AD94A13" w14:textId="765DDAFC" w:rsidR="0044124D" w:rsidRPr="00165A7E" w:rsidRDefault="009504D2" w:rsidP="0044124D">
      <w:pPr>
        <w:rPr>
          <w:b/>
          <w:bCs/>
          <w:sz w:val="24"/>
          <w:szCs w:val="24"/>
        </w:rPr>
      </w:pPr>
      <w:r>
        <w:rPr>
          <w:b/>
          <w:bCs/>
          <w:sz w:val="24"/>
          <w:szCs w:val="24"/>
        </w:rPr>
        <w:br/>
      </w:r>
      <w:r w:rsidR="0044124D">
        <w:rPr>
          <w:b/>
          <w:bCs/>
          <w:sz w:val="24"/>
          <w:szCs w:val="24"/>
        </w:rPr>
        <w:t>Overview</w:t>
      </w:r>
    </w:p>
    <w:p w14:paraId="4CFB6A1B" w14:textId="77777777" w:rsidR="0044124D" w:rsidRDefault="0044124D" w:rsidP="0044124D">
      <w:pPr>
        <w:pStyle w:val="ListParagraph"/>
        <w:numPr>
          <w:ilvl w:val="0"/>
          <w:numId w:val="7"/>
        </w:numPr>
      </w:pPr>
      <w:r>
        <w:t>Practicality</w:t>
      </w:r>
    </w:p>
    <w:p w14:paraId="64227848" w14:textId="77777777" w:rsidR="0044124D" w:rsidRDefault="0044124D" w:rsidP="0044124D">
      <w:pPr>
        <w:pStyle w:val="ListParagraph"/>
        <w:numPr>
          <w:ilvl w:val="0"/>
          <w:numId w:val="7"/>
        </w:numPr>
      </w:pPr>
      <w:r>
        <w:t>Intellectual Property</w:t>
      </w:r>
    </w:p>
    <w:p w14:paraId="196D4045" w14:textId="77777777" w:rsidR="0044124D" w:rsidRDefault="0044124D" w:rsidP="0044124D">
      <w:pPr>
        <w:pStyle w:val="ListParagraph"/>
        <w:numPr>
          <w:ilvl w:val="0"/>
          <w:numId w:val="7"/>
        </w:numPr>
      </w:pPr>
      <w:r>
        <w:t xml:space="preserve">Application Limitations </w:t>
      </w:r>
    </w:p>
    <w:p w14:paraId="0F474FF1" w14:textId="77777777" w:rsidR="0044124D" w:rsidRPr="003B7EDA" w:rsidRDefault="0044124D" w:rsidP="0044124D">
      <w:pPr>
        <w:pStyle w:val="ListParagraph"/>
        <w:numPr>
          <w:ilvl w:val="0"/>
          <w:numId w:val="7"/>
        </w:numPr>
      </w:pPr>
      <w:r>
        <w:t>Business Partnerships</w:t>
      </w:r>
    </w:p>
    <w:p w14:paraId="3DD27EDB" w14:textId="77777777" w:rsidR="0044124D" w:rsidRDefault="0044124D" w:rsidP="0044124D">
      <w:pPr>
        <w:rPr>
          <w:b/>
          <w:bCs/>
        </w:rPr>
      </w:pPr>
      <w:r>
        <w:rPr>
          <w:b/>
          <w:bCs/>
        </w:rPr>
        <w:t>Practicality</w:t>
      </w:r>
    </w:p>
    <w:p w14:paraId="4F597B23" w14:textId="77777777" w:rsidR="0044124D" w:rsidRDefault="0044124D" w:rsidP="0044124D">
      <w:r>
        <w:t xml:space="preserve">The app’s utility comes from its ability to photograph the contents of a user’s fridge and then proceeding to generate recipes based on the ingredients available. Therefore, the photographing function must be very accurate and technically sophisticated to yield the most relevant results. However, the app may not be able to correctly identify ingredients if the fridge is packed: some ingredients may be partially or completely hidden from the camera’s shot. The exclusion of a certain ingredient can dampen the user’s experience. </w:t>
      </w:r>
    </w:p>
    <w:p w14:paraId="36D5D6EA" w14:textId="77777777" w:rsidR="0044124D" w:rsidRPr="003B7EDA" w:rsidRDefault="0044124D" w:rsidP="0044124D">
      <w:r w:rsidRPr="003B7EDA">
        <w:t>Solution</w:t>
      </w:r>
    </w:p>
    <w:p w14:paraId="44A2A9BF" w14:textId="77777777" w:rsidR="0044124D" w:rsidRPr="003B7EDA" w:rsidRDefault="0044124D" w:rsidP="0044124D">
      <w:r>
        <w:t xml:space="preserve">A simple but laborious solution would require the user to lay out the contents of their fridge, but this will be greatly inconvenient and contradicts the underlying principles of the app’s simplicity and convenience. </w:t>
      </w:r>
    </w:p>
    <w:p w14:paraId="2F56DCF4" w14:textId="77777777" w:rsidR="0044124D" w:rsidRDefault="0044124D" w:rsidP="0044124D">
      <w:pPr>
        <w:rPr>
          <w:b/>
          <w:bCs/>
        </w:rPr>
      </w:pPr>
      <w:r>
        <w:rPr>
          <w:b/>
          <w:bCs/>
        </w:rPr>
        <w:t>Intellectual Property</w:t>
      </w:r>
    </w:p>
    <w:p w14:paraId="32674AF1" w14:textId="77777777" w:rsidR="0044124D" w:rsidRDefault="0044124D" w:rsidP="0044124D">
      <w:r>
        <w:t xml:space="preserve">Numerous nutritionists, chefs, and other users contribute to the app’s essential database of recipes but involving so many different parties can potentially have intellectual property issues. For instance, the similarity between two recipes can cause some friction between users, or even a user and a non-user, each claiming their personal ownership of that recipe. The app currently does not have a verification function to certify the originality of a user’s recipe and consequently does not address this issue. </w:t>
      </w:r>
    </w:p>
    <w:p w14:paraId="3FB2D246" w14:textId="77777777" w:rsidR="0044124D" w:rsidRDefault="0044124D" w:rsidP="0044124D">
      <w:r>
        <w:t xml:space="preserve">Additionally, the global outreach of the app can also bring forth some legal complications because some countries will have different intellectual property laws. Some may suggest the reliance on the interpretations of international law, but the enforcement of it could be quite limited. </w:t>
      </w:r>
    </w:p>
    <w:p w14:paraId="4A398F49" w14:textId="77777777" w:rsidR="0044124D" w:rsidRDefault="0044124D" w:rsidP="0044124D">
      <w:pPr>
        <w:rPr>
          <w:i/>
          <w:iCs/>
        </w:rPr>
      </w:pPr>
      <w:r>
        <w:rPr>
          <w:i/>
          <w:iCs/>
        </w:rPr>
        <w:t>Solution</w:t>
      </w:r>
    </w:p>
    <w:p w14:paraId="1D3AC4C7" w14:textId="77777777" w:rsidR="0044124D" w:rsidRDefault="0044124D" w:rsidP="0044124D">
      <w:r>
        <w:t xml:space="preserve">The development team will need to create a function for the app to verify the originality of a user’s recipe. </w:t>
      </w:r>
    </w:p>
    <w:p w14:paraId="729BD74A" w14:textId="77777777" w:rsidR="0044124D" w:rsidRDefault="0044124D" w:rsidP="0044124D">
      <w:pPr>
        <w:rPr>
          <w:b/>
          <w:bCs/>
        </w:rPr>
      </w:pPr>
      <w:r>
        <w:rPr>
          <w:b/>
          <w:bCs/>
        </w:rPr>
        <w:t>Application Limitations</w:t>
      </w:r>
    </w:p>
    <w:p w14:paraId="5F9F1948" w14:textId="77777777" w:rsidR="0044124D" w:rsidRDefault="0044124D" w:rsidP="0044124D">
      <w:r>
        <w:t xml:space="preserve">Some limitations of the app could be present in the form of limited recipe range and variety. Since the app will primarily rely on short descriptions and video explanations, the complexity of a recipe can only match a beginner cook’s ability to follow it. Many of the users will most likely be beginner to intermediate level cooks and may lack the fundamental culinary skills necessary to perform some steps of the recipe.  </w:t>
      </w:r>
    </w:p>
    <w:p w14:paraId="3C00C3D9" w14:textId="77777777" w:rsidR="00BB64F8" w:rsidRDefault="00BB64F8">
      <w:pPr>
        <w:rPr>
          <w:i/>
          <w:iCs/>
        </w:rPr>
      </w:pPr>
      <w:r>
        <w:rPr>
          <w:i/>
          <w:iCs/>
        </w:rPr>
        <w:br w:type="page"/>
      </w:r>
    </w:p>
    <w:p w14:paraId="7599D278" w14:textId="4329F74B" w:rsidR="0044124D" w:rsidRDefault="0044124D" w:rsidP="0044124D">
      <w:pPr>
        <w:rPr>
          <w:i/>
          <w:iCs/>
        </w:rPr>
      </w:pPr>
      <w:r>
        <w:rPr>
          <w:i/>
          <w:iCs/>
        </w:rPr>
        <w:lastRenderedPageBreak/>
        <w:t>Solution</w:t>
      </w:r>
    </w:p>
    <w:p w14:paraId="292C3457" w14:textId="77777777" w:rsidR="0044124D" w:rsidRDefault="0044124D" w:rsidP="0044124D">
      <w:r>
        <w:t xml:space="preserve">A system of different cooking levels can be introduced. The levels of beginner, intermediate, and advanced can open a whole new range of recipes, so highly skilled cooks can also enjoy the same benefits as those of beginners. </w:t>
      </w:r>
    </w:p>
    <w:p w14:paraId="1FE0B311" w14:textId="77777777" w:rsidR="0044124D" w:rsidRDefault="0044124D" w:rsidP="0044124D">
      <w:pPr>
        <w:rPr>
          <w:b/>
          <w:bCs/>
        </w:rPr>
      </w:pPr>
      <w:r>
        <w:rPr>
          <w:b/>
          <w:bCs/>
        </w:rPr>
        <w:t>Business Partnerships</w:t>
      </w:r>
    </w:p>
    <w:p w14:paraId="0A425544" w14:textId="77777777" w:rsidR="0044124D" w:rsidRDefault="0044124D" w:rsidP="0044124D">
      <w:r>
        <w:t xml:space="preserve">The app’s close affiliation with large food retailers, such as Coles and Woolworths, presents a feature that enables the user to order the ingredients required for the desired recipe. Therefore, it is essential that the company successfully forms a strong and enduring partnership with a large food retailer. The failure to do this will greatly limit the convenience and ease-of-use of the app and may cost the app a portion of its userbase. </w:t>
      </w:r>
    </w:p>
    <w:p w14:paraId="2DCDCD1F" w14:textId="77777777" w:rsidR="0044124D" w:rsidRDefault="0044124D" w:rsidP="0044124D">
      <w:pPr>
        <w:rPr>
          <w:i/>
          <w:iCs/>
        </w:rPr>
      </w:pPr>
      <w:r>
        <w:rPr>
          <w:i/>
          <w:iCs/>
        </w:rPr>
        <w:t>Solution</w:t>
      </w:r>
    </w:p>
    <w:p w14:paraId="21863229" w14:textId="343F0239" w:rsidR="00BB5171" w:rsidRDefault="0044124D" w:rsidP="002174C5">
      <w:r>
        <w:t xml:space="preserve">The company’s management will need to negotiate a partnership with a large food retailer, presenting a convincing argument and profitable arrangement for both parties.  </w:t>
      </w:r>
      <w:r>
        <w:br/>
      </w:r>
    </w:p>
    <w:p w14:paraId="0323245D" w14:textId="7C91A7CE" w:rsidR="002174C5" w:rsidRPr="00BE132A" w:rsidRDefault="002174C5" w:rsidP="00BB5171">
      <w:pPr>
        <w:pStyle w:val="Heading2"/>
        <w:rPr>
          <w:b/>
          <w:bCs/>
        </w:rPr>
      </w:pPr>
      <w:bookmarkStart w:id="23" w:name="_Toc16799006"/>
      <w:r w:rsidRPr="00BE132A">
        <w:rPr>
          <w:b/>
          <w:bCs/>
        </w:rPr>
        <w:t>Group Processes &amp; Communications</w:t>
      </w:r>
      <w:bookmarkEnd w:id="23"/>
    </w:p>
    <w:p w14:paraId="78112553" w14:textId="60250AB2" w:rsidR="00166891" w:rsidRDefault="00BB5171" w:rsidP="00166891">
      <w:r>
        <w:br/>
      </w:r>
      <w:r w:rsidR="00166891">
        <w:t xml:space="preserve">In the current state of development, discovery meetings would be a regular occurrence, commonly these would take 20+ hours a week. Planning, discussions and ideas would need to be collected to work out what the estimated timeframe is and to delegate jobs to key members to work on. Most commonly these would be done in person or via video conferencing e.g. Skype Business or Microsoft Teams. </w:t>
      </w:r>
    </w:p>
    <w:p w14:paraId="44D1EC12" w14:textId="77777777" w:rsidR="00166891" w:rsidRDefault="00166891" w:rsidP="00166891">
      <w:r>
        <w:t xml:space="preserve">Once the project has been fleshed out and an understanding of what needs to be done is understood. Meetings would often become less frequent as the main idea is now in place and people are set to task. Weekly meetings for updates would normally be adequate with correspondence via email. In the programming stage toolbox/stand-up meetings are often held in the mornings to discuss what is being worked on by who and if any help is needed. This can also be done via messenger programs like Skype or Discord. </w:t>
      </w:r>
    </w:p>
    <w:p w14:paraId="2F751CEA" w14:textId="77777777" w:rsidR="00166891" w:rsidRPr="00166891" w:rsidRDefault="00166891" w:rsidP="00166891"/>
    <w:p w14:paraId="6E3D1F4E" w14:textId="39E6F5C9" w:rsidR="002174C5" w:rsidRDefault="002174C5" w:rsidP="002174C5"/>
    <w:p w14:paraId="6C7002FF" w14:textId="202FEED1" w:rsidR="002174C5" w:rsidRDefault="002174C5" w:rsidP="002174C5"/>
    <w:p w14:paraId="69E99D44" w14:textId="424335A2" w:rsidR="002174C5" w:rsidRDefault="002174C5" w:rsidP="002174C5"/>
    <w:p w14:paraId="276D7254" w14:textId="2CC7B844" w:rsidR="002174C5" w:rsidRDefault="002174C5" w:rsidP="002174C5"/>
    <w:p w14:paraId="017CFAE6" w14:textId="77777777" w:rsidR="007C5AEC" w:rsidRDefault="007C5AEC">
      <w:pPr>
        <w:rPr>
          <w:rFonts w:asciiTheme="majorHAnsi" w:eastAsiaTheme="majorEastAsia" w:hAnsiTheme="majorHAnsi" w:cstheme="majorBidi"/>
          <w:b/>
          <w:bCs/>
          <w:color w:val="2F5496" w:themeColor="accent1" w:themeShade="BF"/>
          <w:sz w:val="32"/>
          <w:szCs w:val="32"/>
        </w:rPr>
      </w:pPr>
      <w:r>
        <w:rPr>
          <w:b/>
          <w:bCs/>
        </w:rPr>
        <w:br w:type="page"/>
      </w:r>
    </w:p>
    <w:p w14:paraId="48632C9F" w14:textId="631D98D4" w:rsidR="00166891" w:rsidRPr="00166891" w:rsidRDefault="002174C5" w:rsidP="002174C5">
      <w:pPr>
        <w:pStyle w:val="Heading1"/>
        <w:pBdr>
          <w:bottom w:val="single" w:sz="4" w:space="1" w:color="auto"/>
        </w:pBdr>
        <w:rPr>
          <w:b/>
          <w:bCs/>
        </w:rPr>
      </w:pPr>
      <w:bookmarkStart w:id="24" w:name="_Toc16799007"/>
      <w:r w:rsidRPr="00766D91">
        <w:rPr>
          <w:b/>
          <w:bCs/>
        </w:rPr>
        <w:lastRenderedPageBreak/>
        <w:t>Skills &amp; Job</w:t>
      </w:r>
      <w:r w:rsidR="00766D91" w:rsidRPr="00766D91">
        <w:rPr>
          <w:b/>
          <w:bCs/>
        </w:rPr>
        <w:t xml:space="preserve"> – Position</w:t>
      </w:r>
      <w:r w:rsidR="00766D91">
        <w:rPr>
          <w:b/>
          <w:bCs/>
        </w:rPr>
        <w:t xml:space="preserve"> Descriptions</w:t>
      </w:r>
      <w:bookmarkEnd w:id="24"/>
    </w:p>
    <w:p w14:paraId="3C1B291D" w14:textId="3B51C924" w:rsidR="00766D91" w:rsidRPr="00BE132A" w:rsidRDefault="00766D91" w:rsidP="00766D91">
      <w:pPr>
        <w:pStyle w:val="Heading2"/>
        <w:rPr>
          <w:b/>
          <w:bCs/>
        </w:rPr>
      </w:pPr>
      <w:r>
        <w:br/>
      </w:r>
      <w:bookmarkStart w:id="25" w:name="_Toc16799008"/>
      <w:r w:rsidRPr="00BE132A">
        <w:rPr>
          <w:b/>
          <w:bCs/>
        </w:rPr>
        <w:t>Graphic Artist/Designer</w:t>
      </w:r>
      <w:bookmarkEnd w:id="25"/>
    </w:p>
    <w:p w14:paraId="79050DDB" w14:textId="195C4B05" w:rsidR="00766D91" w:rsidRDefault="00766D91" w:rsidP="00766D91">
      <w:pPr>
        <w:rPr>
          <w:b/>
        </w:rPr>
      </w:pPr>
      <w:r>
        <w:rPr>
          <w:b/>
        </w:rPr>
        <w:br/>
        <w:t>The Role:</w:t>
      </w:r>
    </w:p>
    <w:p w14:paraId="51F17FF8" w14:textId="77777777" w:rsidR="00766D91" w:rsidRDefault="00766D91" w:rsidP="00766D91">
      <w:r>
        <w:t xml:space="preserve">We are looking for a graphic designer to work closely with our marketing manager and lead app developer. You will creatively design the digital graphics specifically for the application as well as all other visual communications for marketing and advertising. </w:t>
      </w:r>
    </w:p>
    <w:p w14:paraId="38C73F36" w14:textId="77777777" w:rsidR="00766D91" w:rsidRDefault="00766D91" w:rsidP="00766D91">
      <w:r>
        <w:rPr>
          <w:b/>
        </w:rPr>
        <w:t>Minimum Qualification:</w:t>
      </w:r>
      <w:r>
        <w:t xml:space="preserve"> degree qualification with at least three years’ experience in a similar role.</w:t>
      </w:r>
    </w:p>
    <w:p w14:paraId="4ED0C698" w14:textId="77777777" w:rsidR="00766D91" w:rsidRDefault="00766D91" w:rsidP="00766D91">
      <w:pPr>
        <w:rPr>
          <w:b/>
        </w:rPr>
      </w:pPr>
      <w:r>
        <w:rPr>
          <w:b/>
        </w:rPr>
        <w:t>Duties and Responsibilities:</w:t>
      </w:r>
    </w:p>
    <w:p w14:paraId="3A5F961A" w14:textId="77777777" w:rsidR="00766D91" w:rsidRDefault="00766D91" w:rsidP="00766D91">
      <w:pPr>
        <w:pStyle w:val="ListParagraph"/>
        <w:numPr>
          <w:ilvl w:val="0"/>
          <w:numId w:val="3"/>
        </w:numPr>
        <w:spacing w:line="256" w:lineRule="auto"/>
      </w:pPr>
      <w:r>
        <w:t>Conceptualising and designing marketing collateral ensuring campaigns are executed across all channels.</w:t>
      </w:r>
    </w:p>
    <w:p w14:paraId="000E37F8" w14:textId="77777777" w:rsidR="00766D91" w:rsidRDefault="00766D91" w:rsidP="00766D91">
      <w:pPr>
        <w:pStyle w:val="ListParagraph"/>
        <w:numPr>
          <w:ilvl w:val="0"/>
          <w:numId w:val="3"/>
        </w:numPr>
        <w:spacing w:line="256" w:lineRule="auto"/>
      </w:pPr>
      <w:r>
        <w:t>Have exceptional creativity, innovation and imagination with a good eye for detail</w:t>
      </w:r>
    </w:p>
    <w:p w14:paraId="3C85D460" w14:textId="77777777" w:rsidR="00766D91" w:rsidRDefault="00766D91" w:rsidP="00766D91">
      <w:pPr>
        <w:pStyle w:val="ListParagraph"/>
        <w:numPr>
          <w:ilvl w:val="0"/>
          <w:numId w:val="3"/>
        </w:numPr>
        <w:spacing w:line="256" w:lineRule="auto"/>
      </w:pPr>
      <w:r>
        <w:t>Regularly meeting with key stakeholders and other departments to effectively interpret the concepts they want to communicate and note their requirements</w:t>
      </w:r>
    </w:p>
    <w:p w14:paraId="753131F4" w14:textId="77777777" w:rsidR="00766D91" w:rsidRDefault="00766D91" w:rsidP="00766D91">
      <w:pPr>
        <w:pStyle w:val="ListParagraph"/>
        <w:numPr>
          <w:ilvl w:val="0"/>
          <w:numId w:val="3"/>
        </w:numPr>
        <w:spacing w:line="256" w:lineRule="auto"/>
      </w:pPr>
      <w:r>
        <w:t xml:space="preserve">Preparing layouts and mock-ups of designs using illustration, text, photography, colour and </w:t>
      </w:r>
      <w:proofErr w:type="gramStart"/>
      <w:r>
        <w:t>computer generated</w:t>
      </w:r>
      <w:proofErr w:type="gramEnd"/>
      <w:r>
        <w:t xml:space="preserve"> imagery and animation, using computer software or have the ability to design by hand where necessary</w:t>
      </w:r>
    </w:p>
    <w:p w14:paraId="7B564543" w14:textId="77777777" w:rsidR="00766D91" w:rsidRPr="00BE132A" w:rsidRDefault="00766D91" w:rsidP="00766D91">
      <w:pPr>
        <w:rPr>
          <w:b/>
          <w:bCs/>
        </w:rPr>
      </w:pPr>
    </w:p>
    <w:p w14:paraId="37AC23A3" w14:textId="3F4023F2" w:rsidR="00766D91" w:rsidRPr="00BE132A" w:rsidRDefault="00766D91" w:rsidP="00766D91">
      <w:pPr>
        <w:pStyle w:val="Heading2"/>
        <w:rPr>
          <w:b/>
          <w:bCs/>
        </w:rPr>
      </w:pPr>
      <w:bookmarkStart w:id="26" w:name="_Toc16799009"/>
      <w:r w:rsidRPr="00BE132A">
        <w:rPr>
          <w:b/>
          <w:bCs/>
        </w:rPr>
        <w:t>Marketing Manager</w:t>
      </w:r>
      <w:bookmarkEnd w:id="26"/>
    </w:p>
    <w:p w14:paraId="61DFE746" w14:textId="465CAB7F" w:rsidR="00766D91" w:rsidRDefault="00766D91" w:rsidP="00766D91">
      <w:pPr>
        <w:rPr>
          <w:b/>
        </w:rPr>
      </w:pPr>
      <w:r>
        <w:rPr>
          <w:b/>
        </w:rPr>
        <w:br/>
        <w:t xml:space="preserve">The Role: </w:t>
      </w:r>
    </w:p>
    <w:p w14:paraId="65B85812" w14:textId="77777777" w:rsidR="00766D91" w:rsidRDefault="00766D91" w:rsidP="00766D91">
      <w:r>
        <w:t>We are looking for an experienced marketing manager to manage the day-to-day marketing activities of the organisation and the long-term marketing strategy for the company.</w:t>
      </w:r>
    </w:p>
    <w:p w14:paraId="6C179D1A" w14:textId="77777777" w:rsidR="00766D91" w:rsidRDefault="00766D91" w:rsidP="00766D91">
      <w:r>
        <w:rPr>
          <w:b/>
        </w:rPr>
        <w:t>Minimum Qualification:</w:t>
      </w:r>
      <w:r>
        <w:t xml:space="preserve"> </w:t>
      </w:r>
      <w:proofErr w:type="gramStart"/>
      <w:r>
        <w:t>Bachelor Degree in Marketing</w:t>
      </w:r>
      <w:proofErr w:type="gramEnd"/>
      <w:r>
        <w:t xml:space="preserve"> with previous experience in B2C tech/app consumer products.</w:t>
      </w:r>
    </w:p>
    <w:p w14:paraId="60F2E43B" w14:textId="77777777" w:rsidR="00766D91" w:rsidRDefault="00766D91" w:rsidP="00766D91">
      <w:pPr>
        <w:rPr>
          <w:b/>
        </w:rPr>
      </w:pPr>
      <w:r>
        <w:rPr>
          <w:b/>
        </w:rPr>
        <w:t>Duties and Responsibilities:</w:t>
      </w:r>
    </w:p>
    <w:p w14:paraId="612A99F3" w14:textId="77777777" w:rsidR="00766D91" w:rsidRDefault="00766D91" w:rsidP="00766D91">
      <w:pPr>
        <w:pStyle w:val="ListParagraph"/>
        <w:numPr>
          <w:ilvl w:val="0"/>
          <w:numId w:val="4"/>
        </w:numPr>
        <w:spacing w:line="256" w:lineRule="auto"/>
      </w:pPr>
      <w:r>
        <w:t>Managing all marketing for the company and activities within the marketing department</w:t>
      </w:r>
    </w:p>
    <w:p w14:paraId="3A60FC69" w14:textId="77777777" w:rsidR="00766D91" w:rsidRDefault="00766D91" w:rsidP="00766D91">
      <w:pPr>
        <w:pStyle w:val="ListParagraph"/>
        <w:numPr>
          <w:ilvl w:val="0"/>
          <w:numId w:val="4"/>
        </w:numPr>
        <w:spacing w:line="256" w:lineRule="auto"/>
      </w:pPr>
      <w:r>
        <w:t>Developing the marketing strategy for the company in line with company objectives</w:t>
      </w:r>
    </w:p>
    <w:p w14:paraId="35C008A9" w14:textId="77777777" w:rsidR="00766D91" w:rsidRDefault="00766D91" w:rsidP="00766D91">
      <w:pPr>
        <w:pStyle w:val="ListParagraph"/>
        <w:numPr>
          <w:ilvl w:val="0"/>
          <w:numId w:val="4"/>
        </w:numPr>
        <w:spacing w:line="256" w:lineRule="auto"/>
      </w:pPr>
      <w:r>
        <w:t>Coordinating marketing campaigns with sales activities</w:t>
      </w:r>
    </w:p>
    <w:p w14:paraId="2318FDEF" w14:textId="77777777" w:rsidR="00766D91" w:rsidRDefault="00766D91" w:rsidP="00766D91">
      <w:pPr>
        <w:pStyle w:val="ListParagraph"/>
        <w:numPr>
          <w:ilvl w:val="0"/>
          <w:numId w:val="4"/>
        </w:numPr>
        <w:spacing w:line="256" w:lineRule="auto"/>
      </w:pPr>
      <w:r>
        <w:t xml:space="preserve">Overseeing the </w:t>
      </w:r>
      <w:proofErr w:type="spellStart"/>
      <w:r>
        <w:t>companies</w:t>
      </w:r>
      <w:proofErr w:type="spellEnd"/>
      <w:r>
        <w:t xml:space="preserve"> marketing budget</w:t>
      </w:r>
    </w:p>
    <w:p w14:paraId="10D278B1" w14:textId="77777777" w:rsidR="00766D91" w:rsidRDefault="00766D91" w:rsidP="00766D91">
      <w:pPr>
        <w:pStyle w:val="ListParagraph"/>
        <w:numPr>
          <w:ilvl w:val="0"/>
          <w:numId w:val="4"/>
        </w:numPr>
        <w:spacing w:line="256" w:lineRule="auto"/>
      </w:pPr>
      <w:r>
        <w:t>Coordinating and organising the creation and publication of all marketing material in line with marketing plans</w:t>
      </w:r>
    </w:p>
    <w:p w14:paraId="756CE0FC" w14:textId="77777777" w:rsidR="00766D91" w:rsidRDefault="00766D91" w:rsidP="00766D91">
      <w:pPr>
        <w:pStyle w:val="ListParagraph"/>
        <w:numPr>
          <w:ilvl w:val="0"/>
          <w:numId w:val="4"/>
        </w:numPr>
        <w:spacing w:line="256" w:lineRule="auto"/>
      </w:pPr>
      <w:r>
        <w:t>Planning and implementing promotional campaigns</w:t>
      </w:r>
    </w:p>
    <w:p w14:paraId="6D0016B6" w14:textId="77777777" w:rsidR="00766D91" w:rsidRDefault="00766D91" w:rsidP="00766D91">
      <w:pPr>
        <w:pStyle w:val="ListParagraph"/>
        <w:numPr>
          <w:ilvl w:val="0"/>
          <w:numId w:val="4"/>
        </w:numPr>
        <w:spacing w:line="256" w:lineRule="auto"/>
      </w:pPr>
      <w:r>
        <w:t>Manage and improve lead generation campaigns</w:t>
      </w:r>
    </w:p>
    <w:p w14:paraId="37742500" w14:textId="77777777" w:rsidR="00766D91" w:rsidRDefault="00766D91" w:rsidP="00766D91">
      <w:pPr>
        <w:pStyle w:val="ListParagraph"/>
        <w:numPr>
          <w:ilvl w:val="0"/>
          <w:numId w:val="4"/>
        </w:numPr>
        <w:spacing w:line="256" w:lineRule="auto"/>
      </w:pPr>
      <w:r>
        <w:t xml:space="preserve">Overall responsibility for brand management and corporate identity </w:t>
      </w:r>
    </w:p>
    <w:p w14:paraId="7DBC4597" w14:textId="77777777" w:rsidR="00766D91" w:rsidRDefault="00766D91" w:rsidP="00766D91">
      <w:pPr>
        <w:pStyle w:val="ListParagraph"/>
        <w:numPr>
          <w:ilvl w:val="0"/>
          <w:numId w:val="4"/>
        </w:numPr>
        <w:spacing w:line="256" w:lineRule="auto"/>
      </w:pPr>
      <w:r>
        <w:t xml:space="preserve">Working closely with the design team </w:t>
      </w:r>
    </w:p>
    <w:p w14:paraId="70BAF6A4" w14:textId="77777777" w:rsidR="00766D91" w:rsidRDefault="00766D91" w:rsidP="00766D91">
      <w:pPr>
        <w:rPr>
          <w:b/>
          <w:sz w:val="24"/>
        </w:rPr>
      </w:pPr>
    </w:p>
    <w:p w14:paraId="20FDCC8B" w14:textId="77777777" w:rsidR="00766D91" w:rsidRDefault="00766D91" w:rsidP="00766D91">
      <w:pPr>
        <w:rPr>
          <w:b/>
          <w:sz w:val="24"/>
        </w:rPr>
      </w:pPr>
    </w:p>
    <w:p w14:paraId="6C22EF6D" w14:textId="77777777" w:rsidR="00766D91" w:rsidRDefault="00766D91" w:rsidP="00766D91">
      <w:pPr>
        <w:rPr>
          <w:b/>
          <w:sz w:val="24"/>
        </w:rPr>
      </w:pPr>
    </w:p>
    <w:p w14:paraId="3AC6B4D5" w14:textId="4C6675EA" w:rsidR="00766D91" w:rsidRPr="00BE132A" w:rsidRDefault="00766D91" w:rsidP="00766D91">
      <w:pPr>
        <w:pStyle w:val="Heading2"/>
        <w:rPr>
          <w:b/>
          <w:bCs/>
        </w:rPr>
      </w:pPr>
      <w:bookmarkStart w:id="27" w:name="_Toc16799010"/>
      <w:r w:rsidRPr="00BE132A">
        <w:rPr>
          <w:b/>
          <w:bCs/>
        </w:rPr>
        <w:lastRenderedPageBreak/>
        <w:t>Lead App Developer</w:t>
      </w:r>
      <w:bookmarkEnd w:id="27"/>
    </w:p>
    <w:p w14:paraId="74141655" w14:textId="69B04EDB" w:rsidR="00766D91" w:rsidRDefault="00766D91" w:rsidP="00766D91">
      <w:pPr>
        <w:rPr>
          <w:b/>
        </w:rPr>
      </w:pPr>
      <w:r>
        <w:rPr>
          <w:b/>
        </w:rPr>
        <w:br/>
        <w:t>The Role:</w:t>
      </w:r>
    </w:p>
    <w:p w14:paraId="41A9BB9B" w14:textId="77777777" w:rsidR="00766D91" w:rsidRDefault="00766D91" w:rsidP="00766D91">
      <w:r>
        <w:t xml:space="preserve">For this role you would be responsible for directing the development team in the design, development, coding, testing and debugging of our new application. </w:t>
      </w:r>
    </w:p>
    <w:p w14:paraId="278F058C" w14:textId="77777777" w:rsidR="00766D91" w:rsidRDefault="00766D91" w:rsidP="00766D91">
      <w:pPr>
        <w:rPr>
          <w:b/>
        </w:rPr>
      </w:pPr>
      <w:r>
        <w:rPr>
          <w:b/>
        </w:rPr>
        <w:t xml:space="preserve">Your Qualifications and experience: </w:t>
      </w:r>
    </w:p>
    <w:p w14:paraId="34D49657" w14:textId="77777777" w:rsidR="00766D91" w:rsidRDefault="00766D91" w:rsidP="00766D91">
      <w:pPr>
        <w:pStyle w:val="ListParagraph"/>
        <w:numPr>
          <w:ilvl w:val="0"/>
          <w:numId w:val="5"/>
        </w:numPr>
        <w:spacing w:line="256" w:lineRule="auto"/>
      </w:pPr>
      <w:r>
        <w:t>A bachelor’s degree in computer science or a related field</w:t>
      </w:r>
    </w:p>
    <w:p w14:paraId="5A985036" w14:textId="77777777" w:rsidR="00766D91" w:rsidRDefault="00766D91" w:rsidP="00766D91">
      <w:pPr>
        <w:pStyle w:val="ListParagraph"/>
        <w:numPr>
          <w:ilvl w:val="0"/>
          <w:numId w:val="5"/>
        </w:numPr>
        <w:spacing w:line="256" w:lineRule="auto"/>
      </w:pPr>
      <w:r>
        <w:t>A proven background in applications programming</w:t>
      </w:r>
    </w:p>
    <w:p w14:paraId="204A01D5" w14:textId="77777777" w:rsidR="00766D91" w:rsidRDefault="00766D91" w:rsidP="00766D91">
      <w:pPr>
        <w:pStyle w:val="ListParagraph"/>
        <w:numPr>
          <w:ilvl w:val="0"/>
          <w:numId w:val="5"/>
        </w:numPr>
        <w:spacing w:line="256" w:lineRule="auto"/>
      </w:pPr>
      <w:r>
        <w:t>Several years of successful leadership</w:t>
      </w:r>
    </w:p>
    <w:p w14:paraId="52351687" w14:textId="77777777" w:rsidR="00766D91" w:rsidRDefault="00766D91" w:rsidP="00766D91">
      <w:pPr>
        <w:pStyle w:val="ListParagraph"/>
        <w:numPr>
          <w:ilvl w:val="0"/>
          <w:numId w:val="5"/>
        </w:numPr>
        <w:spacing w:line="256" w:lineRule="auto"/>
      </w:pPr>
      <w:r>
        <w:t>At least three years of experience with technologies including: Visual Basic .NET, PHP, C#/C++ and Microsoft .NET framework development</w:t>
      </w:r>
    </w:p>
    <w:p w14:paraId="59AE2430" w14:textId="77777777" w:rsidR="00766D91" w:rsidRDefault="00766D91" w:rsidP="00766D91">
      <w:pPr>
        <w:rPr>
          <w:b/>
        </w:rPr>
      </w:pPr>
      <w:r>
        <w:rPr>
          <w:b/>
        </w:rPr>
        <w:t>Duties and Responsibilities:</w:t>
      </w:r>
    </w:p>
    <w:p w14:paraId="08AF3BE7" w14:textId="77777777" w:rsidR="00766D91" w:rsidRDefault="00766D91" w:rsidP="00766D91">
      <w:pPr>
        <w:pStyle w:val="ListParagraph"/>
        <w:numPr>
          <w:ilvl w:val="0"/>
          <w:numId w:val="6"/>
        </w:numPr>
        <w:spacing w:line="256" w:lineRule="auto"/>
      </w:pPr>
      <w:r>
        <w:t xml:space="preserve">Coordinate staff schedules </w:t>
      </w:r>
    </w:p>
    <w:p w14:paraId="4599C710" w14:textId="77777777" w:rsidR="00766D91" w:rsidRDefault="00766D91" w:rsidP="00766D91">
      <w:pPr>
        <w:pStyle w:val="ListParagraph"/>
        <w:numPr>
          <w:ilvl w:val="0"/>
          <w:numId w:val="6"/>
        </w:numPr>
        <w:spacing w:line="256" w:lineRule="auto"/>
      </w:pPr>
      <w:r>
        <w:t>Ensure effective communication between team members as well as other non-IT functions</w:t>
      </w:r>
    </w:p>
    <w:p w14:paraId="377688DB" w14:textId="77777777" w:rsidR="00766D91" w:rsidRDefault="00766D91" w:rsidP="00766D91">
      <w:pPr>
        <w:pStyle w:val="ListParagraph"/>
        <w:numPr>
          <w:ilvl w:val="0"/>
          <w:numId w:val="6"/>
        </w:numPr>
        <w:spacing w:line="256" w:lineRule="auto"/>
      </w:pPr>
      <w:r>
        <w:t>Motivate and mentor others</w:t>
      </w:r>
    </w:p>
    <w:p w14:paraId="596CFD71" w14:textId="77777777" w:rsidR="00766D91" w:rsidRDefault="00766D91" w:rsidP="00766D91">
      <w:pPr>
        <w:pStyle w:val="ListParagraph"/>
        <w:numPr>
          <w:ilvl w:val="0"/>
          <w:numId w:val="6"/>
        </w:numPr>
        <w:spacing w:line="256" w:lineRule="auto"/>
      </w:pPr>
      <w:r>
        <w:t>Work closely with all departments to ensure seamless integration and overall customer satisfaction</w:t>
      </w:r>
    </w:p>
    <w:p w14:paraId="4543C79E" w14:textId="77777777" w:rsidR="00766D91" w:rsidRDefault="00766D91" w:rsidP="00766D91">
      <w:pPr>
        <w:rPr>
          <w:b/>
          <w:sz w:val="24"/>
        </w:rPr>
      </w:pPr>
    </w:p>
    <w:p w14:paraId="544DE3FF" w14:textId="3DC89983" w:rsidR="00766D91" w:rsidRPr="00BE132A" w:rsidRDefault="00766D91" w:rsidP="00766D91">
      <w:pPr>
        <w:pStyle w:val="Heading2"/>
        <w:rPr>
          <w:b/>
          <w:bCs/>
          <w:sz w:val="22"/>
        </w:rPr>
      </w:pPr>
      <w:bookmarkStart w:id="28" w:name="_Toc16799011"/>
      <w:r w:rsidRPr="00BE132A">
        <w:rPr>
          <w:b/>
          <w:bCs/>
        </w:rPr>
        <w:t>Nutritionist</w:t>
      </w:r>
      <w:bookmarkEnd w:id="28"/>
    </w:p>
    <w:p w14:paraId="4B30812E" w14:textId="3E3F31BE" w:rsidR="00766D91" w:rsidRDefault="00766D91" w:rsidP="00766D91">
      <w:pPr>
        <w:rPr>
          <w:b/>
        </w:rPr>
      </w:pPr>
      <w:r>
        <w:rPr>
          <w:b/>
        </w:rPr>
        <w:br/>
        <w:t>The Role:</w:t>
      </w:r>
    </w:p>
    <w:p w14:paraId="1ED8AFDC" w14:textId="77777777" w:rsidR="00766D91" w:rsidRDefault="00766D91" w:rsidP="00766D91">
      <w:r>
        <w:t xml:space="preserve">An exciting new opportunity to join a high-tech company as a nutritional advisor. We are building a recipe ‘app’ like no </w:t>
      </w:r>
      <w:proofErr w:type="gramStart"/>
      <w:r>
        <w:t>other, and</w:t>
      </w:r>
      <w:proofErr w:type="gramEnd"/>
      <w:r>
        <w:t xml:space="preserve"> need the expertise of a nutritionist to ensure all dietary and allergen needs are catered too, as well as identifying upcoming diet trends to help sustain a competitive advantage.</w:t>
      </w:r>
    </w:p>
    <w:p w14:paraId="79DF3ED8" w14:textId="77777777" w:rsidR="00766D91" w:rsidRDefault="00766D91" w:rsidP="00766D91">
      <w:r>
        <w:t xml:space="preserve">You will work closely with the development and marketing team to ensure maximum user customisation across recipe deliverables. </w:t>
      </w:r>
    </w:p>
    <w:p w14:paraId="047ADFF4" w14:textId="77777777" w:rsidR="00766D91" w:rsidRDefault="00766D91" w:rsidP="00766D91">
      <w:r>
        <w:rPr>
          <w:b/>
        </w:rPr>
        <w:t>Qualification:</w:t>
      </w:r>
      <w:r>
        <w:t xml:space="preserve">  This part-time position is open to new graduates or those with experience at a certificate level. A thorough understanding of diet types and diet trends as well as allergens in food is essential for this role.</w:t>
      </w:r>
    </w:p>
    <w:p w14:paraId="4D4CEA49" w14:textId="7C0EE67B" w:rsidR="00166891" w:rsidRDefault="00166891">
      <w:pPr>
        <w:rPr>
          <w:rFonts w:asciiTheme="majorHAnsi" w:eastAsiaTheme="majorEastAsia" w:hAnsiTheme="majorHAnsi" w:cstheme="majorBidi"/>
          <w:color w:val="2F5496" w:themeColor="accent1" w:themeShade="BF"/>
          <w:sz w:val="32"/>
          <w:szCs w:val="32"/>
        </w:rPr>
      </w:pPr>
      <w:r>
        <w:br w:type="page"/>
      </w:r>
    </w:p>
    <w:p w14:paraId="0A5AD403" w14:textId="1F35677A" w:rsidR="002174C5" w:rsidRDefault="00166891" w:rsidP="002174C5">
      <w:pPr>
        <w:pStyle w:val="Heading1"/>
        <w:pBdr>
          <w:bottom w:val="single" w:sz="4" w:space="1" w:color="auto"/>
        </w:pBdr>
        <w:rPr>
          <w:b/>
          <w:bCs/>
        </w:rPr>
      </w:pPr>
      <w:bookmarkStart w:id="29" w:name="_Toc16799012"/>
      <w:r w:rsidRPr="00C76DC9">
        <w:rPr>
          <w:b/>
          <w:bCs/>
          <w:highlight w:val="yellow"/>
        </w:rPr>
        <w:lastRenderedPageBreak/>
        <w:t>Reflection</w:t>
      </w:r>
      <w:bookmarkEnd w:id="29"/>
    </w:p>
    <w:p w14:paraId="5ECF7A93" w14:textId="589E4FA3" w:rsidR="00B43D71" w:rsidRPr="00B43D71" w:rsidRDefault="00B43D71" w:rsidP="00B43D71"/>
    <w:p w14:paraId="4C62122E" w14:textId="33AA8B65" w:rsidR="00B43D71" w:rsidRDefault="006532D4" w:rsidP="00091651">
      <w:pPr>
        <w:pStyle w:val="Heading2"/>
        <w:spacing w:line="276" w:lineRule="auto"/>
        <w:rPr>
          <w:b/>
          <w:bCs/>
        </w:rPr>
      </w:pPr>
      <w:r>
        <w:rPr>
          <w:b/>
          <w:bCs/>
        </w:rPr>
        <w:t>Person</w:t>
      </w:r>
      <w:r w:rsidR="00091651">
        <w:rPr>
          <w:b/>
          <w:bCs/>
        </w:rPr>
        <w:t>: Luke</w:t>
      </w:r>
    </w:p>
    <w:p w14:paraId="0F06C496" w14:textId="77777777" w:rsidR="00091651" w:rsidRDefault="00091651" w:rsidP="00091651">
      <w:pPr>
        <w:spacing w:line="276" w:lineRule="auto"/>
      </w:pPr>
      <w:r>
        <w:t xml:space="preserve">Our group worked well together overall. At the start of the Assignment, the group organised which team member would do each task with some group members teaming up to do areas of the project which needed more attention. The team also communicated more efficiently with meetings and communications, so things were organised a lot earlier in the assignment. </w:t>
      </w:r>
    </w:p>
    <w:p w14:paraId="11B05D2D" w14:textId="77777777" w:rsidR="00091651" w:rsidRDefault="00091651" w:rsidP="00091651">
      <w:pPr>
        <w:spacing w:line="276" w:lineRule="auto"/>
      </w:pPr>
      <w:r>
        <w:t>Not a great deal would need to be changed within our group as we communicated well and required material was submitted by team member quite early in the assignment.</w:t>
      </w:r>
    </w:p>
    <w:p w14:paraId="35F3410B" w14:textId="77777777" w:rsidR="00091651" w:rsidRDefault="00091651" w:rsidP="00091651">
      <w:pPr>
        <w:spacing w:line="276" w:lineRule="auto"/>
      </w:pPr>
      <w:r>
        <w:t>I was surprised how much better we communicated as a team and organised ourselves much faster than the previous assignment. The biggest thing I’ve learnt is that good communication is key for a team to be efficient and effective.</w:t>
      </w:r>
    </w:p>
    <w:p w14:paraId="50131797" w14:textId="77777777" w:rsidR="00091651" w:rsidRDefault="00091651" w:rsidP="00091651">
      <w:pPr>
        <w:spacing w:line="276" w:lineRule="auto"/>
      </w:pPr>
      <w:r>
        <w:t xml:space="preserve">As discussed in assignment two, the GitHub activity log doesn’t necessarily reflect how active specific team members are as more uploads were done in bulk by individuals and then occasionally sorted into the correct </w:t>
      </w:r>
      <w:proofErr w:type="gramStart"/>
      <w:r>
        <w:t>areas .</w:t>
      </w:r>
      <w:proofErr w:type="gramEnd"/>
      <w:r>
        <w:t xml:space="preserve"> Most version control was done on Discord with only the final </w:t>
      </w:r>
      <w:proofErr w:type="spellStart"/>
      <w:r>
        <w:t>copys</w:t>
      </w:r>
      <w:proofErr w:type="spellEnd"/>
      <w:r>
        <w:t xml:space="preserve"> being uploaded to GitHub.</w:t>
      </w:r>
    </w:p>
    <w:p w14:paraId="7C55E2E0" w14:textId="05EDA7FC" w:rsidR="006532D4" w:rsidRDefault="006532D4" w:rsidP="00091651">
      <w:pPr>
        <w:spacing w:line="276" w:lineRule="auto"/>
      </w:pPr>
    </w:p>
    <w:p w14:paraId="095224B9" w14:textId="30B270BE" w:rsidR="006532D4" w:rsidRDefault="006532D4" w:rsidP="00091651">
      <w:pPr>
        <w:pStyle w:val="Heading2"/>
        <w:spacing w:line="276" w:lineRule="auto"/>
        <w:rPr>
          <w:b/>
          <w:bCs/>
        </w:rPr>
      </w:pPr>
      <w:r>
        <w:rPr>
          <w:b/>
          <w:bCs/>
        </w:rPr>
        <w:t>Person</w:t>
      </w:r>
      <w:r w:rsidR="00091651">
        <w:rPr>
          <w:b/>
          <w:bCs/>
        </w:rPr>
        <w:t>: Jae</w:t>
      </w:r>
    </w:p>
    <w:p w14:paraId="39E1CA0D" w14:textId="77777777" w:rsidR="00091651" w:rsidRPr="00E720B3" w:rsidRDefault="00091651" w:rsidP="00091651">
      <w:pPr>
        <w:spacing w:line="276" w:lineRule="auto"/>
      </w:pPr>
      <w:r>
        <w:t xml:space="preserve">The group continued to work well together. Each member did their allocated tasks, and no-one really slacked off. Unfortunately, I believe similar issues we identified before continued to be somewhat of a problem. I don’t think communication was as strong and organising a meeting/catch-up was quite difficult because everyone’s availability did not quite match up. However, it was quite surprising to see some members still put in a lot of time and effort to complete the assignment despite having to deal with some difficult personal circumstances. I have learned that things do not go perfectly according to plan as things happen in life that you just cannot foresee. I believe that you just must adapt to the situation and give it your best.  </w:t>
      </w:r>
    </w:p>
    <w:p w14:paraId="156EE92C" w14:textId="5AF3F0E9" w:rsidR="006532D4" w:rsidRDefault="006532D4" w:rsidP="00091651">
      <w:pPr>
        <w:spacing w:line="276" w:lineRule="auto"/>
      </w:pPr>
    </w:p>
    <w:p w14:paraId="5B6DEFC3" w14:textId="6199F345" w:rsidR="006532D4" w:rsidRDefault="006532D4" w:rsidP="00091651">
      <w:pPr>
        <w:pStyle w:val="Heading2"/>
        <w:spacing w:line="276" w:lineRule="auto"/>
        <w:rPr>
          <w:b/>
          <w:bCs/>
        </w:rPr>
      </w:pPr>
      <w:r>
        <w:rPr>
          <w:b/>
          <w:bCs/>
        </w:rPr>
        <w:t>Person</w:t>
      </w:r>
      <w:r w:rsidR="00091651">
        <w:rPr>
          <w:b/>
          <w:bCs/>
        </w:rPr>
        <w:t>: Michael</w:t>
      </w:r>
    </w:p>
    <w:p w14:paraId="066B0208" w14:textId="77777777" w:rsidR="00091651" w:rsidRDefault="00091651" w:rsidP="00091651">
      <w:pPr>
        <w:spacing w:line="276" w:lineRule="auto"/>
      </w:pPr>
      <w:r>
        <w:t xml:space="preserve">Another damn assignment almost done </w:t>
      </w:r>
      <w:proofErr w:type="gramStart"/>
      <w:r>
        <w:t>eh?</w:t>
      </w:r>
      <w:proofErr w:type="gramEnd"/>
      <w:r>
        <w:t xml:space="preserve"> </w:t>
      </w:r>
    </w:p>
    <w:p w14:paraId="5239AB78" w14:textId="77777777" w:rsidR="00091651" w:rsidRDefault="00091651" w:rsidP="00091651">
      <w:pPr>
        <w:spacing w:line="276" w:lineRule="auto"/>
      </w:pPr>
      <w:r>
        <w:t xml:space="preserve">Thanks to numerous life issues for most of us, communication was not to the same standard as that of assignment 2. Despite that, it is safe to say that we pull together and get the job done, regardless of what’s trying to get in the way. With other members taking over tasks with short notice to help those who’ve had something else get in the way. Even helping each other in tasks not related to this subject. </w:t>
      </w:r>
    </w:p>
    <w:p w14:paraId="09740E23" w14:textId="77777777" w:rsidR="00091651" w:rsidRDefault="00091651" w:rsidP="00091651">
      <w:pPr>
        <w:spacing w:line="276" w:lineRule="auto"/>
      </w:pPr>
      <w:proofErr w:type="spellStart"/>
      <w:r>
        <w:t>Github</w:t>
      </w:r>
      <w:proofErr w:type="spellEnd"/>
      <w:r>
        <w:t xml:space="preserve"> usage has become better. It was used by limited members in Assignment 2, due to the structure of the assignment. This time around, it has been used to greater effect to keep track of new updates and files. </w:t>
      </w:r>
    </w:p>
    <w:p w14:paraId="444F0BA3" w14:textId="77777777" w:rsidR="00091651" w:rsidRDefault="00091651" w:rsidP="00091651">
      <w:pPr>
        <w:spacing w:line="276" w:lineRule="auto"/>
      </w:pPr>
      <w:r>
        <w:t xml:space="preserve">So, despite all the personal dramas, I believe we managed to improve on our ability to work as a team, which is great. Even with less meetings, and relying purely on text messages, it appears we’ve pulled together yet again to smash another assignment out the park. </w:t>
      </w:r>
    </w:p>
    <w:p w14:paraId="277E4B87" w14:textId="77777777" w:rsidR="00091651" w:rsidRDefault="00091651" w:rsidP="00091651">
      <w:pPr>
        <w:spacing w:line="276" w:lineRule="auto"/>
      </w:pPr>
      <w:r>
        <w:lastRenderedPageBreak/>
        <w:t xml:space="preserve">The same as with assignment 2, the only thing I’ve noticed about groups, is that when everyone is working together and doing all they can, it works regardless of the problems that arise. Safe to say, we killed it yet again. </w:t>
      </w:r>
    </w:p>
    <w:p w14:paraId="3F5A7084" w14:textId="33242F51" w:rsidR="006532D4" w:rsidRDefault="00091651" w:rsidP="00091651">
      <w:pPr>
        <w:spacing w:line="276" w:lineRule="auto"/>
      </w:pPr>
      <w:r>
        <w:t xml:space="preserve">Someone </w:t>
      </w:r>
      <w:proofErr w:type="gramStart"/>
      <w:r>
        <w:t>make</w:t>
      </w:r>
      <w:proofErr w:type="gramEnd"/>
      <w:r>
        <w:t xml:space="preserve"> this seem more professional for me please. I hate reflections.</w:t>
      </w:r>
    </w:p>
    <w:p w14:paraId="5EE2FE55" w14:textId="1A21069E" w:rsidR="006532D4" w:rsidRDefault="006532D4" w:rsidP="00091651">
      <w:pPr>
        <w:pStyle w:val="Heading2"/>
        <w:spacing w:line="276" w:lineRule="auto"/>
        <w:rPr>
          <w:b/>
          <w:bCs/>
        </w:rPr>
      </w:pPr>
      <w:r>
        <w:rPr>
          <w:b/>
          <w:bCs/>
        </w:rPr>
        <w:t>Person</w:t>
      </w:r>
      <w:r w:rsidR="00091651">
        <w:rPr>
          <w:b/>
          <w:bCs/>
        </w:rPr>
        <w:t>: Natalie</w:t>
      </w:r>
    </w:p>
    <w:p w14:paraId="0369202F" w14:textId="77777777" w:rsidR="00091651" w:rsidRDefault="00091651" w:rsidP="00091651">
      <w:pPr>
        <w:spacing w:line="276" w:lineRule="auto"/>
      </w:pPr>
      <w:r>
        <w:t>What went well?</w:t>
      </w:r>
    </w:p>
    <w:p w14:paraId="73045F39" w14:textId="77777777" w:rsidR="00091651" w:rsidRDefault="00091651" w:rsidP="00091651">
      <w:pPr>
        <w:spacing w:line="276" w:lineRule="auto"/>
      </w:pPr>
      <w:r>
        <w:t xml:space="preserve">Again, the group worked together well. at the beginning we had a voice chat meeting on discord and organized what group member would do each task, some of us teamed up to do larger sections together. We organized things </w:t>
      </w:r>
      <w:proofErr w:type="gramStart"/>
      <w:r>
        <w:t>fairly well</w:t>
      </w:r>
      <w:proofErr w:type="gramEnd"/>
      <w:r>
        <w:t xml:space="preserve"> in the beginning and then continued with regular communication and meetings throughout</w:t>
      </w:r>
    </w:p>
    <w:p w14:paraId="09C5F7BC" w14:textId="77777777" w:rsidR="00091651" w:rsidRDefault="00091651" w:rsidP="00091651">
      <w:pPr>
        <w:spacing w:line="276" w:lineRule="auto"/>
      </w:pPr>
      <w:r>
        <w:t>What could be improved?</w:t>
      </w:r>
    </w:p>
    <w:p w14:paraId="0ABD9BAD" w14:textId="77777777" w:rsidR="00091651" w:rsidRDefault="00091651" w:rsidP="00091651">
      <w:pPr>
        <w:spacing w:line="276" w:lineRule="auto"/>
      </w:pPr>
      <w:r>
        <w:t>Not a whole lot needed to be improved, most of our issues were with making meetings, but they were generally caused to extraneous circumstances like illness or outside commitments like work.</w:t>
      </w:r>
    </w:p>
    <w:p w14:paraId="2709EE0D" w14:textId="77777777" w:rsidR="00091651" w:rsidRDefault="00091651" w:rsidP="00091651">
      <w:pPr>
        <w:spacing w:line="276" w:lineRule="auto"/>
      </w:pPr>
      <w:r>
        <w:t>What was surprising?</w:t>
      </w:r>
    </w:p>
    <w:p w14:paraId="42FE3706" w14:textId="77777777" w:rsidR="00091651" w:rsidRDefault="00091651" w:rsidP="00091651">
      <w:pPr>
        <w:spacing w:line="276" w:lineRule="auto"/>
      </w:pPr>
      <w:r>
        <w:t>We started organizing ourselves much earlier with this assignment, and it was surprising how much that impacted how the level of work felt, it felt like there was less overall to do, as there was more time to do it in, and less overlap of roles</w:t>
      </w:r>
    </w:p>
    <w:p w14:paraId="2D91B3E7" w14:textId="77777777" w:rsidR="00091651" w:rsidRDefault="00091651" w:rsidP="00091651">
      <w:pPr>
        <w:spacing w:line="276" w:lineRule="auto"/>
      </w:pPr>
      <w:r>
        <w:t>One thing I have learned about group work</w:t>
      </w:r>
    </w:p>
    <w:p w14:paraId="49AF6CC6" w14:textId="77777777" w:rsidR="00091651" w:rsidRDefault="00091651" w:rsidP="00091651">
      <w:pPr>
        <w:spacing w:line="276" w:lineRule="auto"/>
      </w:pPr>
      <w:r>
        <w:t>Again, I see how good communication is one of the most important aspects of group projects and companies in general.</w:t>
      </w:r>
    </w:p>
    <w:p w14:paraId="0E45CBA9" w14:textId="26A2DD06" w:rsidR="006532D4" w:rsidRDefault="006532D4" w:rsidP="006532D4"/>
    <w:p w14:paraId="510605B9" w14:textId="68B04F5A" w:rsidR="006532D4" w:rsidRDefault="006532D4" w:rsidP="006532D4">
      <w:pPr>
        <w:pStyle w:val="Heading2"/>
        <w:rPr>
          <w:b/>
          <w:bCs/>
        </w:rPr>
      </w:pPr>
      <w:r>
        <w:rPr>
          <w:b/>
          <w:bCs/>
        </w:rPr>
        <w:t>Person</w:t>
      </w:r>
    </w:p>
    <w:p w14:paraId="4EE11D8A" w14:textId="2D371BEA" w:rsidR="006532D4" w:rsidRDefault="006532D4" w:rsidP="006532D4"/>
    <w:p w14:paraId="36369F40" w14:textId="468A9781" w:rsidR="006532D4" w:rsidRDefault="006532D4" w:rsidP="006532D4">
      <w:pPr>
        <w:pStyle w:val="Heading2"/>
        <w:rPr>
          <w:b/>
          <w:bCs/>
        </w:rPr>
      </w:pPr>
      <w:r>
        <w:rPr>
          <w:b/>
          <w:bCs/>
        </w:rPr>
        <w:t>Person</w:t>
      </w:r>
    </w:p>
    <w:p w14:paraId="4DE313AB" w14:textId="1B765EDD" w:rsidR="006532D4" w:rsidRDefault="006532D4" w:rsidP="006532D4"/>
    <w:p w14:paraId="272212A9" w14:textId="6132B715" w:rsidR="006532D4" w:rsidRDefault="006532D4" w:rsidP="006532D4"/>
    <w:p w14:paraId="71A68ABA" w14:textId="1D24E334" w:rsidR="006532D4" w:rsidRDefault="006532D4">
      <w:r>
        <w:br w:type="page"/>
      </w:r>
    </w:p>
    <w:p w14:paraId="2B2D0F71" w14:textId="5929CD92" w:rsidR="006532D4" w:rsidRDefault="006532D4" w:rsidP="006532D4">
      <w:pPr>
        <w:pStyle w:val="Heading2"/>
        <w:rPr>
          <w:b/>
          <w:bCs/>
        </w:rPr>
      </w:pPr>
      <w:r>
        <w:rPr>
          <w:b/>
          <w:bCs/>
        </w:rPr>
        <w:lastRenderedPageBreak/>
        <w:t>Group Reflection</w:t>
      </w:r>
    </w:p>
    <w:p w14:paraId="4ED2A7FD" w14:textId="30107D30" w:rsidR="006532D4" w:rsidRDefault="006532D4" w:rsidP="006532D4">
      <w:r>
        <w:br/>
      </w:r>
      <w:r w:rsidR="001624B3">
        <w:t>Once again</w:t>
      </w:r>
      <w:r>
        <w:t>, we all agreed that our experience and communication w</w:t>
      </w:r>
      <w:r w:rsidR="002D4D1C">
        <w:t>ere</w:t>
      </w:r>
      <w:r>
        <w:t xml:space="preserve"> excellent.</w:t>
      </w:r>
      <w:r w:rsidR="00A3518E">
        <w:t xml:space="preserve"> Synergy, flexibility and trust flowed over from the previous assignment, and</w:t>
      </w:r>
      <w:r>
        <w:t xml:space="preserve"> </w:t>
      </w:r>
      <w:r w:rsidR="00A3518E">
        <w:t>t</w:t>
      </w:r>
      <w:r>
        <w:t>he group was very proactive in establishing tasks, rough deadlines, communication and tools at the beginning, using discord to regularly keep in contact with each other and GitHub as our repository</w:t>
      </w:r>
      <w:r w:rsidR="001624B3">
        <w:t xml:space="preserve"> again</w:t>
      </w:r>
      <w:r>
        <w:t>.</w:t>
      </w:r>
      <w:r w:rsidR="001624B3">
        <w:t xml:space="preserve"> </w:t>
      </w:r>
    </w:p>
    <w:p w14:paraId="38930D80" w14:textId="53FC0F13" w:rsidR="001624B3" w:rsidRDefault="006532D4" w:rsidP="006532D4">
      <w:r>
        <w:t xml:space="preserve">Regarding the activity log of GitHub, the commit trail for our repository provided a </w:t>
      </w:r>
      <w:r w:rsidR="00224EA1">
        <w:t>quick</w:t>
      </w:r>
      <w:r>
        <w:t xml:space="preserve"> overview of group activity and </w:t>
      </w:r>
      <w:r w:rsidR="001624B3">
        <w:t xml:space="preserve">but it </w:t>
      </w:r>
      <w:r>
        <w:t>does</w:t>
      </w:r>
      <w:r w:rsidR="001624B3">
        <w:t xml:space="preserve"> now</w:t>
      </w:r>
      <w:r>
        <w:t xml:space="preserve"> accurately reflect individual commitment. </w:t>
      </w:r>
      <w:r w:rsidR="00A3518E">
        <w:t xml:space="preserve">Compared to assignment 2, </w:t>
      </w:r>
      <w:r w:rsidR="00C921F8">
        <w:t xml:space="preserve">it appears </w:t>
      </w:r>
      <w:r w:rsidR="00A3518E">
        <w:t xml:space="preserve">we used GitHub </w:t>
      </w:r>
      <w:r w:rsidR="00C921F8">
        <w:t xml:space="preserve">significantly </w:t>
      </w:r>
      <w:r w:rsidR="00A3518E">
        <w:t xml:space="preserve">less. </w:t>
      </w:r>
      <w:r w:rsidR="001624B3">
        <w:t xml:space="preserve">Quite a few members preferred to work on their tasks </w:t>
      </w:r>
      <w:r w:rsidR="00224EA1">
        <w:t>offline</w:t>
      </w:r>
      <w:r w:rsidR="001624B3">
        <w:t xml:space="preserve"> and uploading the</w:t>
      </w:r>
      <w:r w:rsidR="00224EA1">
        <w:t xml:space="preserve">ir final versions towards the end. </w:t>
      </w:r>
      <w:r w:rsidR="002D4D1C">
        <w:t>While we acknowledge that we did not use GitHub to its full potential, we did not find that this caused any issues in completing th</w:t>
      </w:r>
      <w:r w:rsidR="00A3518E">
        <w:t>e</w:t>
      </w:r>
      <w:r w:rsidR="002D4D1C">
        <w:t xml:space="preserve"> assignment.</w:t>
      </w:r>
    </w:p>
    <w:p w14:paraId="68E46E71" w14:textId="60EB1F77" w:rsidR="002D4D1C" w:rsidRDefault="002D4D1C" w:rsidP="006532D4">
      <w:r>
        <w:t>For assignment 3, we implemented the following based on</w:t>
      </w:r>
      <w:r w:rsidR="00A3518E">
        <w:t xml:space="preserve"> group</w:t>
      </w:r>
      <w:r>
        <w:t xml:space="preserve"> feedback </w:t>
      </w:r>
      <w:r w:rsidR="00A3518E">
        <w:t xml:space="preserve">provided </w:t>
      </w:r>
      <w:r>
        <w:t>in assignment 2:</w:t>
      </w:r>
    </w:p>
    <w:p w14:paraId="7665DE49" w14:textId="095D381E" w:rsidR="002D4D1C" w:rsidRDefault="002D4D1C" w:rsidP="002D4D1C">
      <w:pPr>
        <w:pStyle w:val="ListParagraph"/>
        <w:numPr>
          <w:ilvl w:val="0"/>
          <w:numId w:val="10"/>
        </w:numPr>
      </w:pPr>
      <w:r>
        <w:t xml:space="preserve">While we did not expressly elect a group leader, we had a member step up very quickly to go through the assignment and work out what tasks are required. </w:t>
      </w:r>
    </w:p>
    <w:p w14:paraId="583E82CE" w14:textId="12A747F3" w:rsidR="002D4D1C" w:rsidRDefault="002D4D1C" w:rsidP="002D4D1C">
      <w:pPr>
        <w:pStyle w:val="ListParagraph"/>
        <w:numPr>
          <w:ilvl w:val="0"/>
          <w:numId w:val="10"/>
        </w:numPr>
      </w:pPr>
      <w:r>
        <w:t>Members were then given the opportunity to put their hand up for the tasks they would like to do at our first group meeting.</w:t>
      </w:r>
    </w:p>
    <w:p w14:paraId="368002D4" w14:textId="39715D61" w:rsidR="002D4D1C" w:rsidRDefault="002D4D1C" w:rsidP="002D4D1C">
      <w:pPr>
        <w:pStyle w:val="ListParagraph"/>
        <w:numPr>
          <w:ilvl w:val="0"/>
          <w:numId w:val="10"/>
        </w:numPr>
      </w:pPr>
      <w:r>
        <w:t>Balance tasks were then assigned based on member strengths.</w:t>
      </w:r>
    </w:p>
    <w:p w14:paraId="4879E0F5" w14:textId="6EAE7848" w:rsidR="002D4D1C" w:rsidRDefault="002D4D1C" w:rsidP="002D4D1C">
      <w:pPr>
        <w:pStyle w:val="ListParagraph"/>
        <w:numPr>
          <w:ilvl w:val="0"/>
          <w:numId w:val="10"/>
        </w:numPr>
      </w:pPr>
      <w:r>
        <w:t>A spreadsheet was then created so we can visually see who is responsible for what</w:t>
      </w:r>
      <w:r w:rsidR="00A3518E">
        <w:t xml:space="preserve"> to minimise confusion and avoid overlap.</w:t>
      </w:r>
    </w:p>
    <w:p w14:paraId="620A1F38" w14:textId="178F0AAC" w:rsidR="002D4D1C" w:rsidRDefault="002D4D1C" w:rsidP="002D4D1C">
      <w:pPr>
        <w:pStyle w:val="ListParagraph"/>
        <w:numPr>
          <w:ilvl w:val="0"/>
          <w:numId w:val="10"/>
        </w:numPr>
      </w:pPr>
      <w:r>
        <w:t>Additional group meeting</w:t>
      </w:r>
      <w:r w:rsidR="00A3518E">
        <w:t>s were</w:t>
      </w:r>
      <w:r>
        <w:t xml:space="preserve"> implemented to discuss issues, progress and milestones</w:t>
      </w:r>
      <w:r w:rsidR="00A3518E">
        <w:t>.</w:t>
      </w:r>
    </w:p>
    <w:p w14:paraId="05CC9DFB" w14:textId="0534D430" w:rsidR="006532D4" w:rsidRDefault="00224EA1" w:rsidP="006532D4">
      <w:r>
        <w:t>Based on our observations</w:t>
      </w:r>
      <w:r w:rsidR="00A3518E">
        <w:t xml:space="preserve">, </w:t>
      </w:r>
      <w:r w:rsidR="00A66781">
        <w:t>the group</w:t>
      </w:r>
      <w:r w:rsidR="00A3518E">
        <w:t xml:space="preserve"> could have improved </w:t>
      </w:r>
      <w:r w:rsidR="00A66781">
        <w:t xml:space="preserve">with </w:t>
      </w:r>
      <w:r w:rsidR="006532D4">
        <w:t>the following:</w:t>
      </w:r>
    </w:p>
    <w:p w14:paraId="6989F6A6" w14:textId="75FA6BD7" w:rsidR="00A3518E" w:rsidRDefault="00A3518E" w:rsidP="00A3518E">
      <w:pPr>
        <w:pStyle w:val="ListParagraph"/>
        <w:numPr>
          <w:ilvl w:val="0"/>
          <w:numId w:val="12"/>
        </w:numPr>
      </w:pPr>
      <w:r>
        <w:t>Group members did not update the spreadsheet.</w:t>
      </w:r>
    </w:p>
    <w:p w14:paraId="2307FBD0" w14:textId="6F917861" w:rsidR="00A3518E" w:rsidRDefault="00A3518E" w:rsidP="00A3518E">
      <w:pPr>
        <w:pStyle w:val="ListParagraph"/>
        <w:numPr>
          <w:ilvl w:val="0"/>
          <w:numId w:val="12"/>
        </w:numPr>
      </w:pPr>
      <w:r>
        <w:t>Due to other commitments, a few members worked on their tasks late.</w:t>
      </w:r>
    </w:p>
    <w:p w14:paraId="6807B02A" w14:textId="3722F1FF" w:rsidR="00A3518E" w:rsidRDefault="00A3518E" w:rsidP="00A3518E">
      <w:pPr>
        <w:pStyle w:val="ListParagraph"/>
        <w:numPr>
          <w:ilvl w:val="0"/>
          <w:numId w:val="12"/>
        </w:numPr>
      </w:pPr>
      <w:r>
        <w:t>Quite a few meetings had to be rescheduled or cancelled due to personal reasons.</w:t>
      </w:r>
    </w:p>
    <w:p w14:paraId="52AA8E57" w14:textId="51606D78" w:rsidR="00A3518E" w:rsidRDefault="00A3518E" w:rsidP="00A3518E">
      <w:pPr>
        <w:pStyle w:val="ListParagraph"/>
        <w:numPr>
          <w:ilvl w:val="0"/>
          <w:numId w:val="12"/>
        </w:numPr>
      </w:pPr>
      <w:r>
        <w:t>The group was unable to stick to the original timeframe as changes had to be made.</w:t>
      </w:r>
    </w:p>
    <w:p w14:paraId="45F3871C" w14:textId="5E694632" w:rsidR="00224EA1" w:rsidRDefault="00A66781" w:rsidP="00A66781">
      <w:r>
        <w:t xml:space="preserve">However, the above did not cause any group issues as members provided updates in discord. Surprisingly (and unsurprisingly at the same time), we did not experience any </w:t>
      </w:r>
      <w:r w:rsidR="00224EA1">
        <w:t>conflict and any members flaking, being unresponsive or not wanting to pull their weight</w:t>
      </w:r>
      <w:r>
        <w:t>.</w:t>
      </w:r>
    </w:p>
    <w:p w14:paraId="65E836B9" w14:textId="4D205374" w:rsidR="006532D4" w:rsidRDefault="002D4D1C" w:rsidP="006532D4">
      <w:r>
        <w:t xml:space="preserve">We took away the same </w:t>
      </w:r>
      <w:r w:rsidR="006532D4">
        <w:t xml:space="preserve">lessons </w:t>
      </w:r>
      <w:r>
        <w:t xml:space="preserve">as last time, </w:t>
      </w:r>
      <w:r w:rsidR="00A66781">
        <w:t xml:space="preserve">that it is difficult to get </w:t>
      </w:r>
      <w:r w:rsidR="006532D4">
        <w:t>the whole group together due to different time zones</w:t>
      </w:r>
      <w:r>
        <w:t xml:space="preserve"> and personal commitments. Our opinion</w:t>
      </w:r>
      <w:r w:rsidR="00A66781">
        <w:t xml:space="preserve"> remains the same in that</w:t>
      </w:r>
      <w:r>
        <w:t xml:space="preserve"> it is</w:t>
      </w:r>
      <w:r w:rsidR="006532D4">
        <w:t xml:space="preserve"> better to find group members early to increase your chances of being grouped with likeminded individuals who are motivated and committed.  Finally, having the right attitude and being able to communicate effectively are vital and makes the whole process easier. </w:t>
      </w:r>
    </w:p>
    <w:p w14:paraId="1DEF855A" w14:textId="209EF9B7" w:rsidR="00B43D71" w:rsidRPr="00B43D71" w:rsidRDefault="006532D4" w:rsidP="00B43D71">
      <w:r>
        <w:t xml:space="preserve">Overall, this has been an extremely positive experience for all of us and we have agreed to maintain </w:t>
      </w:r>
      <w:r w:rsidR="002D4D1C">
        <w:t xml:space="preserve">in </w:t>
      </w:r>
      <w:r>
        <w:t xml:space="preserve">contact so we can </w:t>
      </w:r>
      <w:r w:rsidR="00224EA1">
        <w:t>group up for future assignments</w:t>
      </w:r>
      <w:r>
        <w:t xml:space="preserve">. </w:t>
      </w:r>
    </w:p>
    <w:p w14:paraId="43DADD2D" w14:textId="77777777" w:rsidR="00224EA1" w:rsidRDefault="00224EA1">
      <w:pPr>
        <w:rPr>
          <w:rFonts w:asciiTheme="majorHAnsi" w:eastAsiaTheme="majorEastAsia" w:hAnsiTheme="majorHAnsi" w:cstheme="majorBidi"/>
          <w:b/>
          <w:bCs/>
          <w:color w:val="2F5496" w:themeColor="accent1" w:themeShade="BF"/>
          <w:sz w:val="32"/>
          <w:szCs w:val="32"/>
        </w:rPr>
      </w:pPr>
      <w:bookmarkStart w:id="30" w:name="_Toc16799013"/>
      <w:r>
        <w:rPr>
          <w:b/>
          <w:bCs/>
        </w:rPr>
        <w:br w:type="page"/>
      </w:r>
    </w:p>
    <w:p w14:paraId="2661A47F" w14:textId="398524A0" w:rsidR="00B43D71" w:rsidRPr="00B43D71" w:rsidRDefault="00B43D71" w:rsidP="00B43D71">
      <w:pPr>
        <w:pStyle w:val="Heading1"/>
        <w:pBdr>
          <w:bottom w:val="single" w:sz="4" w:space="1" w:color="auto"/>
        </w:pBdr>
        <w:rPr>
          <w:b/>
          <w:bCs/>
        </w:rPr>
      </w:pPr>
      <w:r>
        <w:rPr>
          <w:b/>
          <w:bCs/>
        </w:rPr>
        <w:lastRenderedPageBreak/>
        <w:t>References</w:t>
      </w:r>
      <w:bookmarkEnd w:id="30"/>
    </w:p>
    <w:p w14:paraId="077D7ABE" w14:textId="3F2FCBE5" w:rsidR="00B43D71" w:rsidRDefault="00B43D71" w:rsidP="00B43D71"/>
    <w:p w14:paraId="27ADE769" w14:textId="42797307" w:rsidR="006532D4" w:rsidRPr="006532D4" w:rsidRDefault="006532D4" w:rsidP="006532D4">
      <w:pPr>
        <w:pStyle w:val="Heading2"/>
        <w:rPr>
          <w:b/>
          <w:bCs/>
        </w:rPr>
      </w:pPr>
    </w:p>
    <w:sectPr w:rsidR="006532D4" w:rsidRPr="006532D4" w:rsidSect="00224EA1">
      <w:pgSz w:w="11906" w:h="16838"/>
      <w:pgMar w:top="1134" w:right="1440" w:bottom="1440" w:left="1276" w:header="709" w:footer="2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2EE624" w14:textId="77777777" w:rsidR="00042293" w:rsidRDefault="00042293" w:rsidP="00392EBD">
      <w:pPr>
        <w:spacing w:after="0" w:line="240" w:lineRule="auto"/>
      </w:pPr>
      <w:r>
        <w:separator/>
      </w:r>
    </w:p>
  </w:endnote>
  <w:endnote w:type="continuationSeparator" w:id="0">
    <w:p w14:paraId="413AF557" w14:textId="77777777" w:rsidR="00042293" w:rsidRDefault="00042293" w:rsidP="00392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47276"/>
      <w:docPartObj>
        <w:docPartGallery w:val="Page Numbers (Bottom of Page)"/>
        <w:docPartUnique/>
      </w:docPartObj>
    </w:sdtPr>
    <w:sdtEndPr/>
    <w:sdtContent>
      <w:p w14:paraId="61D14695" w14:textId="385A629E" w:rsidR="00FA6039" w:rsidRDefault="00FA603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CF6D972" w14:textId="77777777" w:rsidR="00FA6039" w:rsidRDefault="00FA6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B29F7C" w14:textId="77777777" w:rsidR="00042293" w:rsidRDefault="00042293" w:rsidP="00392EBD">
      <w:pPr>
        <w:spacing w:after="0" w:line="240" w:lineRule="auto"/>
      </w:pPr>
      <w:r>
        <w:separator/>
      </w:r>
    </w:p>
  </w:footnote>
  <w:footnote w:type="continuationSeparator" w:id="0">
    <w:p w14:paraId="5D2DE788" w14:textId="77777777" w:rsidR="00042293" w:rsidRDefault="00042293" w:rsidP="00392E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037F"/>
    <w:multiLevelType w:val="hybridMultilevel"/>
    <w:tmpl w:val="ABC666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85224B9"/>
    <w:multiLevelType w:val="hybridMultilevel"/>
    <w:tmpl w:val="69127002"/>
    <w:lvl w:ilvl="0" w:tplc="0C090001">
      <w:start w:val="1"/>
      <w:numFmt w:val="bullet"/>
      <w:lvlText w:val=""/>
      <w:lvlJc w:val="left"/>
      <w:pPr>
        <w:ind w:left="720" w:hanging="360"/>
      </w:pPr>
      <w:rPr>
        <w:rFonts w:ascii="Symbol" w:hAnsi="Symbol" w:hint="default"/>
      </w:rPr>
    </w:lvl>
    <w:lvl w:ilvl="1" w:tplc="8C6A5B72">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F36564"/>
    <w:multiLevelType w:val="hybridMultilevel"/>
    <w:tmpl w:val="E1449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925CCB"/>
    <w:multiLevelType w:val="hybridMultilevel"/>
    <w:tmpl w:val="28907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9D60C5C"/>
    <w:multiLevelType w:val="hybridMultilevel"/>
    <w:tmpl w:val="D1E85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4CD7"/>
    <w:multiLevelType w:val="hybridMultilevel"/>
    <w:tmpl w:val="1C52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C64D18"/>
    <w:multiLevelType w:val="hybridMultilevel"/>
    <w:tmpl w:val="CF464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461F7F"/>
    <w:multiLevelType w:val="hybridMultilevel"/>
    <w:tmpl w:val="25F0E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D84851"/>
    <w:multiLevelType w:val="hybridMultilevel"/>
    <w:tmpl w:val="3C3A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C758B3"/>
    <w:multiLevelType w:val="hybridMultilevel"/>
    <w:tmpl w:val="163A2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ED945AB"/>
    <w:multiLevelType w:val="hybridMultilevel"/>
    <w:tmpl w:val="D2B0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4"/>
  </w:num>
  <w:num w:numId="5">
    <w:abstractNumId w:val="7"/>
  </w:num>
  <w:num w:numId="6">
    <w:abstractNumId w:val="6"/>
  </w:num>
  <w:num w:numId="7">
    <w:abstractNumId w:val="10"/>
  </w:num>
  <w:num w:numId="8">
    <w:abstractNumId w:val="0"/>
  </w:num>
  <w:num w:numId="9">
    <w:abstractNumId w:val="0"/>
  </w:num>
  <w:num w:numId="10">
    <w:abstractNumId w:val="5"/>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MzMTQxNbYwNjdU0lEKTi0uzszPAykwqwUApkWbFiwAAAA="/>
  </w:docVars>
  <w:rsids>
    <w:rsidRoot w:val="00C74B98"/>
    <w:rsid w:val="0002237F"/>
    <w:rsid w:val="00042293"/>
    <w:rsid w:val="00062494"/>
    <w:rsid w:val="00062A19"/>
    <w:rsid w:val="00064E2E"/>
    <w:rsid w:val="00067FF8"/>
    <w:rsid w:val="000819EA"/>
    <w:rsid w:val="00090456"/>
    <w:rsid w:val="00091651"/>
    <w:rsid w:val="000B3980"/>
    <w:rsid w:val="00105455"/>
    <w:rsid w:val="00125F60"/>
    <w:rsid w:val="00126FF9"/>
    <w:rsid w:val="00140F26"/>
    <w:rsid w:val="001442D5"/>
    <w:rsid w:val="001624B3"/>
    <w:rsid w:val="00166891"/>
    <w:rsid w:val="001714EB"/>
    <w:rsid w:val="00187106"/>
    <w:rsid w:val="001C382F"/>
    <w:rsid w:val="001D7221"/>
    <w:rsid w:val="001E7266"/>
    <w:rsid w:val="00214BF5"/>
    <w:rsid w:val="002174C5"/>
    <w:rsid w:val="00224EA1"/>
    <w:rsid w:val="0023170F"/>
    <w:rsid w:val="00232E3A"/>
    <w:rsid w:val="00242378"/>
    <w:rsid w:val="002C43EA"/>
    <w:rsid w:val="002C4F01"/>
    <w:rsid w:val="002D4D1C"/>
    <w:rsid w:val="002E0705"/>
    <w:rsid w:val="002F6B7A"/>
    <w:rsid w:val="00360CBB"/>
    <w:rsid w:val="00372632"/>
    <w:rsid w:val="0039247E"/>
    <w:rsid w:val="00392EBD"/>
    <w:rsid w:val="00396165"/>
    <w:rsid w:val="003B4A39"/>
    <w:rsid w:val="003F3B57"/>
    <w:rsid w:val="00404F5B"/>
    <w:rsid w:val="00433815"/>
    <w:rsid w:val="0044124D"/>
    <w:rsid w:val="004621CB"/>
    <w:rsid w:val="004A1DC0"/>
    <w:rsid w:val="004B1E83"/>
    <w:rsid w:val="004D4F90"/>
    <w:rsid w:val="004F0FDF"/>
    <w:rsid w:val="004F519A"/>
    <w:rsid w:val="004F7277"/>
    <w:rsid w:val="0050242F"/>
    <w:rsid w:val="00506CCE"/>
    <w:rsid w:val="00547073"/>
    <w:rsid w:val="005531D9"/>
    <w:rsid w:val="005667E2"/>
    <w:rsid w:val="005C0C94"/>
    <w:rsid w:val="005C7D8F"/>
    <w:rsid w:val="005D10F3"/>
    <w:rsid w:val="005E27A3"/>
    <w:rsid w:val="005E4C7C"/>
    <w:rsid w:val="00600E78"/>
    <w:rsid w:val="00602C81"/>
    <w:rsid w:val="00627501"/>
    <w:rsid w:val="006278FC"/>
    <w:rsid w:val="00632FB4"/>
    <w:rsid w:val="006532D4"/>
    <w:rsid w:val="0068049B"/>
    <w:rsid w:val="006A4B3A"/>
    <w:rsid w:val="006D660C"/>
    <w:rsid w:val="006F17CA"/>
    <w:rsid w:val="00705B36"/>
    <w:rsid w:val="00714838"/>
    <w:rsid w:val="00737A7B"/>
    <w:rsid w:val="00751586"/>
    <w:rsid w:val="007659CB"/>
    <w:rsid w:val="00766D91"/>
    <w:rsid w:val="007C5AEC"/>
    <w:rsid w:val="007D1CBC"/>
    <w:rsid w:val="007D2315"/>
    <w:rsid w:val="008911AC"/>
    <w:rsid w:val="008B4A8B"/>
    <w:rsid w:val="008E0A7C"/>
    <w:rsid w:val="00907964"/>
    <w:rsid w:val="00912672"/>
    <w:rsid w:val="0092096D"/>
    <w:rsid w:val="00921CFA"/>
    <w:rsid w:val="009504D2"/>
    <w:rsid w:val="00965930"/>
    <w:rsid w:val="009A74CA"/>
    <w:rsid w:val="009B6BC8"/>
    <w:rsid w:val="00A3518E"/>
    <w:rsid w:val="00A66781"/>
    <w:rsid w:val="00AB5AD0"/>
    <w:rsid w:val="00AD71E8"/>
    <w:rsid w:val="00AE000B"/>
    <w:rsid w:val="00B06D90"/>
    <w:rsid w:val="00B43D71"/>
    <w:rsid w:val="00B473A4"/>
    <w:rsid w:val="00B82367"/>
    <w:rsid w:val="00BA3F56"/>
    <w:rsid w:val="00BB5171"/>
    <w:rsid w:val="00BB64F8"/>
    <w:rsid w:val="00BE132A"/>
    <w:rsid w:val="00C435E1"/>
    <w:rsid w:val="00C50BF3"/>
    <w:rsid w:val="00C57EFA"/>
    <w:rsid w:val="00C60368"/>
    <w:rsid w:val="00C668D9"/>
    <w:rsid w:val="00C74B98"/>
    <w:rsid w:val="00C76DC9"/>
    <w:rsid w:val="00C8443D"/>
    <w:rsid w:val="00C921F8"/>
    <w:rsid w:val="00C95F47"/>
    <w:rsid w:val="00CB20D1"/>
    <w:rsid w:val="00CB3F49"/>
    <w:rsid w:val="00CB53F5"/>
    <w:rsid w:val="00CC046E"/>
    <w:rsid w:val="00CD385A"/>
    <w:rsid w:val="00CE3A3D"/>
    <w:rsid w:val="00D4735C"/>
    <w:rsid w:val="00D543FF"/>
    <w:rsid w:val="00D70A20"/>
    <w:rsid w:val="00D9352B"/>
    <w:rsid w:val="00DD045F"/>
    <w:rsid w:val="00DD2068"/>
    <w:rsid w:val="00E00144"/>
    <w:rsid w:val="00E84613"/>
    <w:rsid w:val="00EA35DA"/>
    <w:rsid w:val="00EA7F18"/>
    <w:rsid w:val="00EB6391"/>
    <w:rsid w:val="00ED394C"/>
    <w:rsid w:val="00ED7E2D"/>
    <w:rsid w:val="00EF4920"/>
    <w:rsid w:val="00F92103"/>
    <w:rsid w:val="00FA6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4AD10"/>
  <w15:chartTrackingRefBased/>
  <w15:docId w15:val="{46A5C10F-0916-4C48-8AC8-D780ED18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B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4B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B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4B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4B9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74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B98"/>
    <w:rPr>
      <w:rFonts w:ascii="Segoe UI" w:hAnsi="Segoe UI" w:cs="Segoe UI"/>
      <w:sz w:val="18"/>
      <w:szCs w:val="18"/>
    </w:rPr>
  </w:style>
  <w:style w:type="character" w:styleId="Hyperlink">
    <w:name w:val="Hyperlink"/>
    <w:basedOn w:val="DefaultParagraphFont"/>
    <w:uiPriority w:val="99"/>
    <w:unhideWhenUsed/>
    <w:rsid w:val="00C74B98"/>
    <w:rPr>
      <w:color w:val="0563C1" w:themeColor="hyperlink"/>
      <w:u w:val="single"/>
    </w:rPr>
  </w:style>
  <w:style w:type="character" w:styleId="UnresolvedMention">
    <w:name w:val="Unresolved Mention"/>
    <w:basedOn w:val="DefaultParagraphFont"/>
    <w:uiPriority w:val="99"/>
    <w:semiHidden/>
    <w:unhideWhenUsed/>
    <w:rsid w:val="00C74B98"/>
    <w:rPr>
      <w:color w:val="605E5C"/>
      <w:shd w:val="clear" w:color="auto" w:fill="E1DFDD"/>
    </w:rPr>
  </w:style>
  <w:style w:type="paragraph" w:styleId="Header">
    <w:name w:val="header"/>
    <w:basedOn w:val="Normal"/>
    <w:link w:val="HeaderChar"/>
    <w:uiPriority w:val="99"/>
    <w:unhideWhenUsed/>
    <w:rsid w:val="00392E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BD"/>
  </w:style>
  <w:style w:type="paragraph" w:styleId="Footer">
    <w:name w:val="footer"/>
    <w:basedOn w:val="Normal"/>
    <w:link w:val="FooterChar"/>
    <w:uiPriority w:val="99"/>
    <w:unhideWhenUsed/>
    <w:rsid w:val="00392E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BD"/>
  </w:style>
  <w:style w:type="paragraph" w:styleId="ListParagraph">
    <w:name w:val="List Paragraph"/>
    <w:basedOn w:val="Normal"/>
    <w:uiPriority w:val="34"/>
    <w:qFormat/>
    <w:rsid w:val="00166891"/>
    <w:pPr>
      <w:ind w:left="720"/>
      <w:contextualSpacing/>
    </w:pPr>
  </w:style>
  <w:style w:type="paragraph" w:styleId="TOCHeading">
    <w:name w:val="TOC Heading"/>
    <w:basedOn w:val="Heading1"/>
    <w:next w:val="Normal"/>
    <w:uiPriority w:val="39"/>
    <w:unhideWhenUsed/>
    <w:qFormat/>
    <w:rsid w:val="00D4735C"/>
    <w:pPr>
      <w:outlineLvl w:val="9"/>
    </w:pPr>
    <w:rPr>
      <w:lang w:val="en-US"/>
    </w:rPr>
  </w:style>
  <w:style w:type="paragraph" w:styleId="TOC1">
    <w:name w:val="toc 1"/>
    <w:basedOn w:val="Normal"/>
    <w:next w:val="Normal"/>
    <w:autoRedefine/>
    <w:uiPriority w:val="39"/>
    <w:unhideWhenUsed/>
    <w:rsid w:val="00D4735C"/>
    <w:pPr>
      <w:spacing w:after="100"/>
    </w:pPr>
  </w:style>
  <w:style w:type="paragraph" w:styleId="TOC2">
    <w:name w:val="toc 2"/>
    <w:basedOn w:val="Normal"/>
    <w:next w:val="Normal"/>
    <w:autoRedefine/>
    <w:uiPriority w:val="39"/>
    <w:unhideWhenUsed/>
    <w:rsid w:val="00D4735C"/>
    <w:pPr>
      <w:spacing w:after="100"/>
      <w:ind w:left="220"/>
    </w:pPr>
  </w:style>
  <w:style w:type="paragraph" w:styleId="TOC3">
    <w:name w:val="toc 3"/>
    <w:basedOn w:val="Normal"/>
    <w:next w:val="Normal"/>
    <w:autoRedefine/>
    <w:uiPriority w:val="39"/>
    <w:unhideWhenUsed/>
    <w:rsid w:val="00D4735C"/>
    <w:pPr>
      <w:spacing w:after="100"/>
      <w:ind w:left="440"/>
    </w:pPr>
  </w:style>
  <w:style w:type="paragraph" w:styleId="NoSpacing">
    <w:name w:val="No Spacing"/>
    <w:link w:val="NoSpacingChar"/>
    <w:uiPriority w:val="1"/>
    <w:qFormat/>
    <w:rsid w:val="00D473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735C"/>
    <w:rPr>
      <w:rFonts w:eastAsiaTheme="minorEastAsia"/>
      <w:lang w:val="en-US"/>
    </w:rPr>
  </w:style>
  <w:style w:type="table" w:styleId="TableGrid">
    <w:name w:val="Table Grid"/>
    <w:basedOn w:val="TableNormal"/>
    <w:uiPriority w:val="39"/>
    <w:rsid w:val="002E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64043">
      <w:bodyDiv w:val="1"/>
      <w:marLeft w:val="0"/>
      <w:marRight w:val="0"/>
      <w:marTop w:val="0"/>
      <w:marBottom w:val="0"/>
      <w:divBdr>
        <w:top w:val="none" w:sz="0" w:space="0" w:color="auto"/>
        <w:left w:val="none" w:sz="0" w:space="0" w:color="auto"/>
        <w:bottom w:val="none" w:sz="0" w:space="0" w:color="auto"/>
        <w:right w:val="none" w:sz="0" w:space="0" w:color="auto"/>
      </w:divBdr>
    </w:div>
    <w:div w:id="505680571">
      <w:bodyDiv w:val="1"/>
      <w:marLeft w:val="0"/>
      <w:marRight w:val="0"/>
      <w:marTop w:val="0"/>
      <w:marBottom w:val="0"/>
      <w:divBdr>
        <w:top w:val="none" w:sz="0" w:space="0" w:color="auto"/>
        <w:left w:val="none" w:sz="0" w:space="0" w:color="auto"/>
        <w:bottom w:val="none" w:sz="0" w:space="0" w:color="auto"/>
        <w:right w:val="none" w:sz="0" w:space="0" w:color="auto"/>
      </w:divBdr>
    </w:div>
    <w:div w:id="659046577">
      <w:bodyDiv w:val="1"/>
      <w:marLeft w:val="0"/>
      <w:marRight w:val="0"/>
      <w:marTop w:val="0"/>
      <w:marBottom w:val="0"/>
      <w:divBdr>
        <w:top w:val="none" w:sz="0" w:space="0" w:color="auto"/>
        <w:left w:val="none" w:sz="0" w:space="0" w:color="auto"/>
        <w:bottom w:val="none" w:sz="0" w:space="0" w:color="auto"/>
        <w:right w:val="none" w:sz="0" w:space="0" w:color="auto"/>
      </w:divBdr>
    </w:div>
    <w:div w:id="916983088">
      <w:bodyDiv w:val="1"/>
      <w:marLeft w:val="0"/>
      <w:marRight w:val="0"/>
      <w:marTop w:val="0"/>
      <w:marBottom w:val="0"/>
      <w:divBdr>
        <w:top w:val="none" w:sz="0" w:space="0" w:color="auto"/>
        <w:left w:val="none" w:sz="0" w:space="0" w:color="auto"/>
        <w:bottom w:val="none" w:sz="0" w:space="0" w:color="auto"/>
        <w:right w:val="none" w:sz="0" w:space="0" w:color="auto"/>
      </w:divBdr>
    </w:div>
    <w:div w:id="1784035714">
      <w:bodyDiv w:val="1"/>
      <w:marLeft w:val="0"/>
      <w:marRight w:val="0"/>
      <w:marTop w:val="0"/>
      <w:marBottom w:val="0"/>
      <w:divBdr>
        <w:top w:val="none" w:sz="0" w:space="0" w:color="auto"/>
        <w:left w:val="none" w:sz="0" w:space="0" w:color="auto"/>
        <w:bottom w:val="none" w:sz="0" w:space="0" w:color="auto"/>
        <w:right w:val="none" w:sz="0" w:space="0" w:color="auto"/>
      </w:divBdr>
    </w:div>
    <w:div w:id="18175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yntechnologies.github.i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syntechnologies/syntechnologie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EFF789-5A63-4831-BE74-0E5BFC53CB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22</Pages>
  <Words>5456</Words>
  <Characters>3110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Our IT Project</vt:lpstr>
    </vt:vector>
  </TitlesOfParts>
  <Company>By Group 1:                                            Natalie Yelland-Hall, Michael Seach,                    Jae Sung Oh, Phuong Quach,                   Luke Green and Bobbie Cole</Company>
  <LinksUpToDate>false</LinksUpToDate>
  <CharactersWithSpaces>3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IT Project</dc:title>
  <dc:subject/>
  <dc:creator>Assignment 3, Introduction to IT</dc:creator>
  <cp:keywords/>
  <dc:description/>
  <cp:lastModifiedBy>Natalie Yelland-Hall</cp:lastModifiedBy>
  <cp:revision>3</cp:revision>
  <dcterms:created xsi:type="dcterms:W3CDTF">2019-08-17T06:04:00Z</dcterms:created>
  <dcterms:modified xsi:type="dcterms:W3CDTF">2019-08-17T06:35:00Z</dcterms:modified>
</cp:coreProperties>
</file>